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999055" w14:textId="77777777" w:rsidR="00BD22B9" w:rsidRPr="00BD22B9" w:rsidRDefault="00BD22B9" w:rsidP="00DA3DC1">
      <w:pPr>
        <w:spacing w:before="240" w:line="240" w:lineRule="auto"/>
        <w:jc w:val="center"/>
        <w:rPr>
          <w:rFonts w:cstheme="minorHAnsi"/>
          <w:b/>
          <w:sz w:val="4"/>
          <w:szCs w:val="32"/>
        </w:rPr>
      </w:pPr>
      <w:bookmarkStart w:id="0" w:name="_GoBack"/>
      <w:bookmarkEnd w:id="0"/>
    </w:p>
    <w:p w14:paraId="76F1C3A4" w14:textId="2F0DF3FD" w:rsidR="00DA3DC1" w:rsidRPr="00EB01DD" w:rsidRDefault="004A30D0" w:rsidP="00DA3DC1">
      <w:pPr>
        <w:spacing w:before="240" w:line="240" w:lineRule="auto"/>
        <w:jc w:val="center"/>
        <w:rPr>
          <w:rFonts w:cstheme="minorHAnsi"/>
          <w:b/>
          <w:sz w:val="32"/>
          <w:szCs w:val="32"/>
        </w:rPr>
      </w:pPr>
      <w:r>
        <w:rPr>
          <w:rFonts w:cstheme="minorHAnsi"/>
          <w:b/>
          <w:sz w:val="32"/>
          <w:szCs w:val="32"/>
        </w:rPr>
        <w:t>RSAI</w:t>
      </w:r>
      <w:r w:rsidR="00DA3DC1" w:rsidRPr="00EB01DD">
        <w:rPr>
          <w:rFonts w:cstheme="minorHAnsi"/>
          <w:b/>
          <w:sz w:val="32"/>
          <w:szCs w:val="32"/>
        </w:rPr>
        <w:t xml:space="preserve"> Legislative Update </w:t>
      </w:r>
      <w:r w:rsidR="00DA3DC1" w:rsidRPr="00EB01DD">
        <w:rPr>
          <w:rFonts w:cstheme="minorHAnsi"/>
          <w:b/>
          <w:sz w:val="32"/>
          <w:szCs w:val="32"/>
        </w:rPr>
        <w:br/>
      </w:r>
      <w:r w:rsidR="005E6C20">
        <w:rPr>
          <w:rFonts w:cstheme="minorHAnsi"/>
          <w:b/>
          <w:sz w:val="32"/>
          <w:szCs w:val="32"/>
        </w:rPr>
        <w:t xml:space="preserve">April </w:t>
      </w:r>
      <w:r w:rsidR="00D60E88">
        <w:rPr>
          <w:rFonts w:cstheme="minorHAnsi"/>
          <w:b/>
          <w:sz w:val="32"/>
          <w:szCs w:val="32"/>
        </w:rPr>
        <w:t>11</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29A6C35F" w:rsidR="00A773D6" w:rsidRPr="00EB01DD" w:rsidRDefault="00A773D6" w:rsidP="00B20285">
      <w:pPr>
        <w:spacing w:after="0" w:line="240" w:lineRule="auto"/>
        <w:rPr>
          <w:rFonts w:cstheme="minorHAnsi"/>
        </w:rPr>
      </w:pPr>
    </w:p>
    <w:p w14:paraId="67BA3FDB" w14:textId="001B8785"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4A30D0">
        <w:rPr>
          <w:rFonts w:cstheme="minorHAnsi"/>
        </w:rPr>
        <w:t>RSAI</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3691D7F9" w14:textId="3FA5FDB1" w:rsidR="00B20285" w:rsidRDefault="005E6C20" w:rsidP="004335D7">
      <w:pPr>
        <w:pStyle w:val="ListParagraph"/>
        <w:numPr>
          <w:ilvl w:val="0"/>
          <w:numId w:val="1"/>
        </w:numPr>
        <w:spacing w:after="0" w:line="240" w:lineRule="auto"/>
        <w:rPr>
          <w:rFonts w:cstheme="minorHAnsi"/>
        </w:rPr>
      </w:pPr>
      <w:r>
        <w:rPr>
          <w:rFonts w:cstheme="minorHAnsi"/>
        </w:rPr>
        <w:t xml:space="preserve">Appropriations Bills </w:t>
      </w:r>
      <w:r w:rsidR="00D60E88">
        <w:rPr>
          <w:rFonts w:cstheme="minorHAnsi"/>
        </w:rPr>
        <w:t>Move</w:t>
      </w:r>
    </w:p>
    <w:p w14:paraId="789E23A2" w14:textId="067CF2C3" w:rsidR="00D60E88" w:rsidRDefault="00D60E88" w:rsidP="004335D7">
      <w:pPr>
        <w:pStyle w:val="ListParagraph"/>
        <w:numPr>
          <w:ilvl w:val="0"/>
          <w:numId w:val="1"/>
        </w:numPr>
        <w:spacing w:after="0" w:line="240" w:lineRule="auto"/>
        <w:rPr>
          <w:rFonts w:cstheme="minorHAnsi"/>
        </w:rPr>
      </w:pPr>
      <w:r>
        <w:rPr>
          <w:rFonts w:cstheme="minorHAnsi"/>
        </w:rPr>
        <w:t>Highlight on Education Appropriations</w:t>
      </w:r>
    </w:p>
    <w:p w14:paraId="64A60D33" w14:textId="662C7842" w:rsidR="005E6C20" w:rsidRPr="00FF3508" w:rsidRDefault="00FF3508" w:rsidP="001B2544">
      <w:pPr>
        <w:pStyle w:val="ListParagraph"/>
        <w:numPr>
          <w:ilvl w:val="0"/>
          <w:numId w:val="1"/>
        </w:numPr>
        <w:spacing w:after="0" w:line="240" w:lineRule="auto"/>
        <w:rPr>
          <w:rFonts w:cstheme="minorHAnsi"/>
        </w:rPr>
      </w:pPr>
      <w:r w:rsidRPr="00FF3508">
        <w:rPr>
          <w:rFonts w:cstheme="minorHAnsi"/>
        </w:rPr>
        <w:t>Other Legislative Action</w:t>
      </w:r>
    </w:p>
    <w:p w14:paraId="7CC444DE" w14:textId="03F0E197" w:rsidR="005E6C20" w:rsidRDefault="005E6C20" w:rsidP="004335D7">
      <w:pPr>
        <w:pStyle w:val="ListParagraph"/>
        <w:numPr>
          <w:ilvl w:val="0"/>
          <w:numId w:val="1"/>
        </w:numPr>
        <w:spacing w:after="0" w:line="240" w:lineRule="auto"/>
        <w:rPr>
          <w:rFonts w:cstheme="minorHAnsi"/>
        </w:rPr>
      </w:pPr>
      <w:r>
        <w:rPr>
          <w:rFonts w:cstheme="minorHAnsi"/>
        </w:rPr>
        <w:t>Finishing the Session</w:t>
      </w:r>
    </w:p>
    <w:p w14:paraId="62A1FC3B" w14:textId="198FF966" w:rsidR="005E6C20" w:rsidRPr="00BD54F2" w:rsidRDefault="005E6C20" w:rsidP="004335D7">
      <w:pPr>
        <w:pStyle w:val="ListParagraph"/>
        <w:numPr>
          <w:ilvl w:val="0"/>
          <w:numId w:val="1"/>
        </w:numPr>
        <w:spacing w:after="0" w:line="240" w:lineRule="auto"/>
        <w:rPr>
          <w:rFonts w:cstheme="minorHAnsi"/>
        </w:rPr>
      </w:pPr>
      <w:r>
        <w:rPr>
          <w:rFonts w:cstheme="minorHAnsi"/>
        </w:rPr>
        <w:t xml:space="preserve">Advocacy Actions and Resources </w:t>
      </w:r>
    </w:p>
    <w:p w14:paraId="1417497F" w14:textId="77332F44"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1C48265A" w14:textId="694E1054" w:rsidR="00921212" w:rsidRDefault="00823FE0" w:rsidP="00921212">
      <w:pPr>
        <w:spacing w:after="0" w:line="240" w:lineRule="auto"/>
      </w:pPr>
      <w:r w:rsidRPr="00823FE0">
        <w:rPr>
          <w:noProof/>
        </w:rPr>
        <w:drawing>
          <wp:anchor distT="0" distB="0" distL="114300" distR="114300" simplePos="0" relativeHeight="251658240" behindDoc="1" locked="0" layoutInCell="1" allowOverlap="1" wp14:anchorId="4FD959ED" wp14:editId="6548F099">
            <wp:simplePos x="0" y="0"/>
            <wp:positionH relativeFrom="column">
              <wp:posOffset>-278130</wp:posOffset>
            </wp:positionH>
            <wp:positionV relativeFrom="paragraph">
              <wp:posOffset>393700</wp:posOffset>
            </wp:positionV>
            <wp:extent cx="4682490" cy="5576570"/>
            <wp:effectExtent l="0" t="0" r="3810" b="5080"/>
            <wp:wrapTight wrapText="bothSides">
              <wp:wrapPolygon edited="0">
                <wp:start x="0" y="0"/>
                <wp:lineTo x="0" y="21546"/>
                <wp:lineTo x="21530" y="21546"/>
                <wp:lineTo x="2153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82490" cy="5576570"/>
                    </a:xfrm>
                    <a:prstGeom prst="rect">
                      <a:avLst/>
                    </a:prstGeom>
                  </pic:spPr>
                </pic:pic>
              </a:graphicData>
            </a:graphic>
            <wp14:sizeRelH relativeFrom="page">
              <wp14:pctWidth>0</wp14:pctWidth>
            </wp14:sizeRelH>
            <wp14:sizeRelV relativeFrom="page">
              <wp14:pctHeight>0</wp14:pctHeight>
            </wp14:sizeRelV>
          </wp:anchor>
        </w:drawing>
      </w:r>
      <w:r w:rsidR="00921212" w:rsidRPr="00887118">
        <w:t>This chart from</w:t>
      </w:r>
      <w:r w:rsidR="00921212" w:rsidRPr="00921212">
        <w:rPr>
          <w:b/>
          <w:sz w:val="24"/>
        </w:rPr>
        <w:t xml:space="preserve"> </w:t>
      </w:r>
      <w:r w:rsidR="00921212" w:rsidRPr="00887118">
        <w:t xml:space="preserve">the Iowa Legislative News Service shows progress so far </w:t>
      </w:r>
      <w:r w:rsidR="00921212">
        <w:t xml:space="preserve">on appropriations bills needing to be completed in order to shut down the Session: </w:t>
      </w:r>
      <w:r w:rsidR="00921212">
        <w:br/>
      </w:r>
    </w:p>
    <w:p w14:paraId="59D60152" w14:textId="774E70DF" w:rsidR="00921212" w:rsidRPr="00921212" w:rsidRDefault="00921212" w:rsidP="00921212">
      <w:pPr>
        <w:spacing w:after="0" w:line="240" w:lineRule="auto"/>
      </w:pPr>
      <w:r w:rsidRPr="00921212">
        <w:t xml:space="preserve">Progress </w:t>
      </w:r>
      <w:r w:rsidR="009103BF">
        <w:t xml:space="preserve">is seen </w:t>
      </w:r>
      <w:r w:rsidRPr="00921212">
        <w:t>on all</w:t>
      </w:r>
      <w:r w:rsidR="008E499C">
        <w:t xml:space="preserve"> State Government appropriations bill, except the </w:t>
      </w:r>
      <w:r w:rsidRPr="00921212">
        <w:t>Standings Appropriations bill</w:t>
      </w:r>
      <w:r w:rsidR="001C3FF1">
        <w:t>,</w:t>
      </w:r>
      <w:r w:rsidR="008E499C">
        <w:t xml:space="preserve"> </w:t>
      </w:r>
      <w:r w:rsidR="00AD64FF">
        <w:t xml:space="preserve">which </w:t>
      </w:r>
      <w:r w:rsidR="008E499C">
        <w:t>has not yet been introduced.</w:t>
      </w:r>
      <w:r w:rsidR="00CB6CAD">
        <w:t xml:space="preserve"> </w:t>
      </w:r>
      <w:r w:rsidR="00AD64FF">
        <w:t>The Standings bill</w:t>
      </w:r>
      <w:r>
        <w:t xml:space="preserve"> will include </w:t>
      </w:r>
      <w:r w:rsidR="008E499C">
        <w:t>school</w:t>
      </w:r>
      <w:r>
        <w:t xml:space="preserve"> aid</w:t>
      </w:r>
      <w:r w:rsidR="001C3FF1">
        <w:t>,</w:t>
      </w:r>
      <w:r w:rsidR="008E499C">
        <w:t xml:space="preserve"> and historically, AEA deappropriations have been included. </w:t>
      </w:r>
    </w:p>
    <w:p w14:paraId="38EECBC4" w14:textId="77777777" w:rsidR="008E499C" w:rsidRDefault="008E499C" w:rsidP="00921212">
      <w:pPr>
        <w:spacing w:after="0" w:line="240" w:lineRule="auto"/>
      </w:pPr>
    </w:p>
    <w:p w14:paraId="01FD8D5F" w14:textId="539C1D86" w:rsidR="00921212" w:rsidRDefault="00655624" w:rsidP="00921212">
      <w:pPr>
        <w:spacing w:after="0" w:line="240" w:lineRule="auto"/>
      </w:pPr>
      <w:hyperlink r:id="rId9" w:history="1">
        <w:r w:rsidR="00921212" w:rsidRPr="00823FE0">
          <w:rPr>
            <w:rStyle w:val="Hyperlink"/>
            <w:b/>
          </w:rPr>
          <w:t>SF 2422</w:t>
        </w:r>
      </w:hyperlink>
      <w:r w:rsidR="00EA4153">
        <w:rPr>
          <w:b/>
        </w:rPr>
        <w:t xml:space="preserve">, </w:t>
      </w:r>
      <w:r w:rsidR="008E499C" w:rsidRPr="00823FE0">
        <w:rPr>
          <w:b/>
        </w:rPr>
        <w:t>Transportation, Infrastructure and Capitals</w:t>
      </w:r>
      <w:r w:rsidR="00823FE0">
        <w:t xml:space="preserve"> </w:t>
      </w:r>
      <w:r w:rsidR="00823FE0" w:rsidRPr="00823FE0">
        <w:rPr>
          <w:b/>
        </w:rPr>
        <w:t>Appropriations</w:t>
      </w:r>
      <w:r w:rsidR="00EA4153">
        <w:rPr>
          <w:b/>
        </w:rPr>
        <w:t>,</w:t>
      </w:r>
      <w:r w:rsidR="005D0607">
        <w:rPr>
          <w:b/>
        </w:rPr>
        <w:t xml:space="preserve"> </w:t>
      </w:r>
      <w:r w:rsidR="00921212" w:rsidRPr="00921212">
        <w:t>was approved by the Senate Thursday, 45:0</w:t>
      </w:r>
      <w:r w:rsidR="001C3FF1">
        <w:t>,</w:t>
      </w:r>
      <w:r w:rsidR="008E499C">
        <w:t xml:space="preserve"> and </w:t>
      </w:r>
      <w:r w:rsidR="00823FE0">
        <w:t>move</w:t>
      </w:r>
      <w:r w:rsidR="008E499C">
        <w:t>s o</w:t>
      </w:r>
      <w:r w:rsidR="00921212" w:rsidRPr="00921212">
        <w:t>ver to the House.</w:t>
      </w:r>
    </w:p>
    <w:p w14:paraId="5979EB26" w14:textId="353EE70C" w:rsidR="008E499C" w:rsidRDefault="008E499C" w:rsidP="00921212">
      <w:pPr>
        <w:spacing w:after="0" w:line="240" w:lineRule="auto"/>
      </w:pPr>
    </w:p>
    <w:p w14:paraId="20837D15" w14:textId="7D07C359" w:rsidR="00823FE0" w:rsidRDefault="00655624" w:rsidP="00921212">
      <w:pPr>
        <w:spacing w:after="0" w:line="240" w:lineRule="auto"/>
      </w:pPr>
      <w:hyperlink r:id="rId10" w:history="1">
        <w:r w:rsidR="008E499C" w:rsidRPr="00823FE0">
          <w:rPr>
            <w:rStyle w:val="Hyperlink"/>
            <w:b/>
          </w:rPr>
          <w:t>SF</w:t>
        </w:r>
        <w:r w:rsidR="00921212" w:rsidRPr="00823FE0">
          <w:rPr>
            <w:rStyle w:val="Hyperlink"/>
            <w:b/>
          </w:rPr>
          <w:t xml:space="preserve"> 2435</w:t>
        </w:r>
      </w:hyperlink>
      <w:r w:rsidR="00EA4153">
        <w:rPr>
          <w:rStyle w:val="Hyperlink"/>
          <w:b/>
        </w:rPr>
        <w:t>,</w:t>
      </w:r>
      <w:r w:rsidR="00921212" w:rsidRPr="00823FE0">
        <w:rPr>
          <w:b/>
        </w:rPr>
        <w:t xml:space="preserve"> </w:t>
      </w:r>
      <w:r w:rsidR="008E499C" w:rsidRPr="00823FE0">
        <w:rPr>
          <w:b/>
        </w:rPr>
        <w:t>Education Appropriations</w:t>
      </w:r>
      <w:r w:rsidR="00EA4153">
        <w:rPr>
          <w:b/>
        </w:rPr>
        <w:t>,</w:t>
      </w:r>
      <w:r w:rsidR="00EA4153" w:rsidRPr="00EA4153">
        <w:t xml:space="preserve"> </w:t>
      </w:r>
      <w:r w:rsidR="008E499C">
        <w:t xml:space="preserve">was approved by the Appropriations Committee and is now </w:t>
      </w:r>
      <w:r w:rsidR="00921212" w:rsidRPr="00921212">
        <w:t>on the Senate Calenda</w:t>
      </w:r>
      <w:r w:rsidR="008E499C">
        <w:t>r.</w:t>
      </w:r>
      <w:r w:rsidR="00CB6CAD">
        <w:t xml:space="preserve"> </w:t>
      </w:r>
    </w:p>
    <w:p w14:paraId="2BA24889" w14:textId="77777777" w:rsidR="00823FE0" w:rsidRDefault="00823FE0" w:rsidP="00921212">
      <w:pPr>
        <w:spacing w:after="0" w:line="240" w:lineRule="auto"/>
      </w:pPr>
    </w:p>
    <w:p w14:paraId="38D25C9C" w14:textId="77777777" w:rsidR="00823FE0" w:rsidRDefault="00823FE0" w:rsidP="00921212">
      <w:pPr>
        <w:spacing w:after="0" w:line="240" w:lineRule="auto"/>
      </w:pPr>
    </w:p>
    <w:p w14:paraId="66F041C7" w14:textId="77777777" w:rsidR="00823FE0" w:rsidRDefault="00823FE0" w:rsidP="00921212">
      <w:pPr>
        <w:spacing w:after="0" w:line="240" w:lineRule="auto"/>
      </w:pPr>
    </w:p>
    <w:p w14:paraId="1A808788" w14:textId="071DD50A" w:rsidR="008E499C" w:rsidRDefault="00DD0689" w:rsidP="00921212">
      <w:pPr>
        <w:spacing w:after="0" w:line="240" w:lineRule="auto"/>
      </w:pPr>
      <w:r>
        <w:lastRenderedPageBreak/>
        <w:t xml:space="preserve">The following information comes from the Legislative Services Agency’s Notes on Bills and Amendments, known as </w:t>
      </w:r>
      <w:r w:rsidRPr="00DD0689">
        <w:rPr>
          <w:b/>
          <w:bCs/>
        </w:rPr>
        <w:t xml:space="preserve">SF 2435 </w:t>
      </w:r>
      <w:hyperlink r:id="rId11" w:history="1">
        <w:r w:rsidRPr="00DD0689">
          <w:rPr>
            <w:rStyle w:val="Hyperlink"/>
            <w:b/>
            <w:bCs/>
          </w:rPr>
          <w:t>NOBA</w:t>
        </w:r>
      </w:hyperlink>
      <w:r>
        <w:t>.</w:t>
      </w:r>
      <w:r w:rsidR="00CB6CAD">
        <w:t xml:space="preserve"> </w:t>
      </w:r>
    </w:p>
    <w:p w14:paraId="65F1D5E0" w14:textId="226D4C7E" w:rsidR="001F566E" w:rsidRPr="00AB2E34" w:rsidRDefault="00545574" w:rsidP="00823FE0">
      <w:pPr>
        <w:pStyle w:val="ListParagraph"/>
        <w:numPr>
          <w:ilvl w:val="0"/>
          <w:numId w:val="10"/>
        </w:numPr>
        <w:spacing w:after="0" w:line="240" w:lineRule="auto"/>
      </w:pPr>
      <w:r w:rsidRPr="00AB2E34">
        <w:t xml:space="preserve">Department of Education: Appropriates $439.5 million from the General Fund and 416.1 FTE positions. This is an increase of $20.3 million and 65.0 FTE positions. The General Fund changes include: </w:t>
      </w:r>
    </w:p>
    <w:p w14:paraId="09A6E17F" w14:textId="77777777" w:rsidR="001F566E" w:rsidRPr="00AB2E34" w:rsidRDefault="00545574" w:rsidP="00AB2E34">
      <w:pPr>
        <w:numPr>
          <w:ilvl w:val="1"/>
          <w:numId w:val="4"/>
        </w:numPr>
        <w:spacing w:after="0" w:line="240" w:lineRule="auto"/>
      </w:pPr>
      <w:r w:rsidRPr="00AB2E34">
        <w:t xml:space="preserve">An increase of $688,000 for the Department of Education Administration. </w:t>
      </w:r>
    </w:p>
    <w:p w14:paraId="622586EC" w14:textId="77777777" w:rsidR="001F566E" w:rsidRPr="00AB2E34" w:rsidRDefault="00545574" w:rsidP="00AB2E34">
      <w:pPr>
        <w:numPr>
          <w:ilvl w:val="1"/>
          <w:numId w:val="4"/>
        </w:numPr>
        <w:spacing w:after="0" w:line="240" w:lineRule="auto"/>
      </w:pPr>
      <w:r w:rsidRPr="00AB2E34">
        <w:t xml:space="preserve">An increase of $5.7 million for General Aid for Community Colleges. </w:t>
      </w:r>
    </w:p>
    <w:p w14:paraId="54B5F801" w14:textId="77777777" w:rsidR="001F566E" w:rsidRPr="00AB2E34" w:rsidRDefault="00545574" w:rsidP="00AB2E34">
      <w:pPr>
        <w:numPr>
          <w:ilvl w:val="1"/>
          <w:numId w:val="4"/>
        </w:numPr>
        <w:spacing w:after="0" w:line="240" w:lineRule="auto"/>
      </w:pPr>
      <w:r w:rsidRPr="00AB2E34">
        <w:t xml:space="preserve">An increase of $286,000 for the Iowa School for the Deaf. </w:t>
      </w:r>
    </w:p>
    <w:p w14:paraId="63F82A42" w14:textId="77777777" w:rsidR="001F566E" w:rsidRPr="00AB2E34" w:rsidRDefault="00545574" w:rsidP="00AB2E34">
      <w:pPr>
        <w:numPr>
          <w:ilvl w:val="1"/>
          <w:numId w:val="4"/>
        </w:numPr>
        <w:spacing w:after="0" w:line="240" w:lineRule="auto"/>
      </w:pPr>
      <w:r w:rsidRPr="00AB2E34">
        <w:t xml:space="preserve">An increase of $120,000 for the Education Services for the Blind and Visually Impaired. </w:t>
      </w:r>
    </w:p>
    <w:p w14:paraId="427A1565" w14:textId="2DDE346E" w:rsidR="001F566E" w:rsidRPr="00AB2E34" w:rsidRDefault="00545574" w:rsidP="00AB2E34">
      <w:pPr>
        <w:numPr>
          <w:ilvl w:val="1"/>
          <w:numId w:val="4"/>
        </w:numPr>
        <w:spacing w:after="0" w:line="240" w:lineRule="auto"/>
      </w:pPr>
      <w:r w:rsidRPr="00AB2E34">
        <w:t>A new appropriation of $10.0 million for a new Special Education Division under the Department of Education</w:t>
      </w:r>
      <w:r w:rsidR="00EA4153">
        <w:t>.</w:t>
      </w:r>
      <w:r w:rsidR="00AB2E34">
        <w:t xml:space="preserve"> </w:t>
      </w:r>
    </w:p>
    <w:p w14:paraId="6093A15A" w14:textId="77777777" w:rsidR="001F566E" w:rsidRPr="00AB2E34" w:rsidRDefault="00545574" w:rsidP="00AB2E34">
      <w:pPr>
        <w:numPr>
          <w:ilvl w:val="1"/>
          <w:numId w:val="4"/>
        </w:numPr>
        <w:spacing w:after="0" w:line="240" w:lineRule="auto"/>
      </w:pPr>
      <w:r w:rsidRPr="00AB2E34">
        <w:t xml:space="preserve">A new appropriation of $2.2 million for the establishment of the Professional Development fund. </w:t>
      </w:r>
    </w:p>
    <w:p w14:paraId="1AA1D57C" w14:textId="0135955A" w:rsidR="001F566E" w:rsidRPr="00AB2E34" w:rsidRDefault="00545574" w:rsidP="00AB2E34">
      <w:pPr>
        <w:numPr>
          <w:ilvl w:val="1"/>
          <w:numId w:val="4"/>
        </w:numPr>
        <w:spacing w:after="0" w:line="240" w:lineRule="auto"/>
      </w:pPr>
      <w:r w:rsidRPr="00AB2E34">
        <w:t xml:space="preserve">An increase of $1.3 million for the Tuition Grant Program. </w:t>
      </w:r>
    </w:p>
    <w:p w14:paraId="4D87BD14" w14:textId="77777777" w:rsidR="001F566E" w:rsidRPr="00AB2E34" w:rsidRDefault="00545574" w:rsidP="00AB2E34">
      <w:pPr>
        <w:numPr>
          <w:ilvl w:val="1"/>
          <w:numId w:val="4"/>
        </w:numPr>
        <w:spacing w:after="0" w:line="240" w:lineRule="auto"/>
      </w:pPr>
      <w:r w:rsidRPr="00AB2E34">
        <w:t xml:space="preserve">An increase of $3,000 for the Tuition Grant For-Profit. </w:t>
      </w:r>
    </w:p>
    <w:p w14:paraId="6B6D8998" w14:textId="7F6D2320" w:rsidR="001F566E" w:rsidRPr="00AB2E34" w:rsidRDefault="00545574" w:rsidP="00823FE0">
      <w:pPr>
        <w:pStyle w:val="ListParagraph"/>
        <w:numPr>
          <w:ilvl w:val="0"/>
          <w:numId w:val="10"/>
        </w:numPr>
        <w:spacing w:after="0" w:line="240" w:lineRule="auto"/>
      </w:pPr>
      <w:r w:rsidRPr="00AB2E34">
        <w:t>Programs for At-Risk Children: Limits the standing appropriation under Iowa Code section 279.51 for at-risk children to $10,524,389 (overrides the General Fund appropriation of $12,606,196 specified in the Code). Prorates among the programs. (No change compared to FY 2024</w:t>
      </w:r>
      <w:r w:rsidR="001C3FF1">
        <w:t>.</w:t>
      </w:r>
      <w:r w:rsidRPr="00AB2E34">
        <w:t>)</w:t>
      </w:r>
    </w:p>
    <w:p w14:paraId="03275318" w14:textId="77777777" w:rsidR="00823FE0" w:rsidRDefault="00823FE0" w:rsidP="00AB2E34">
      <w:pPr>
        <w:spacing w:after="0" w:line="240" w:lineRule="auto"/>
      </w:pPr>
    </w:p>
    <w:p w14:paraId="5C68301E" w14:textId="2A185951" w:rsidR="00AB2E34" w:rsidRPr="00AB2E34" w:rsidRDefault="00AB2E34" w:rsidP="00823FE0">
      <w:pPr>
        <w:pStyle w:val="ListParagraph"/>
        <w:numPr>
          <w:ilvl w:val="0"/>
          <w:numId w:val="10"/>
        </w:numPr>
        <w:spacing w:after="0" w:line="240" w:lineRule="auto"/>
      </w:pPr>
      <w:r w:rsidRPr="00AB2E34">
        <w:t>Student Achievement and Teacher Quality Program: Maintains required allocations for FY 2025.</w:t>
      </w:r>
    </w:p>
    <w:p w14:paraId="240ACB83" w14:textId="4E0C3E94" w:rsidR="001F566E" w:rsidRPr="00AB2E34" w:rsidRDefault="00545574" w:rsidP="00823FE0">
      <w:pPr>
        <w:numPr>
          <w:ilvl w:val="1"/>
          <w:numId w:val="4"/>
        </w:numPr>
        <w:tabs>
          <w:tab w:val="num" w:pos="1080"/>
        </w:tabs>
        <w:spacing w:after="0" w:line="240" w:lineRule="auto"/>
      </w:pPr>
      <w:r w:rsidRPr="00AB2E34">
        <w:t>$728,216 PD requirements of chapter 284</w:t>
      </w:r>
      <w:r w:rsidR="001C3FF1">
        <w:t>,</w:t>
      </w:r>
      <w:r w:rsidRPr="00AB2E34">
        <w:t xml:space="preserve"> including evaluator training (up to 4 FTEs)</w:t>
      </w:r>
      <w:r w:rsidR="001C3FF1">
        <w:t>.</w:t>
      </w:r>
    </w:p>
    <w:p w14:paraId="4D2E278C" w14:textId="7FAF43C1" w:rsidR="001F566E" w:rsidRPr="00AB2E34" w:rsidRDefault="00545574" w:rsidP="00823FE0">
      <w:pPr>
        <w:numPr>
          <w:ilvl w:val="1"/>
          <w:numId w:val="4"/>
        </w:numPr>
        <w:tabs>
          <w:tab w:val="num" w:pos="1080"/>
        </w:tabs>
        <w:spacing w:after="0" w:line="240" w:lineRule="auto"/>
      </w:pPr>
      <w:r w:rsidRPr="00AB2E34">
        <w:t>$1,077,810 Teacher Development academies</w:t>
      </w:r>
      <w:r w:rsidR="00EA4153">
        <w:t>.</w:t>
      </w:r>
    </w:p>
    <w:p w14:paraId="7EB00038" w14:textId="01C74DD0" w:rsidR="001F566E" w:rsidRPr="00AB2E34" w:rsidRDefault="00545574" w:rsidP="00823FE0">
      <w:pPr>
        <w:numPr>
          <w:ilvl w:val="1"/>
          <w:numId w:val="4"/>
        </w:numPr>
        <w:tabs>
          <w:tab w:val="num" w:pos="1080"/>
        </w:tabs>
        <w:spacing w:after="0" w:line="240" w:lineRule="auto"/>
      </w:pPr>
      <w:r w:rsidRPr="00AB2E34">
        <w:t>$50,000 Fine Art Teacher Mentoring Program</w:t>
      </w:r>
      <w:r w:rsidR="00EA4153">
        <w:t>.</w:t>
      </w:r>
    </w:p>
    <w:p w14:paraId="3250C5A4" w14:textId="77777777" w:rsidR="00A46731" w:rsidRDefault="00545574" w:rsidP="00A46731">
      <w:pPr>
        <w:numPr>
          <w:ilvl w:val="1"/>
          <w:numId w:val="4"/>
        </w:numPr>
        <w:tabs>
          <w:tab w:val="num" w:pos="1080"/>
        </w:tabs>
        <w:spacing w:after="0" w:line="240" w:lineRule="auto"/>
      </w:pPr>
      <w:r w:rsidRPr="00AB2E34">
        <w:t xml:space="preserve">$626,191 </w:t>
      </w:r>
      <w:r w:rsidR="00AB2E34">
        <w:t>to DE for a Delivery</w:t>
      </w:r>
      <w:r w:rsidRPr="00AB2E34">
        <w:t xml:space="preserve"> System </w:t>
      </w:r>
      <w:r w:rsidR="00AB2E34">
        <w:t xml:space="preserve">in conjunction with </w:t>
      </w:r>
      <w:r w:rsidRPr="00AB2E34">
        <w:t xml:space="preserve">AEAs to assist with </w:t>
      </w:r>
      <w:r w:rsidR="00AB2E34">
        <w:t>teacher career development and leadership</w:t>
      </w:r>
      <w:r w:rsidRPr="00AB2E34">
        <w:t xml:space="preserve"> (up to 5 FTEs)</w:t>
      </w:r>
      <w:r w:rsidR="001C3FF1">
        <w:t>.</w:t>
      </w:r>
    </w:p>
    <w:p w14:paraId="07455CBB" w14:textId="20CEA305" w:rsidR="001F566E" w:rsidRPr="00AB2E34" w:rsidRDefault="00545574" w:rsidP="00A46731">
      <w:pPr>
        <w:numPr>
          <w:ilvl w:val="1"/>
          <w:numId w:val="4"/>
        </w:numPr>
        <w:tabs>
          <w:tab w:val="num" w:pos="1080"/>
        </w:tabs>
        <w:spacing w:after="0" w:line="240" w:lineRule="auto"/>
      </w:pPr>
      <w:r w:rsidRPr="00AB2E34">
        <w:t>$10,000,000 for High Needs Schools grants (no more than $100,000 for DE administration and 1 FTE)</w:t>
      </w:r>
      <w:r w:rsidR="001C3FF1">
        <w:t>.</w:t>
      </w:r>
      <w:r w:rsidR="00AB2E34">
        <w:t xml:space="preserve"> </w:t>
      </w:r>
    </w:p>
    <w:p w14:paraId="037D8112" w14:textId="0B45F1C4" w:rsidR="001F566E" w:rsidRPr="00AB2E34" w:rsidRDefault="00545574" w:rsidP="00A46731">
      <w:pPr>
        <w:pStyle w:val="ListParagraph"/>
        <w:numPr>
          <w:ilvl w:val="0"/>
          <w:numId w:val="10"/>
        </w:numPr>
        <w:spacing w:after="0" w:line="240" w:lineRule="auto"/>
      </w:pPr>
      <w:r w:rsidRPr="00AB2E34">
        <w:t>DE provides oversight, supervision, and support for the State education system, including all of the following</w:t>
      </w:r>
      <w:r w:rsidR="00AB2E34">
        <w:t>, the last four of which were added to DE’s area of authority in the 2023 State Government Reorganization bill</w:t>
      </w:r>
      <w:r w:rsidRPr="00AB2E34">
        <w:t xml:space="preserve">: </w:t>
      </w:r>
    </w:p>
    <w:p w14:paraId="00CD2F8A" w14:textId="65C9E4A0" w:rsidR="001F566E" w:rsidRPr="00AB2E34" w:rsidRDefault="00545574" w:rsidP="00A46731">
      <w:pPr>
        <w:numPr>
          <w:ilvl w:val="1"/>
          <w:numId w:val="4"/>
        </w:numPr>
        <w:tabs>
          <w:tab w:val="num" w:pos="1080"/>
        </w:tabs>
        <w:spacing w:after="0" w:line="240" w:lineRule="auto"/>
      </w:pPr>
      <w:r w:rsidRPr="00AB2E34">
        <w:t>Public elementary and secondary schools</w:t>
      </w:r>
      <w:r w:rsidR="00EA4153">
        <w:t>.</w:t>
      </w:r>
      <w:r w:rsidRPr="00AB2E34">
        <w:t xml:space="preserve"> </w:t>
      </w:r>
    </w:p>
    <w:p w14:paraId="5AA563C0" w14:textId="3A64054F" w:rsidR="001F566E" w:rsidRPr="00AB2E34" w:rsidRDefault="00545574" w:rsidP="00A46731">
      <w:pPr>
        <w:numPr>
          <w:ilvl w:val="1"/>
          <w:numId w:val="4"/>
        </w:numPr>
        <w:tabs>
          <w:tab w:val="num" w:pos="1080"/>
        </w:tabs>
        <w:spacing w:after="0" w:line="240" w:lineRule="auto"/>
      </w:pPr>
      <w:r w:rsidRPr="00AB2E34">
        <w:t xml:space="preserve">Community </w:t>
      </w:r>
      <w:r w:rsidR="00EA4153">
        <w:t>C</w:t>
      </w:r>
      <w:r w:rsidRPr="00AB2E34">
        <w:t>olleges</w:t>
      </w:r>
      <w:r w:rsidR="00EA4153">
        <w:t>.</w:t>
      </w:r>
      <w:r w:rsidRPr="00AB2E34">
        <w:t xml:space="preserve"> </w:t>
      </w:r>
    </w:p>
    <w:p w14:paraId="15F09372" w14:textId="2A2C81EA" w:rsidR="001F566E" w:rsidRPr="00AB2E34" w:rsidRDefault="00545574" w:rsidP="00A46731">
      <w:pPr>
        <w:numPr>
          <w:ilvl w:val="1"/>
          <w:numId w:val="4"/>
        </w:numPr>
        <w:tabs>
          <w:tab w:val="num" w:pos="1080"/>
        </w:tabs>
        <w:spacing w:after="0" w:line="240" w:lineRule="auto"/>
      </w:pPr>
      <w:r w:rsidRPr="00AB2E34">
        <w:t>Area Education Agencies (AEAs)</w:t>
      </w:r>
      <w:r w:rsidR="00EA4153">
        <w:t>.</w:t>
      </w:r>
      <w:r w:rsidRPr="00AB2E34">
        <w:t xml:space="preserve"> </w:t>
      </w:r>
    </w:p>
    <w:p w14:paraId="4955416C" w14:textId="0880BC29" w:rsidR="001F566E" w:rsidRPr="00AB2E34" w:rsidRDefault="00545574" w:rsidP="00A46731">
      <w:pPr>
        <w:numPr>
          <w:ilvl w:val="1"/>
          <w:numId w:val="4"/>
        </w:numPr>
        <w:tabs>
          <w:tab w:val="num" w:pos="1080"/>
        </w:tabs>
        <w:spacing w:after="0" w:line="240" w:lineRule="auto"/>
      </w:pPr>
      <w:r w:rsidRPr="00AB2E34">
        <w:t>Elementary and secondary schools under the purview of the Department of Health and Human Services (HHS)</w:t>
      </w:r>
      <w:r w:rsidR="00EA4153">
        <w:t>.</w:t>
      </w:r>
    </w:p>
    <w:p w14:paraId="66BBB13C" w14:textId="4DBF35AE" w:rsidR="001F566E" w:rsidRPr="00AB2E34" w:rsidRDefault="00545574" w:rsidP="00A46731">
      <w:pPr>
        <w:numPr>
          <w:ilvl w:val="1"/>
          <w:numId w:val="4"/>
        </w:numPr>
        <w:tabs>
          <w:tab w:val="num" w:pos="1080"/>
        </w:tabs>
        <w:spacing w:after="0" w:line="240" w:lineRule="auto"/>
      </w:pPr>
      <w:r w:rsidRPr="00AB2E34">
        <w:t>Nonpublic schools that receive State accreditation</w:t>
      </w:r>
      <w:r w:rsidR="00EA4153">
        <w:t>.</w:t>
      </w:r>
      <w:r w:rsidRPr="00AB2E34">
        <w:t xml:space="preserve"> </w:t>
      </w:r>
    </w:p>
    <w:p w14:paraId="498B454E" w14:textId="3B7B244F" w:rsidR="001F566E" w:rsidRPr="00AB2E34" w:rsidRDefault="00545574" w:rsidP="00A46731">
      <w:pPr>
        <w:numPr>
          <w:ilvl w:val="1"/>
          <w:numId w:val="4"/>
        </w:numPr>
        <w:tabs>
          <w:tab w:val="num" w:pos="1080"/>
        </w:tabs>
        <w:spacing w:after="0" w:line="240" w:lineRule="auto"/>
      </w:pPr>
      <w:r w:rsidRPr="00AB2E34">
        <w:t>Teacher preparation programs</w:t>
      </w:r>
      <w:r w:rsidR="00EA4153">
        <w:t>.</w:t>
      </w:r>
      <w:r w:rsidRPr="00AB2E34">
        <w:t xml:space="preserve"> </w:t>
      </w:r>
    </w:p>
    <w:p w14:paraId="7EEE9A7F" w14:textId="7E2CCB34" w:rsidR="001F566E" w:rsidRPr="00A46731" w:rsidRDefault="00545574" w:rsidP="00A46731">
      <w:pPr>
        <w:numPr>
          <w:ilvl w:val="1"/>
          <w:numId w:val="4"/>
        </w:numPr>
        <w:tabs>
          <w:tab w:val="num" w:pos="1080"/>
        </w:tabs>
        <w:spacing w:after="0" w:line="240" w:lineRule="auto"/>
      </w:pPr>
      <w:r w:rsidRPr="00A46731">
        <w:t>The Board of Educational Examiners</w:t>
      </w:r>
      <w:r w:rsidR="00EA4153" w:rsidRPr="00A46731">
        <w:t>.</w:t>
      </w:r>
      <w:r w:rsidRPr="00A46731">
        <w:t xml:space="preserve"> </w:t>
      </w:r>
    </w:p>
    <w:p w14:paraId="22AA0030" w14:textId="177C884C" w:rsidR="001F566E" w:rsidRPr="00A46731" w:rsidRDefault="00545574" w:rsidP="00A46731">
      <w:pPr>
        <w:numPr>
          <w:ilvl w:val="1"/>
          <w:numId w:val="4"/>
        </w:numPr>
        <w:tabs>
          <w:tab w:val="num" w:pos="1080"/>
        </w:tabs>
        <w:spacing w:after="0" w:line="240" w:lineRule="auto"/>
      </w:pPr>
      <w:r w:rsidRPr="00A46731">
        <w:t>The College Student Aid Commission</w:t>
      </w:r>
      <w:r w:rsidR="00EA4153" w:rsidRPr="00A46731">
        <w:t>.</w:t>
      </w:r>
      <w:r w:rsidRPr="00A46731">
        <w:t xml:space="preserve"> </w:t>
      </w:r>
    </w:p>
    <w:p w14:paraId="6ED5E343" w14:textId="1F858F92" w:rsidR="001F566E" w:rsidRPr="00A46731" w:rsidRDefault="00545574" w:rsidP="00A46731">
      <w:pPr>
        <w:numPr>
          <w:ilvl w:val="1"/>
          <w:numId w:val="4"/>
        </w:numPr>
        <w:tabs>
          <w:tab w:val="num" w:pos="1080"/>
        </w:tabs>
        <w:spacing w:after="0" w:line="240" w:lineRule="auto"/>
      </w:pPr>
      <w:r w:rsidRPr="00A46731">
        <w:t>The Iowa School for the Deaf Iowa</w:t>
      </w:r>
      <w:r w:rsidR="00EA4153" w:rsidRPr="00A46731">
        <w:t>.</w:t>
      </w:r>
      <w:r w:rsidRPr="00A46731">
        <w:t xml:space="preserve"> </w:t>
      </w:r>
    </w:p>
    <w:p w14:paraId="450FAFE3" w14:textId="3D1E35D1" w:rsidR="005D0607" w:rsidRDefault="00545574" w:rsidP="00A46731">
      <w:pPr>
        <w:numPr>
          <w:ilvl w:val="1"/>
          <w:numId w:val="4"/>
        </w:numPr>
        <w:tabs>
          <w:tab w:val="num" w:pos="1080"/>
        </w:tabs>
        <w:spacing w:after="0" w:line="240" w:lineRule="auto"/>
      </w:pPr>
      <w:r w:rsidRPr="00A46731">
        <w:t>Educational Services for the Blind and Visually Impaired (IESBVI)</w:t>
      </w:r>
      <w:r w:rsidR="00EA4153" w:rsidRPr="00A46731">
        <w:t>.</w:t>
      </w:r>
      <w:r w:rsidR="005D0607">
        <w:br w:type="page"/>
      </w:r>
    </w:p>
    <w:p w14:paraId="1519D9A0" w14:textId="376F54A9" w:rsidR="00AB2E34" w:rsidRDefault="00AB2E34" w:rsidP="00AB2E34">
      <w:pPr>
        <w:spacing w:after="0" w:line="240" w:lineRule="auto"/>
      </w:pPr>
      <w:r>
        <w:lastRenderedPageBreak/>
        <w:t>Other Policy Language</w:t>
      </w:r>
    </w:p>
    <w:p w14:paraId="4C32169A" w14:textId="7B0BF744" w:rsidR="001F566E" w:rsidRPr="00AB2E34" w:rsidRDefault="00545574" w:rsidP="00AB2E34">
      <w:pPr>
        <w:numPr>
          <w:ilvl w:val="0"/>
          <w:numId w:val="5"/>
        </w:numPr>
        <w:spacing w:after="0" w:line="240" w:lineRule="auto"/>
      </w:pPr>
      <w:r w:rsidRPr="00AB2E34">
        <w:t>Allows DE to transfer unencumbered or unobligated funds from the FY 2024 General Fund appropriation for the Therapeutic Classroom Transportation Claims Reimbursement to the Therapeutic Classroom Incentive Fund before the close of the fiscal year.</w:t>
      </w:r>
    </w:p>
    <w:p w14:paraId="3899E93D" w14:textId="1FFB0960" w:rsidR="001F566E" w:rsidRPr="00AB2E34" w:rsidRDefault="00545574" w:rsidP="00AB2E34">
      <w:pPr>
        <w:numPr>
          <w:ilvl w:val="0"/>
          <w:numId w:val="5"/>
        </w:numPr>
        <w:spacing w:after="0" w:line="240" w:lineRule="auto"/>
      </w:pPr>
      <w:r w:rsidRPr="00AB2E34">
        <w:t>Requires the General Fund appropriation to DE for Early Head Start projects to be used for the implementation and expansion of Early Head Start pilot projects addressing the comprehensive cognitive, social, emotional, and developmental needs of children from birth to three years of age, including prenatal support for qualified families. Requires the projects to promote healthy prenatal outcomes and healthy family functioning</w:t>
      </w:r>
      <w:r w:rsidR="001C3FF1">
        <w:t>,</w:t>
      </w:r>
      <w:r w:rsidRPr="00AB2E34">
        <w:t xml:space="preserve"> and to strengthen the development of infants and toddlers in low-income families.</w:t>
      </w:r>
    </w:p>
    <w:p w14:paraId="03959418" w14:textId="322033E7" w:rsidR="001F566E" w:rsidRDefault="00545574" w:rsidP="00AB2E34">
      <w:pPr>
        <w:numPr>
          <w:ilvl w:val="0"/>
          <w:numId w:val="5"/>
        </w:numPr>
        <w:spacing w:after="0" w:line="240" w:lineRule="auto"/>
      </w:pPr>
      <w:r w:rsidRPr="00AB2E34">
        <w:t xml:space="preserve">Requires DE to provide reading assessments for prekindergarten through grade six to identify students not proficient in reading. Allows the </w:t>
      </w:r>
      <w:r w:rsidR="00823FE0">
        <w:t>DE</w:t>
      </w:r>
      <w:r w:rsidRPr="00AB2E34">
        <w:t xml:space="preserve"> to charge school districts for the cost of the assessment, which school districts may pay out of Early Intervention Funds.</w:t>
      </w:r>
    </w:p>
    <w:p w14:paraId="2578AF54" w14:textId="77777777" w:rsidR="00AB2E34" w:rsidRDefault="00AB2E34" w:rsidP="00AB2E34">
      <w:pPr>
        <w:spacing w:after="0" w:line="240" w:lineRule="auto"/>
      </w:pPr>
    </w:p>
    <w:p w14:paraId="4F2C57BE" w14:textId="6221B42A" w:rsidR="00AB2E34" w:rsidRDefault="001C3FF1" w:rsidP="00AB2E34">
      <w:pPr>
        <w:spacing w:after="0" w:line="240" w:lineRule="auto"/>
      </w:pPr>
      <w:r>
        <w:t>Eight of the 49 line items in the Education Appropriations bill</w:t>
      </w:r>
      <w:r w:rsidR="00AB2E34">
        <w:t xml:space="preserve"> show an increase for a combined $20.2 million.</w:t>
      </w:r>
      <w:r w:rsidR="00CB6CAD">
        <w:t xml:space="preserve"> </w:t>
      </w:r>
      <w:r w:rsidR="00AB2E34">
        <w:t>However, the $10 million for the new Division of Special Education and $2.2 million for</w:t>
      </w:r>
      <w:r w:rsidR="00CB6CAD">
        <w:t xml:space="preserve"> </w:t>
      </w:r>
      <w:r w:rsidR="00823FE0">
        <w:t>P</w:t>
      </w:r>
      <w:r w:rsidR="00AB2E34">
        <w:t xml:space="preserve">rofessional </w:t>
      </w:r>
      <w:r w:rsidR="00823FE0">
        <w:t>D</w:t>
      </w:r>
      <w:r w:rsidR="00AB2E34">
        <w:t xml:space="preserve">evelopment are likely to be reduced from the AEAs in the Standings Appropriations bill, so the net increase to education is closer to $8 million. </w:t>
      </w:r>
      <w:r w:rsidR="004A30D0">
        <w:t>RSAI</w:t>
      </w:r>
      <w:r w:rsidR="00AB2E34">
        <w:t xml:space="preserve"> is registered as undecided</w:t>
      </w:r>
      <w:r w:rsidR="00A46731">
        <w:t>.</w:t>
      </w:r>
    </w:p>
    <w:p w14:paraId="1152C161" w14:textId="2ED16FE5" w:rsidR="00AB2E34" w:rsidRDefault="00AB2E34" w:rsidP="00AB2E34">
      <w:pPr>
        <w:spacing w:after="0" w:line="240" w:lineRule="auto"/>
      </w:pPr>
    </w:p>
    <w:p w14:paraId="313A277B" w14:textId="0CF550D8" w:rsidR="001B68CB" w:rsidRPr="00887118" w:rsidRDefault="00AB2E34" w:rsidP="00AB2E34">
      <w:pPr>
        <w:spacing w:after="0" w:line="240" w:lineRule="auto"/>
      </w:pPr>
      <w:r>
        <w:t>Also</w:t>
      </w:r>
      <w:r w:rsidR="001C3FF1">
        <w:t>,</w:t>
      </w:r>
      <w:r>
        <w:t xml:space="preserve"> </w:t>
      </w:r>
      <w:r w:rsidR="001B68CB">
        <w:t xml:space="preserve">Please Note: </w:t>
      </w:r>
      <w:r w:rsidR="001B68CB" w:rsidRPr="00823FE0">
        <w:rPr>
          <w:b/>
        </w:rPr>
        <w:t xml:space="preserve">There is </w:t>
      </w:r>
      <w:r w:rsidR="00823FE0" w:rsidRPr="00823FE0">
        <w:rPr>
          <w:b/>
        </w:rPr>
        <w:t>NO</w:t>
      </w:r>
      <w:r w:rsidR="001B68CB" w:rsidRPr="00823FE0">
        <w:rPr>
          <w:b/>
        </w:rPr>
        <w:t xml:space="preserve"> </w:t>
      </w:r>
      <w:r w:rsidR="00823FE0" w:rsidRPr="00823FE0">
        <w:rPr>
          <w:b/>
        </w:rPr>
        <w:t>SUPPLEMENTAL APPROPRIATION</w:t>
      </w:r>
      <w:r w:rsidR="001B68CB">
        <w:t xml:space="preserve"> for $14 million in this bill, for school districts to increase pay for education support personnel</w:t>
      </w:r>
      <w:r>
        <w:t xml:space="preserve"> that was anticipated with language in HF 2612 to increase pay for hourly staff</w:t>
      </w:r>
      <w:r w:rsidR="001B68CB">
        <w:t>.</w:t>
      </w:r>
      <w:r w:rsidR="009F7B9E">
        <w:t xml:space="preserve"> </w:t>
      </w:r>
      <w:r w:rsidR="001B68CB">
        <w:t xml:space="preserve">Such an </w:t>
      </w:r>
      <w:r w:rsidR="007B3A67">
        <w:t>appropriation</w:t>
      </w:r>
      <w:r w:rsidR="001B68CB">
        <w:t xml:space="preserve"> could be amended on to this bill</w:t>
      </w:r>
      <w:r w:rsidR="00955E2E">
        <w:t>,</w:t>
      </w:r>
      <w:r w:rsidR="001B68CB">
        <w:t xml:space="preserve"> be included in the Standings Appropriations bill</w:t>
      </w:r>
      <w:r w:rsidR="00955E2E">
        <w:t>,</w:t>
      </w:r>
      <w:r w:rsidR="001B68CB">
        <w:t xml:space="preserve"> or not be appropriated at all. Stay tuned. </w:t>
      </w:r>
    </w:p>
    <w:p w14:paraId="2C9A3971" w14:textId="77777777" w:rsidR="001B68CB" w:rsidRDefault="001B68CB" w:rsidP="00887118">
      <w:pPr>
        <w:spacing w:after="0" w:line="240" w:lineRule="auto"/>
      </w:pPr>
    </w:p>
    <w:p w14:paraId="0979ACCF" w14:textId="1685FB6A" w:rsidR="001B68CB" w:rsidRDefault="001B68CB" w:rsidP="007B7C56">
      <w:pPr>
        <w:spacing w:after="120" w:line="240" w:lineRule="auto"/>
        <w:rPr>
          <w:b/>
          <w:sz w:val="24"/>
        </w:rPr>
      </w:pPr>
      <w:bookmarkStart w:id="1" w:name="_Hlk160116027"/>
      <w:r w:rsidRPr="001B68CB">
        <w:rPr>
          <w:b/>
          <w:sz w:val="24"/>
        </w:rPr>
        <w:t>Other Legislative Action</w:t>
      </w:r>
    </w:p>
    <w:p w14:paraId="582AFFB6" w14:textId="6CBEE448" w:rsidR="001F566E" w:rsidRPr="00823FE0" w:rsidRDefault="00655624" w:rsidP="006B0791">
      <w:pPr>
        <w:spacing w:line="240" w:lineRule="auto"/>
      </w:pPr>
      <w:hyperlink r:id="rId12" w:history="1">
        <w:r w:rsidR="00545574" w:rsidRPr="00823FE0">
          <w:rPr>
            <w:rStyle w:val="Hyperlink"/>
            <w:b/>
            <w:bCs/>
          </w:rPr>
          <w:t>HF 2487</w:t>
        </w:r>
      </w:hyperlink>
      <w:r w:rsidR="00545574" w:rsidRPr="00823FE0">
        <w:rPr>
          <w:b/>
          <w:bCs/>
        </w:rPr>
        <w:t xml:space="preserve"> Reporting Grooming Behavior: </w:t>
      </w:r>
      <w:r w:rsidR="00AF6A8D" w:rsidRPr="00AF6A8D">
        <w:rPr>
          <w:bCs/>
        </w:rPr>
        <w:t>the</w:t>
      </w:r>
      <w:r w:rsidR="00AF6A8D">
        <w:rPr>
          <w:b/>
          <w:bCs/>
        </w:rPr>
        <w:t xml:space="preserve"> </w:t>
      </w:r>
      <w:r w:rsidR="00545574" w:rsidRPr="00823FE0">
        <w:t xml:space="preserve">House concurred with </w:t>
      </w:r>
      <w:r w:rsidR="00AF6A8D">
        <w:t xml:space="preserve">the </w:t>
      </w:r>
      <w:r w:rsidR="00545574" w:rsidRPr="00823FE0">
        <w:t>Senate</w:t>
      </w:r>
      <w:r w:rsidR="00AF6A8D">
        <w:t>’s</w:t>
      </w:r>
      <w:r w:rsidR="00545574" w:rsidRPr="00823FE0">
        <w:t xml:space="preserve"> changes, 89-0, sending it to the Governor. </w:t>
      </w:r>
      <w:r w:rsidR="004A30D0">
        <w:t>RSAI</w:t>
      </w:r>
      <w:r w:rsidR="006B0791" w:rsidRPr="00823FE0">
        <w:t xml:space="preserve"> is undecided.</w:t>
      </w:r>
    </w:p>
    <w:p w14:paraId="04A0C0DD" w14:textId="1B4C94D4" w:rsidR="001F566E" w:rsidRPr="00823FE0" w:rsidRDefault="00655624" w:rsidP="006B0791">
      <w:pPr>
        <w:spacing w:line="240" w:lineRule="auto"/>
      </w:pPr>
      <w:hyperlink r:id="rId13" w:history="1">
        <w:r w:rsidR="00545574" w:rsidRPr="00823FE0">
          <w:rPr>
            <w:rStyle w:val="Hyperlink"/>
            <w:b/>
            <w:bCs/>
          </w:rPr>
          <w:t xml:space="preserve">HJR 2006 </w:t>
        </w:r>
      </w:hyperlink>
      <w:r w:rsidR="00545574" w:rsidRPr="00823FE0">
        <w:rPr>
          <w:b/>
          <w:bCs/>
        </w:rPr>
        <w:t>Income Tax Constitutional Amendment</w:t>
      </w:r>
      <w:r w:rsidR="006B0791" w:rsidRPr="00823FE0">
        <w:rPr>
          <w:b/>
          <w:bCs/>
        </w:rPr>
        <w:t xml:space="preserve">: </w:t>
      </w:r>
      <w:r w:rsidR="006B0791" w:rsidRPr="00823FE0">
        <w:rPr>
          <w:bCs/>
        </w:rPr>
        <w:t>was</w:t>
      </w:r>
      <w:r w:rsidR="00545574" w:rsidRPr="00823FE0">
        <w:rPr>
          <w:bCs/>
        </w:rPr>
        <w:t xml:space="preserve"> </w:t>
      </w:r>
      <w:r w:rsidR="00545574" w:rsidRPr="00823FE0">
        <w:t xml:space="preserve">approved in the Senate on a 31-13 vote. </w:t>
      </w:r>
      <w:r w:rsidR="006B0791" w:rsidRPr="00823FE0">
        <w:t>This resolution w</w:t>
      </w:r>
      <w:r w:rsidR="00545574" w:rsidRPr="00823FE0">
        <w:t>ould amend the Iowa Constitution to require a 2/3 supermajority in the legislature for income tax increases. It now needs to be approved in a second General Assembly (</w:t>
      </w:r>
      <w:r w:rsidR="006B0791" w:rsidRPr="00823FE0">
        <w:t xml:space="preserve">either in the </w:t>
      </w:r>
      <w:r w:rsidR="00545574" w:rsidRPr="00823FE0">
        <w:t xml:space="preserve">2025 or 2026 Legislative Session) before it goes </w:t>
      </w:r>
      <w:r w:rsidR="006B0791" w:rsidRPr="00823FE0">
        <w:t>to</w:t>
      </w:r>
      <w:r w:rsidR="00545574" w:rsidRPr="00823FE0">
        <w:t xml:space="preserve"> the voters</w:t>
      </w:r>
      <w:r w:rsidR="006B0791" w:rsidRPr="00823FE0">
        <w:rPr>
          <w:b/>
        </w:rPr>
        <w:t xml:space="preserve"> </w:t>
      </w:r>
      <w:r w:rsidR="006B0791" w:rsidRPr="00823FE0">
        <w:t xml:space="preserve">as a ballot initiative. </w:t>
      </w:r>
      <w:r w:rsidR="004A30D0">
        <w:t>RSAI</w:t>
      </w:r>
      <w:r w:rsidR="006B0791" w:rsidRPr="00823FE0">
        <w:t xml:space="preserve"> is opposed.</w:t>
      </w:r>
      <w:r w:rsidR="00CB6CAD">
        <w:t xml:space="preserve"> </w:t>
      </w:r>
    </w:p>
    <w:p w14:paraId="2613864C" w14:textId="5B1F1862" w:rsidR="001F566E" w:rsidRPr="00823FE0" w:rsidRDefault="00655624" w:rsidP="006B0791">
      <w:pPr>
        <w:spacing w:line="240" w:lineRule="auto"/>
      </w:pPr>
      <w:hyperlink r:id="rId14" w:history="1">
        <w:r w:rsidR="00545574" w:rsidRPr="00823FE0">
          <w:rPr>
            <w:rStyle w:val="Hyperlink"/>
            <w:b/>
            <w:bCs/>
          </w:rPr>
          <w:t>HF 2586</w:t>
        </w:r>
      </w:hyperlink>
      <w:r w:rsidR="00545574" w:rsidRPr="00823FE0">
        <w:rPr>
          <w:b/>
          <w:bCs/>
        </w:rPr>
        <w:t xml:space="preserve"> School Security: </w:t>
      </w:r>
      <w:r w:rsidR="00AF6A8D" w:rsidRPr="00AF6A8D">
        <w:rPr>
          <w:bCs/>
        </w:rPr>
        <w:t>the</w:t>
      </w:r>
      <w:r w:rsidR="00AF6A8D">
        <w:rPr>
          <w:b/>
          <w:bCs/>
        </w:rPr>
        <w:t xml:space="preserve"> </w:t>
      </w:r>
      <w:r w:rsidR="00545574" w:rsidRPr="00823FE0">
        <w:t>Senate amend</w:t>
      </w:r>
      <w:r w:rsidR="006B0791" w:rsidRPr="00823FE0">
        <w:t xml:space="preserve">ed the bill to </w:t>
      </w:r>
      <w:r w:rsidR="00545574" w:rsidRPr="00823FE0">
        <w:t>strike the school security personnel grant program</w:t>
      </w:r>
      <w:r w:rsidR="006B0791" w:rsidRPr="00823FE0">
        <w:t>,</w:t>
      </w:r>
      <w:r w:rsidR="00545574" w:rsidRPr="00823FE0">
        <w:t xml:space="preserve"> </w:t>
      </w:r>
      <w:r w:rsidR="006B0791" w:rsidRPr="00823FE0">
        <w:t>leaving</w:t>
      </w:r>
      <w:r w:rsidR="00545574" w:rsidRPr="00823FE0">
        <w:t xml:space="preserve"> the sections requiring security personal for large district high schools unless </w:t>
      </w:r>
      <w:r w:rsidR="001C3FF1">
        <w:t xml:space="preserve">the </w:t>
      </w:r>
      <w:r w:rsidR="00545574" w:rsidRPr="00823FE0">
        <w:t>school board votes not to, requir</w:t>
      </w:r>
      <w:r w:rsidR="006B0791" w:rsidRPr="00823FE0">
        <w:t>ing</w:t>
      </w:r>
      <w:r w:rsidR="00545574" w:rsidRPr="00823FE0">
        <w:t xml:space="preserve"> authorized school employees to be issued permits to carry weapons (based on school board decision), requir</w:t>
      </w:r>
      <w:r w:rsidR="006B0791" w:rsidRPr="00823FE0">
        <w:t>ing</w:t>
      </w:r>
      <w:r w:rsidR="00545574" w:rsidRPr="00823FE0">
        <w:t xml:space="preserve"> training for those staff, protect</w:t>
      </w:r>
      <w:r w:rsidR="006B0791" w:rsidRPr="00823FE0">
        <w:t>ing</w:t>
      </w:r>
      <w:r w:rsidR="00545574" w:rsidRPr="00823FE0">
        <w:t xml:space="preserve"> the district and staff from liability</w:t>
      </w:r>
      <w:r w:rsidR="006B0791" w:rsidRPr="00823FE0">
        <w:t>,</w:t>
      </w:r>
      <w:r w:rsidR="00545574" w:rsidRPr="00823FE0">
        <w:t xml:space="preserve"> and requir</w:t>
      </w:r>
      <w:r w:rsidR="006B0791" w:rsidRPr="00823FE0">
        <w:t>ing</w:t>
      </w:r>
      <w:r w:rsidR="00545574" w:rsidRPr="00823FE0">
        <w:t xml:space="preserve"> confidentiality for staff authorized to carry. </w:t>
      </w:r>
      <w:r w:rsidR="006B0791" w:rsidRPr="00823FE0">
        <w:t>The bill was a</w:t>
      </w:r>
      <w:r w:rsidR="00545574" w:rsidRPr="00823FE0">
        <w:t xml:space="preserve">mended and approved by the Senate, 30-14, sending it back to the House. </w:t>
      </w:r>
      <w:r w:rsidR="004A30D0">
        <w:t>RSAI</w:t>
      </w:r>
      <w:r w:rsidR="006B0791" w:rsidRPr="00823FE0">
        <w:t xml:space="preserve"> </w:t>
      </w:r>
      <w:r w:rsidR="00EA4153">
        <w:t xml:space="preserve">is </w:t>
      </w:r>
      <w:r w:rsidR="00A46731">
        <w:t>undecid</w:t>
      </w:r>
      <w:r w:rsidR="006B0791" w:rsidRPr="00823FE0">
        <w:t>e</w:t>
      </w:r>
      <w:r w:rsidR="00EA4153">
        <w:t>d</w:t>
      </w:r>
      <w:r w:rsidR="006B0791" w:rsidRPr="00823FE0">
        <w:t xml:space="preserve">. </w:t>
      </w:r>
    </w:p>
    <w:p w14:paraId="5613EB4C" w14:textId="0052F597" w:rsidR="001F566E" w:rsidRPr="00823FE0" w:rsidRDefault="00655624" w:rsidP="006B0791">
      <w:pPr>
        <w:spacing w:line="240" w:lineRule="auto"/>
      </w:pPr>
      <w:hyperlink r:id="rId15" w:history="1">
        <w:r w:rsidR="00545574" w:rsidRPr="00823FE0">
          <w:rPr>
            <w:rStyle w:val="Hyperlink"/>
            <w:b/>
            <w:bCs/>
          </w:rPr>
          <w:t>SF 2411</w:t>
        </w:r>
      </w:hyperlink>
      <w:r w:rsidR="00545574" w:rsidRPr="00823FE0">
        <w:rPr>
          <w:b/>
          <w:bCs/>
        </w:rPr>
        <w:t> Work-Based Learning:</w:t>
      </w:r>
      <w:r w:rsidR="00545574" w:rsidRPr="00823FE0">
        <w:rPr>
          <w:b/>
        </w:rPr>
        <w:t xml:space="preserve"> </w:t>
      </w:r>
      <w:r w:rsidR="00545574" w:rsidRPr="00823FE0">
        <w:t>Division II allows credit for internships/apprenticeships outside of normal school time. Division III gives apprentices and experienced substitute teachers work credit that offsets student teaching requirements</w:t>
      </w:r>
      <w:r w:rsidR="006B0791" w:rsidRPr="00823FE0">
        <w:t xml:space="preserve"> under certain circumstances</w:t>
      </w:r>
      <w:r w:rsidR="00545574" w:rsidRPr="00823FE0">
        <w:t xml:space="preserve">. </w:t>
      </w:r>
      <w:r w:rsidR="006B0791" w:rsidRPr="00823FE0">
        <w:t xml:space="preserve">Approved by the Senate, </w:t>
      </w:r>
      <w:r w:rsidR="00545574" w:rsidRPr="00823FE0">
        <w:t xml:space="preserve">33-13, </w:t>
      </w:r>
      <w:r w:rsidR="006B0791" w:rsidRPr="00823FE0">
        <w:t xml:space="preserve">sending it </w:t>
      </w:r>
      <w:r w:rsidR="00545574" w:rsidRPr="00823FE0">
        <w:t xml:space="preserve">over to the House. </w:t>
      </w:r>
      <w:r w:rsidR="004A30D0">
        <w:t>RSAI</w:t>
      </w:r>
      <w:r w:rsidR="006B0791" w:rsidRPr="00823FE0">
        <w:t xml:space="preserve"> supports. </w:t>
      </w:r>
    </w:p>
    <w:p w14:paraId="0FDD7D55" w14:textId="4FB25427" w:rsidR="007B7C56" w:rsidRPr="006B0791" w:rsidRDefault="007B7C56" w:rsidP="007B7C56">
      <w:pPr>
        <w:spacing w:line="240" w:lineRule="auto"/>
      </w:pPr>
    </w:p>
    <w:p w14:paraId="777839D6" w14:textId="77777777" w:rsidR="002E79A8" w:rsidRPr="007B7C56" w:rsidRDefault="002E79A8" w:rsidP="007B7C56">
      <w:pPr>
        <w:spacing w:line="240" w:lineRule="auto"/>
      </w:pPr>
    </w:p>
    <w:bookmarkEnd w:id="1"/>
    <w:p w14:paraId="3440C0C7" w14:textId="2A0017D6" w:rsidR="00F412B3" w:rsidRDefault="00F412B3" w:rsidP="00F412B3">
      <w:pPr>
        <w:spacing w:after="120" w:line="240" w:lineRule="auto"/>
        <w:rPr>
          <w:b/>
          <w:sz w:val="24"/>
        </w:rPr>
      </w:pPr>
      <w:r>
        <w:rPr>
          <w:b/>
          <w:sz w:val="24"/>
        </w:rPr>
        <w:lastRenderedPageBreak/>
        <w:t>Governor’s Signature</w:t>
      </w:r>
    </w:p>
    <w:p w14:paraId="609F2E3A" w14:textId="0AF2884F" w:rsidR="00F412B3" w:rsidRPr="003A2FF8" w:rsidRDefault="00655624" w:rsidP="00F412B3">
      <w:pPr>
        <w:spacing w:after="120" w:line="240" w:lineRule="auto"/>
        <w:rPr>
          <w:rFonts w:cstheme="minorHAnsi"/>
          <w:color w:val="262828"/>
        </w:rPr>
      </w:pPr>
      <w:hyperlink r:id="rId16" w:history="1">
        <w:r w:rsidR="00F412B3" w:rsidRPr="00823FE0">
          <w:rPr>
            <w:rStyle w:val="Strong"/>
            <w:rFonts w:cstheme="minorHAnsi"/>
            <w:color w:val="0000FF"/>
            <w:u w:val="single"/>
          </w:rPr>
          <w:t>SF 2331</w:t>
        </w:r>
      </w:hyperlink>
      <w:r w:rsidR="00F412B3" w:rsidRPr="00823FE0">
        <w:rPr>
          <w:rFonts w:cstheme="minorHAnsi"/>
          <w:color w:val="262828"/>
          <w:u w:val="single"/>
        </w:rPr>
        <w:t xml:space="preserve"> </w:t>
      </w:r>
      <w:r w:rsidR="00823FE0" w:rsidRPr="00823FE0">
        <w:rPr>
          <w:rFonts w:cstheme="minorHAnsi"/>
          <w:b/>
          <w:color w:val="262828"/>
        </w:rPr>
        <w:t>Local Government Publication Requirements</w:t>
      </w:r>
      <w:r w:rsidR="00F412B3" w:rsidRPr="00F412B3">
        <w:rPr>
          <w:rFonts w:cstheme="minorHAnsi"/>
          <w:color w:val="262828"/>
        </w:rPr>
        <w:t>. </w:t>
      </w:r>
      <w:r w:rsidR="00F412B3" w:rsidRPr="003A2FF8">
        <w:rPr>
          <w:rFonts w:cstheme="minorHAnsi"/>
        </w:rPr>
        <w:t>Signed by the Governor on April 10.</w:t>
      </w:r>
      <w:r w:rsidR="00823FE0">
        <w:rPr>
          <w:rFonts w:cstheme="minorHAnsi"/>
        </w:rPr>
        <w:t xml:space="preserve"> </w:t>
      </w:r>
      <w:r w:rsidR="004A30D0">
        <w:rPr>
          <w:rFonts w:cstheme="minorHAnsi"/>
        </w:rPr>
        <w:t>RSAI</w:t>
      </w:r>
      <w:r w:rsidR="00823FE0">
        <w:rPr>
          <w:rFonts w:cstheme="minorHAnsi"/>
        </w:rPr>
        <w:t xml:space="preserve"> supports.</w:t>
      </w:r>
    </w:p>
    <w:p w14:paraId="6B7F1643" w14:textId="16C26E53" w:rsidR="00F412B3" w:rsidRPr="003A2FF8" w:rsidRDefault="00655624" w:rsidP="00F412B3">
      <w:pPr>
        <w:spacing w:after="120" w:line="240" w:lineRule="auto"/>
        <w:rPr>
          <w:rFonts w:cstheme="minorHAnsi"/>
          <w:color w:val="262828"/>
        </w:rPr>
      </w:pPr>
      <w:hyperlink r:id="rId17" w:history="1">
        <w:r w:rsidR="00F412B3" w:rsidRPr="00823FE0">
          <w:rPr>
            <w:rStyle w:val="Strong"/>
            <w:rFonts w:cstheme="minorHAnsi"/>
            <w:color w:val="0000FF"/>
            <w:u w:val="single"/>
          </w:rPr>
          <w:t>HF 2393</w:t>
        </w:r>
      </w:hyperlink>
      <w:r w:rsidR="00F412B3" w:rsidRPr="00F412B3">
        <w:rPr>
          <w:rFonts w:cstheme="minorHAnsi"/>
          <w:color w:val="262828"/>
        </w:rPr>
        <w:t xml:space="preserve">: </w:t>
      </w:r>
      <w:r w:rsidR="00823FE0" w:rsidRPr="00C71779">
        <w:rPr>
          <w:rFonts w:cstheme="minorHAnsi"/>
          <w:b/>
          <w:color w:val="262828"/>
        </w:rPr>
        <w:t>Dental</w:t>
      </w:r>
      <w:r w:rsidR="00F412B3" w:rsidRPr="00C71779">
        <w:rPr>
          <w:rFonts w:cstheme="minorHAnsi"/>
          <w:b/>
          <w:color w:val="262828"/>
        </w:rPr>
        <w:t xml:space="preserve"> </w:t>
      </w:r>
      <w:r w:rsidR="00C71779" w:rsidRPr="00C71779">
        <w:rPr>
          <w:rFonts w:cstheme="minorHAnsi"/>
          <w:b/>
          <w:color w:val="262828"/>
        </w:rPr>
        <w:t>E</w:t>
      </w:r>
      <w:r w:rsidR="00F412B3" w:rsidRPr="00C71779">
        <w:rPr>
          <w:rFonts w:cstheme="minorHAnsi"/>
          <w:b/>
          <w:color w:val="262828"/>
        </w:rPr>
        <w:t>xaminations</w:t>
      </w:r>
      <w:r w:rsidR="00823FE0">
        <w:rPr>
          <w:rFonts w:cstheme="minorHAnsi"/>
          <w:color w:val="262828"/>
        </w:rPr>
        <w:t xml:space="preserve"> </w:t>
      </w:r>
      <w:r w:rsidR="00C71779">
        <w:rPr>
          <w:rFonts w:cstheme="minorHAnsi"/>
          <w:color w:val="262828"/>
        </w:rPr>
        <w:t>excluded from screening requirements</w:t>
      </w:r>
      <w:r w:rsidR="00F412B3" w:rsidRPr="00F412B3">
        <w:rPr>
          <w:rFonts w:cstheme="minorHAnsi"/>
          <w:color w:val="262828"/>
        </w:rPr>
        <w:t>, surveys, and screenings conducted by school districts, charter schools, and innovation zone schools. </w:t>
      </w:r>
      <w:r w:rsidR="00F412B3" w:rsidRPr="003A2FF8">
        <w:rPr>
          <w:rFonts w:cstheme="minorHAnsi"/>
        </w:rPr>
        <w:t>Signed by the Governor on April 10</w:t>
      </w:r>
      <w:r w:rsidR="003A2FF8">
        <w:rPr>
          <w:rFonts w:cstheme="minorHAnsi"/>
        </w:rPr>
        <w:t>.</w:t>
      </w:r>
      <w:r w:rsidR="00C71779">
        <w:rPr>
          <w:rFonts w:cstheme="minorHAnsi"/>
        </w:rPr>
        <w:t xml:space="preserve"> </w:t>
      </w:r>
      <w:r w:rsidR="004A30D0">
        <w:rPr>
          <w:rFonts w:cstheme="minorHAnsi"/>
        </w:rPr>
        <w:t>RSAI</w:t>
      </w:r>
      <w:r w:rsidR="00C71779">
        <w:rPr>
          <w:rFonts w:cstheme="minorHAnsi"/>
        </w:rPr>
        <w:t xml:space="preserve"> supports. </w:t>
      </w:r>
    </w:p>
    <w:p w14:paraId="5B093997" w14:textId="45593AAD" w:rsidR="00F412B3" w:rsidRPr="003A2FF8" w:rsidRDefault="00655624" w:rsidP="00F412B3">
      <w:pPr>
        <w:spacing w:after="120" w:line="240" w:lineRule="auto"/>
        <w:rPr>
          <w:rFonts w:cstheme="minorHAnsi"/>
          <w:color w:val="262828"/>
        </w:rPr>
      </w:pPr>
      <w:hyperlink r:id="rId18" w:history="1">
        <w:r w:rsidR="00F412B3" w:rsidRPr="00C71779">
          <w:rPr>
            <w:rStyle w:val="Strong"/>
            <w:rFonts w:cstheme="minorHAnsi"/>
            <w:color w:val="0000FF"/>
            <w:u w:val="single"/>
          </w:rPr>
          <w:t>HF 2152</w:t>
        </w:r>
      </w:hyperlink>
      <w:r w:rsidR="00F412B3" w:rsidRPr="00F412B3">
        <w:rPr>
          <w:rFonts w:cstheme="minorHAnsi"/>
          <w:color w:val="262828"/>
        </w:rPr>
        <w:t xml:space="preserve">: </w:t>
      </w:r>
      <w:r w:rsidR="00C71779" w:rsidRPr="00EA4153">
        <w:rPr>
          <w:rFonts w:cstheme="minorHAnsi"/>
          <w:b/>
          <w:color w:val="262828"/>
        </w:rPr>
        <w:t>DE’s C</w:t>
      </w:r>
      <w:r w:rsidR="00F412B3" w:rsidRPr="00EA4153">
        <w:rPr>
          <w:rFonts w:cstheme="minorHAnsi"/>
          <w:b/>
          <w:color w:val="262828"/>
        </w:rPr>
        <w:t xml:space="preserve">ommission on </w:t>
      </w:r>
      <w:r w:rsidR="00C71779" w:rsidRPr="00EA4153">
        <w:rPr>
          <w:rFonts w:cstheme="minorHAnsi"/>
          <w:b/>
          <w:color w:val="262828"/>
        </w:rPr>
        <w:t>E</w:t>
      </w:r>
      <w:r w:rsidR="00F412B3" w:rsidRPr="00EA4153">
        <w:rPr>
          <w:rFonts w:cstheme="minorHAnsi"/>
          <w:b/>
          <w:color w:val="262828"/>
        </w:rPr>
        <w:t xml:space="preserve">ducator </w:t>
      </w:r>
      <w:r w:rsidR="00C71779" w:rsidRPr="00EA4153">
        <w:rPr>
          <w:rFonts w:cstheme="minorHAnsi"/>
          <w:b/>
          <w:color w:val="262828"/>
        </w:rPr>
        <w:t>L</w:t>
      </w:r>
      <w:r w:rsidR="00F412B3" w:rsidRPr="00EA4153">
        <w:rPr>
          <w:rFonts w:cstheme="minorHAnsi"/>
          <w:b/>
          <w:color w:val="262828"/>
        </w:rPr>
        <w:t xml:space="preserve">eadership and </w:t>
      </w:r>
      <w:r w:rsidR="001C3FF1" w:rsidRPr="00EA4153">
        <w:rPr>
          <w:rFonts w:cstheme="minorHAnsi"/>
          <w:b/>
          <w:color w:val="262828"/>
        </w:rPr>
        <w:t xml:space="preserve">Compensation </w:t>
      </w:r>
      <w:r w:rsidR="00C71779" w:rsidRPr="00EA4153">
        <w:rPr>
          <w:rFonts w:cstheme="minorHAnsi"/>
          <w:b/>
          <w:color w:val="262828"/>
        </w:rPr>
        <w:t>Reporting Requirements</w:t>
      </w:r>
      <w:r w:rsidR="00F412B3" w:rsidRPr="00EA4153">
        <w:rPr>
          <w:rFonts w:cstheme="minorHAnsi"/>
          <w:b/>
          <w:color w:val="262828"/>
        </w:rPr>
        <w:t>.</w:t>
      </w:r>
      <w:r w:rsidR="00F412B3" w:rsidRPr="00F412B3">
        <w:rPr>
          <w:rFonts w:cstheme="minorHAnsi"/>
          <w:color w:val="262828"/>
        </w:rPr>
        <w:t> </w:t>
      </w:r>
      <w:r w:rsidR="00F412B3" w:rsidRPr="003A2FF8">
        <w:rPr>
          <w:rFonts w:cstheme="minorHAnsi"/>
        </w:rPr>
        <w:t>Signed by the Governor on April 10</w:t>
      </w:r>
      <w:r w:rsidR="003A2FF8">
        <w:rPr>
          <w:rFonts w:cstheme="minorHAnsi"/>
        </w:rPr>
        <w:t>.</w:t>
      </w:r>
      <w:r w:rsidR="00C71779">
        <w:rPr>
          <w:rFonts w:cstheme="minorHAnsi"/>
        </w:rPr>
        <w:t xml:space="preserve"> </w:t>
      </w:r>
      <w:r w:rsidR="004A30D0">
        <w:rPr>
          <w:rFonts w:cstheme="minorHAnsi"/>
        </w:rPr>
        <w:t>RSAI</w:t>
      </w:r>
      <w:r w:rsidR="00C71779">
        <w:rPr>
          <w:rFonts w:cstheme="minorHAnsi"/>
        </w:rPr>
        <w:t xml:space="preserve"> is undecided.</w:t>
      </w:r>
    </w:p>
    <w:p w14:paraId="449CC51E" w14:textId="1B22A646" w:rsidR="00F412B3" w:rsidRPr="00C71779" w:rsidRDefault="00655624" w:rsidP="00F412B3">
      <w:pPr>
        <w:spacing w:after="120" w:line="240" w:lineRule="auto"/>
        <w:rPr>
          <w:rFonts w:cstheme="minorHAnsi"/>
        </w:rPr>
      </w:pPr>
      <w:hyperlink r:id="rId19" w:history="1">
        <w:r w:rsidR="00F412B3" w:rsidRPr="00F412B3">
          <w:rPr>
            <w:rStyle w:val="Hyperlink"/>
            <w:rFonts w:cstheme="minorHAnsi"/>
            <w:b/>
          </w:rPr>
          <w:t>HF 2653</w:t>
        </w:r>
      </w:hyperlink>
      <w:r w:rsidR="00F412B3" w:rsidRPr="00F412B3">
        <w:rPr>
          <w:rFonts w:cstheme="minorHAnsi"/>
          <w:b/>
        </w:rPr>
        <w:t xml:space="preserve"> Use of Management Fund for Perry Retention Bonuses</w:t>
      </w:r>
      <w:r w:rsidR="00C71779">
        <w:rPr>
          <w:rFonts w:cstheme="minorHAnsi"/>
          <w:b/>
        </w:rPr>
        <w:t>.</w:t>
      </w:r>
      <w:r w:rsidR="00F412B3">
        <w:rPr>
          <w:rFonts w:cstheme="minorHAnsi"/>
          <w:b/>
        </w:rPr>
        <w:t xml:space="preserve"> </w:t>
      </w:r>
      <w:r w:rsidR="00F412B3" w:rsidRPr="003A2FF8">
        <w:rPr>
          <w:rFonts w:cstheme="minorHAnsi"/>
        </w:rPr>
        <w:t>Signed by the Governor on April 5.</w:t>
      </w:r>
      <w:r w:rsidR="00F412B3">
        <w:rPr>
          <w:rFonts w:cstheme="minorHAnsi"/>
          <w:b/>
        </w:rPr>
        <w:t xml:space="preserve"> </w:t>
      </w:r>
      <w:r w:rsidR="004A30D0">
        <w:rPr>
          <w:rFonts w:cstheme="minorHAnsi"/>
        </w:rPr>
        <w:t>RSAI</w:t>
      </w:r>
      <w:r w:rsidR="00C71779" w:rsidRPr="00C71779">
        <w:rPr>
          <w:rFonts w:cstheme="minorHAnsi"/>
        </w:rPr>
        <w:t xml:space="preserve"> supports.</w:t>
      </w:r>
    </w:p>
    <w:p w14:paraId="21F3ACFA" w14:textId="2166F267" w:rsidR="00F412B3" w:rsidRPr="003A2FF8" w:rsidRDefault="00655624" w:rsidP="00F412B3">
      <w:pPr>
        <w:spacing w:after="120" w:line="240" w:lineRule="auto"/>
        <w:rPr>
          <w:rFonts w:cstheme="minorHAnsi"/>
        </w:rPr>
      </w:pPr>
      <w:hyperlink r:id="rId20" w:history="1">
        <w:r w:rsidR="00F412B3" w:rsidRPr="00F412B3">
          <w:rPr>
            <w:rStyle w:val="Hyperlink"/>
            <w:rFonts w:cstheme="minorHAnsi"/>
            <w:b/>
          </w:rPr>
          <w:t>SF 2096</w:t>
        </w:r>
      </w:hyperlink>
      <w:r w:rsidR="00F412B3" w:rsidRPr="00F412B3">
        <w:rPr>
          <w:rFonts w:cstheme="minorHAnsi"/>
          <w:b/>
        </w:rPr>
        <w:t xml:space="preserve"> Repeal of Gender Balance </w:t>
      </w:r>
      <w:r w:rsidR="00AD64FF" w:rsidRPr="00F412B3">
        <w:rPr>
          <w:rFonts w:cstheme="minorHAnsi"/>
          <w:b/>
        </w:rPr>
        <w:t>Requirements</w:t>
      </w:r>
      <w:r w:rsidR="00F412B3" w:rsidRPr="00F412B3">
        <w:rPr>
          <w:rFonts w:cstheme="minorHAnsi"/>
          <w:b/>
        </w:rPr>
        <w:t xml:space="preserve"> for Appointed Boards</w:t>
      </w:r>
      <w:r w:rsidR="00F412B3">
        <w:rPr>
          <w:rFonts w:cstheme="minorHAnsi"/>
          <w:b/>
        </w:rPr>
        <w:t xml:space="preserve">. </w:t>
      </w:r>
      <w:r w:rsidR="00F412B3" w:rsidRPr="003A2FF8">
        <w:rPr>
          <w:rFonts w:cstheme="minorHAnsi"/>
        </w:rPr>
        <w:t>Signed by the Governor on April 10</w:t>
      </w:r>
      <w:r w:rsidR="003A2FF8">
        <w:rPr>
          <w:rFonts w:cstheme="minorHAnsi"/>
        </w:rPr>
        <w:t>.</w:t>
      </w:r>
      <w:r w:rsidR="00C71779">
        <w:rPr>
          <w:rFonts w:cstheme="minorHAnsi"/>
        </w:rPr>
        <w:t xml:space="preserve"> </w:t>
      </w:r>
      <w:r w:rsidR="004A30D0">
        <w:rPr>
          <w:rFonts w:cstheme="minorHAnsi"/>
        </w:rPr>
        <w:t>RSAI</w:t>
      </w:r>
      <w:r w:rsidR="00C71779">
        <w:rPr>
          <w:rFonts w:cstheme="minorHAnsi"/>
        </w:rPr>
        <w:t xml:space="preserve"> did not register on this bill. </w:t>
      </w:r>
    </w:p>
    <w:p w14:paraId="090C3458" w14:textId="08BECFA0" w:rsidR="00F412B3" w:rsidRPr="003A2FF8" w:rsidRDefault="00655624" w:rsidP="007F7E34">
      <w:pPr>
        <w:spacing w:after="120" w:line="240" w:lineRule="auto"/>
        <w:rPr>
          <w:rFonts w:cstheme="minorHAnsi"/>
        </w:rPr>
      </w:pPr>
      <w:hyperlink r:id="rId21" w:history="1">
        <w:r w:rsidR="00F412B3" w:rsidRPr="00F412B3">
          <w:rPr>
            <w:rStyle w:val="Hyperlink"/>
            <w:rFonts w:cstheme="minorHAnsi"/>
            <w:b/>
          </w:rPr>
          <w:t>HF 2612</w:t>
        </w:r>
      </w:hyperlink>
      <w:r w:rsidR="00F412B3">
        <w:rPr>
          <w:rFonts w:cstheme="minorHAnsi"/>
          <w:b/>
        </w:rPr>
        <w:t xml:space="preserve"> AEAs, Teacher Salary and School Funding/SSA </w:t>
      </w:r>
      <w:r w:rsidR="00F412B3" w:rsidRPr="003A2FF8">
        <w:rPr>
          <w:rFonts w:cstheme="minorHAnsi"/>
        </w:rPr>
        <w:t xml:space="preserve">Signed by the Governor on March 27. </w:t>
      </w:r>
      <w:r w:rsidR="004A30D0">
        <w:rPr>
          <w:rFonts w:cstheme="minorHAnsi"/>
        </w:rPr>
        <w:t>RSAI</w:t>
      </w:r>
      <w:r w:rsidR="00C71779">
        <w:rPr>
          <w:rFonts w:cstheme="minorHAnsi"/>
        </w:rPr>
        <w:t xml:space="preserve"> </w:t>
      </w:r>
      <w:r w:rsidR="00A46731">
        <w:rPr>
          <w:rFonts w:cstheme="minorHAnsi"/>
        </w:rPr>
        <w:t>is undecided</w:t>
      </w:r>
      <w:r w:rsidR="00C71779">
        <w:rPr>
          <w:rFonts w:cstheme="minorHAnsi"/>
        </w:rPr>
        <w:t xml:space="preserve">. </w:t>
      </w:r>
    </w:p>
    <w:p w14:paraId="3A18B23B" w14:textId="77777777" w:rsidR="001C3FF1" w:rsidRDefault="001C3FF1" w:rsidP="007F7E34">
      <w:pPr>
        <w:spacing w:after="120" w:line="240" w:lineRule="auto"/>
        <w:rPr>
          <w:b/>
          <w:sz w:val="24"/>
        </w:rPr>
      </w:pPr>
    </w:p>
    <w:p w14:paraId="68363287" w14:textId="7B670430" w:rsidR="00184D0E" w:rsidRPr="00184D0E" w:rsidRDefault="00184D0E" w:rsidP="007F7E34">
      <w:pPr>
        <w:spacing w:after="120" w:line="240" w:lineRule="auto"/>
        <w:rPr>
          <w:b/>
          <w:sz w:val="24"/>
        </w:rPr>
      </w:pPr>
      <w:r w:rsidRPr="00184D0E">
        <w:rPr>
          <w:b/>
          <w:sz w:val="24"/>
        </w:rPr>
        <w:t>Finishing the Session</w:t>
      </w:r>
    </w:p>
    <w:p w14:paraId="281FC0FF" w14:textId="63B47A3A" w:rsidR="00BD54F2" w:rsidRDefault="000C5BC4" w:rsidP="007F7E34">
      <w:pPr>
        <w:spacing w:after="120" w:line="240" w:lineRule="auto"/>
        <w:rPr>
          <w:rFonts w:cstheme="minorHAnsi"/>
        </w:rPr>
      </w:pPr>
      <w:r w:rsidRPr="000C5BC4">
        <w:rPr>
          <w:rFonts w:cstheme="minorHAnsi"/>
        </w:rPr>
        <w:t>April 16 is the last day of legislative per diem payments</w:t>
      </w:r>
      <w:r>
        <w:rPr>
          <w:rFonts w:cstheme="minorHAnsi"/>
        </w:rPr>
        <w:t xml:space="preserve"> and </w:t>
      </w:r>
      <w:r w:rsidR="00C71779">
        <w:rPr>
          <w:rFonts w:cstheme="minorHAnsi"/>
        </w:rPr>
        <w:t>legislators</w:t>
      </w:r>
      <w:r>
        <w:rPr>
          <w:rFonts w:cstheme="minorHAnsi"/>
        </w:rPr>
        <w:t xml:space="preserve"> generally try to finish the Session by that time</w:t>
      </w:r>
      <w:r w:rsidRPr="000C5BC4">
        <w:rPr>
          <w:rFonts w:cstheme="minorHAnsi"/>
        </w:rPr>
        <w:t>.</w:t>
      </w:r>
      <w:r w:rsidR="006B5947">
        <w:rPr>
          <w:rFonts w:cstheme="minorHAnsi"/>
        </w:rPr>
        <w:t xml:space="preserve"> </w:t>
      </w:r>
      <w:r w:rsidRPr="000C5BC4">
        <w:rPr>
          <w:rFonts w:cstheme="minorHAnsi"/>
        </w:rPr>
        <w:t xml:space="preserve">The legislature has to debate </w:t>
      </w:r>
      <w:r>
        <w:rPr>
          <w:rFonts w:cstheme="minorHAnsi"/>
        </w:rPr>
        <w:t>some</w:t>
      </w:r>
      <w:r w:rsidRPr="000C5BC4">
        <w:rPr>
          <w:rFonts w:cstheme="minorHAnsi"/>
        </w:rPr>
        <w:t xml:space="preserve"> policy bills</w:t>
      </w:r>
      <w:r>
        <w:rPr>
          <w:rFonts w:cstheme="minorHAnsi"/>
        </w:rPr>
        <w:t xml:space="preserve"> if they intend to enact them</w:t>
      </w:r>
      <w:r w:rsidRPr="000C5BC4">
        <w:rPr>
          <w:rFonts w:cstheme="minorHAnsi"/>
        </w:rPr>
        <w:t>.</w:t>
      </w:r>
      <w:r w:rsidR="006B5947">
        <w:rPr>
          <w:rFonts w:cstheme="minorHAnsi"/>
        </w:rPr>
        <w:t xml:space="preserve"> </w:t>
      </w:r>
      <w:r w:rsidRPr="000C5BC4">
        <w:rPr>
          <w:rFonts w:cstheme="minorHAnsi"/>
        </w:rPr>
        <w:t xml:space="preserve">They need to </w:t>
      </w:r>
      <w:r w:rsidR="007B7C56">
        <w:rPr>
          <w:rFonts w:cstheme="minorHAnsi"/>
        </w:rPr>
        <w:t>move</w:t>
      </w:r>
      <w:r w:rsidRPr="000C5BC4">
        <w:rPr>
          <w:rFonts w:cstheme="minorHAnsi"/>
        </w:rPr>
        <w:t xml:space="preserve"> appropriations bills </w:t>
      </w:r>
      <w:r w:rsidR="007B7C56">
        <w:rPr>
          <w:rFonts w:cstheme="minorHAnsi"/>
        </w:rPr>
        <w:t xml:space="preserve">forward and come to </w:t>
      </w:r>
      <w:r w:rsidR="001C3FF1">
        <w:rPr>
          <w:rFonts w:cstheme="minorHAnsi"/>
        </w:rPr>
        <w:t xml:space="preserve">a </w:t>
      </w:r>
      <w:r w:rsidR="007B7C56">
        <w:rPr>
          <w:rFonts w:cstheme="minorHAnsi"/>
        </w:rPr>
        <w:t xml:space="preserve">consensus between the House and Senate budget targets and individual line item appropriations. </w:t>
      </w:r>
      <w:r>
        <w:rPr>
          <w:rFonts w:cstheme="minorHAnsi"/>
        </w:rPr>
        <w:t>They must</w:t>
      </w:r>
      <w:r w:rsidRPr="000C5BC4">
        <w:rPr>
          <w:rFonts w:cstheme="minorHAnsi"/>
        </w:rPr>
        <w:t xml:space="preserve"> approve whatever additional tax policy they intend to pass. Sta</w:t>
      </w:r>
      <w:r>
        <w:rPr>
          <w:rFonts w:cstheme="minorHAnsi"/>
        </w:rPr>
        <w:t>y</w:t>
      </w:r>
      <w:r w:rsidRPr="000C5BC4">
        <w:rPr>
          <w:rFonts w:cstheme="minorHAnsi"/>
        </w:rPr>
        <w:t xml:space="preserve"> attentive </w:t>
      </w:r>
      <w:r w:rsidR="007B7C56">
        <w:rPr>
          <w:rFonts w:cstheme="minorHAnsi"/>
        </w:rPr>
        <w:t>to your email inbox this week</w:t>
      </w:r>
      <w:r w:rsidRPr="000C5BC4">
        <w:rPr>
          <w:rFonts w:cstheme="minorHAnsi"/>
        </w:rPr>
        <w:t xml:space="preserve"> in case some bad policies come back as amendments.</w:t>
      </w:r>
      <w:r w:rsidR="006B5947">
        <w:rPr>
          <w:rFonts w:cstheme="minorHAnsi"/>
        </w:rPr>
        <w:t xml:space="preserve"> </w:t>
      </w:r>
      <w:r>
        <w:rPr>
          <w:rFonts w:cstheme="minorHAnsi"/>
        </w:rPr>
        <w:t xml:space="preserve">Watch for moments to thank legislators for </w:t>
      </w:r>
      <w:r w:rsidR="00184D0E">
        <w:rPr>
          <w:rFonts w:cstheme="minorHAnsi"/>
        </w:rPr>
        <w:t>their work</w:t>
      </w:r>
      <w:r>
        <w:rPr>
          <w:rFonts w:cstheme="minorHAnsi"/>
        </w:rPr>
        <w:t xml:space="preserve"> that supports your school district staff, students and communities. </w:t>
      </w:r>
    </w:p>
    <w:p w14:paraId="54641B9E" w14:textId="77777777" w:rsidR="001C3FF1" w:rsidRDefault="001C3FF1" w:rsidP="007F7E34">
      <w:pPr>
        <w:spacing w:after="120" w:line="240" w:lineRule="auto"/>
        <w:rPr>
          <w:b/>
          <w:sz w:val="24"/>
        </w:rPr>
      </w:pPr>
    </w:p>
    <w:p w14:paraId="7C79200A" w14:textId="42AF267B" w:rsidR="00610988" w:rsidRPr="00184D0E" w:rsidRDefault="00610988" w:rsidP="007F7E34">
      <w:pPr>
        <w:spacing w:after="120" w:line="240" w:lineRule="auto"/>
        <w:rPr>
          <w:b/>
          <w:sz w:val="24"/>
        </w:rPr>
      </w:pPr>
      <w:r w:rsidRPr="00184D0E">
        <w:rPr>
          <w:b/>
          <w:sz w:val="24"/>
        </w:rPr>
        <w:t xml:space="preserve">Advocacy </w:t>
      </w:r>
      <w:r w:rsidR="00C96AD4" w:rsidRPr="00184D0E">
        <w:rPr>
          <w:b/>
          <w:sz w:val="24"/>
        </w:rPr>
        <w:t xml:space="preserve">Actions </w:t>
      </w:r>
    </w:p>
    <w:p w14:paraId="60969E69" w14:textId="64D75819" w:rsidR="00012BB5" w:rsidRPr="003A2FF8" w:rsidRDefault="007725A6" w:rsidP="003A2FF8">
      <w:pPr>
        <w:numPr>
          <w:ilvl w:val="0"/>
          <w:numId w:val="9"/>
        </w:numPr>
        <w:tabs>
          <w:tab w:val="num" w:pos="720"/>
        </w:tabs>
        <w:spacing w:after="0" w:line="240" w:lineRule="auto"/>
        <w:rPr>
          <w:rFonts w:cstheme="minorHAnsi"/>
        </w:rPr>
      </w:pPr>
      <w:r w:rsidRPr="003A2FF8">
        <w:rPr>
          <w:rFonts w:cstheme="minorHAnsi"/>
        </w:rPr>
        <w:t>Stay tuned for</w:t>
      </w:r>
      <w:r w:rsidR="00EA4153">
        <w:rPr>
          <w:rFonts w:cstheme="minorHAnsi"/>
        </w:rPr>
        <w:t xml:space="preserve"> any</w:t>
      </w:r>
      <w:r w:rsidRPr="003A2FF8">
        <w:rPr>
          <w:rFonts w:cstheme="minorHAnsi"/>
        </w:rPr>
        <w:t xml:space="preserve"> </w:t>
      </w:r>
      <w:r w:rsidR="001C3FF1" w:rsidRPr="003A2FF8">
        <w:rPr>
          <w:rFonts w:cstheme="minorHAnsi"/>
        </w:rPr>
        <w:t>last</w:t>
      </w:r>
      <w:r w:rsidR="001C3FF1">
        <w:rPr>
          <w:rFonts w:cstheme="minorHAnsi"/>
        </w:rPr>
        <w:t>-</w:t>
      </w:r>
      <w:r w:rsidRPr="003A2FF8">
        <w:rPr>
          <w:rFonts w:cstheme="minorHAnsi"/>
        </w:rPr>
        <w:t xml:space="preserve">minute </w:t>
      </w:r>
      <w:r w:rsidR="004A30D0">
        <w:rPr>
          <w:rFonts w:cstheme="minorHAnsi"/>
        </w:rPr>
        <w:t>RSAI</w:t>
      </w:r>
      <w:r w:rsidR="003A2FF8">
        <w:rPr>
          <w:rFonts w:cstheme="minorHAnsi"/>
        </w:rPr>
        <w:t xml:space="preserve"> Call</w:t>
      </w:r>
      <w:r w:rsidR="00EA4153">
        <w:rPr>
          <w:rFonts w:cstheme="minorHAnsi"/>
        </w:rPr>
        <w:t>s</w:t>
      </w:r>
      <w:r w:rsidR="003A2FF8">
        <w:rPr>
          <w:rFonts w:cstheme="minorHAnsi"/>
        </w:rPr>
        <w:t xml:space="preserve"> to Action for </w:t>
      </w:r>
      <w:r w:rsidRPr="003A2FF8">
        <w:rPr>
          <w:rFonts w:cstheme="minorHAnsi"/>
        </w:rPr>
        <w:t xml:space="preserve">advocacy requested </w:t>
      </w:r>
      <w:r w:rsidR="003A2FF8">
        <w:rPr>
          <w:rFonts w:cstheme="minorHAnsi"/>
        </w:rPr>
        <w:t xml:space="preserve">regarding an amendment to an appropriations bill, a dead bill resurfacing, or </w:t>
      </w:r>
      <w:r w:rsidRPr="003A2FF8">
        <w:rPr>
          <w:rFonts w:cstheme="minorHAnsi"/>
        </w:rPr>
        <w:t xml:space="preserve">for </w:t>
      </w:r>
      <w:r w:rsidR="003A2FF8">
        <w:rPr>
          <w:rFonts w:cstheme="minorHAnsi"/>
        </w:rPr>
        <w:t xml:space="preserve">requested </w:t>
      </w:r>
      <w:r w:rsidRPr="003A2FF8">
        <w:rPr>
          <w:rFonts w:cstheme="minorHAnsi"/>
        </w:rPr>
        <w:t xml:space="preserve">notes to the Governor </w:t>
      </w:r>
      <w:r w:rsidR="003A2FF8">
        <w:rPr>
          <w:rFonts w:cstheme="minorHAnsi"/>
        </w:rPr>
        <w:t>asking for</w:t>
      </w:r>
      <w:r w:rsidRPr="003A2FF8">
        <w:rPr>
          <w:rFonts w:cstheme="minorHAnsi"/>
        </w:rPr>
        <w:t xml:space="preserve"> a veto. </w:t>
      </w:r>
    </w:p>
    <w:p w14:paraId="0D48085A" w14:textId="751E946D" w:rsidR="00012BB5" w:rsidRPr="003A2FF8" w:rsidRDefault="007725A6" w:rsidP="003A2FF8">
      <w:pPr>
        <w:numPr>
          <w:ilvl w:val="0"/>
          <w:numId w:val="9"/>
        </w:numPr>
        <w:tabs>
          <w:tab w:val="num" w:pos="720"/>
        </w:tabs>
        <w:spacing w:after="0" w:line="240" w:lineRule="auto"/>
        <w:rPr>
          <w:rFonts w:cstheme="minorHAnsi"/>
        </w:rPr>
      </w:pPr>
      <w:r w:rsidRPr="003A2FF8">
        <w:rPr>
          <w:rFonts w:cstheme="minorHAnsi"/>
        </w:rPr>
        <w:t>Find something to say thank you for – write a note this week (they aren’t getting much positive feedback, and the last two weeks are a grind, so this will be remembered)</w:t>
      </w:r>
      <w:r w:rsidR="001C3FF1">
        <w:rPr>
          <w:rFonts w:cstheme="minorHAnsi"/>
        </w:rPr>
        <w:t>.</w:t>
      </w:r>
    </w:p>
    <w:p w14:paraId="1F750EE2" w14:textId="336C8F7D" w:rsidR="00012BB5" w:rsidRPr="003A2FF8" w:rsidRDefault="007725A6" w:rsidP="003A2FF8">
      <w:pPr>
        <w:numPr>
          <w:ilvl w:val="0"/>
          <w:numId w:val="9"/>
        </w:numPr>
        <w:tabs>
          <w:tab w:val="num" w:pos="720"/>
        </w:tabs>
        <w:spacing w:after="0" w:line="240" w:lineRule="auto"/>
        <w:rPr>
          <w:rFonts w:cstheme="minorHAnsi"/>
        </w:rPr>
      </w:pPr>
      <w:r w:rsidRPr="003A2FF8">
        <w:rPr>
          <w:rFonts w:cstheme="minorHAnsi"/>
        </w:rPr>
        <w:t>Make a plan for summer contact – go for an ice cream or invite them to a summer school event. Share how the bills they passed are working out (balance – what’s good</w:t>
      </w:r>
      <w:r w:rsidR="003A2FF8">
        <w:rPr>
          <w:rFonts w:cstheme="minorHAnsi"/>
        </w:rPr>
        <w:t>,</w:t>
      </w:r>
      <w:r w:rsidRPr="003A2FF8">
        <w:rPr>
          <w:rFonts w:cstheme="minorHAnsi"/>
        </w:rPr>
        <w:t xml:space="preserve"> what needs to be fixed and what’s just plain unworkable)</w:t>
      </w:r>
      <w:r w:rsidR="001C3FF1">
        <w:rPr>
          <w:rFonts w:cstheme="minorHAnsi"/>
        </w:rPr>
        <w:t>.</w:t>
      </w:r>
    </w:p>
    <w:p w14:paraId="68C8B1B1" w14:textId="52D4B0B5" w:rsidR="00012BB5" w:rsidRPr="003A2FF8" w:rsidRDefault="007725A6" w:rsidP="003A2FF8">
      <w:pPr>
        <w:numPr>
          <w:ilvl w:val="0"/>
          <w:numId w:val="9"/>
        </w:numPr>
        <w:tabs>
          <w:tab w:val="num" w:pos="720"/>
        </w:tabs>
        <w:spacing w:after="0" w:line="240" w:lineRule="auto"/>
        <w:rPr>
          <w:rFonts w:cstheme="minorHAnsi"/>
        </w:rPr>
      </w:pPr>
      <w:r w:rsidRPr="003A2FF8">
        <w:rPr>
          <w:rFonts w:cstheme="minorHAnsi"/>
        </w:rPr>
        <w:t xml:space="preserve">Attend organizational and planning meetings for next year’s priorities, answer </w:t>
      </w:r>
      <w:r w:rsidR="004A30D0">
        <w:rPr>
          <w:rFonts w:cstheme="minorHAnsi"/>
        </w:rPr>
        <w:t>RSAI</w:t>
      </w:r>
      <w:r w:rsidR="003A2FF8">
        <w:rPr>
          <w:rFonts w:cstheme="minorHAnsi"/>
        </w:rPr>
        <w:t>’s</w:t>
      </w:r>
      <w:r w:rsidR="001C3FF1">
        <w:rPr>
          <w:rFonts w:cstheme="minorHAnsi"/>
        </w:rPr>
        <w:t xml:space="preserve"> legislative issues</w:t>
      </w:r>
      <w:r w:rsidR="003A2FF8">
        <w:rPr>
          <w:rFonts w:cstheme="minorHAnsi"/>
        </w:rPr>
        <w:t xml:space="preserve"> </w:t>
      </w:r>
      <w:r w:rsidRPr="003A2FF8">
        <w:rPr>
          <w:rFonts w:cstheme="minorHAnsi"/>
        </w:rPr>
        <w:t xml:space="preserve">survey </w:t>
      </w:r>
      <w:r w:rsidR="001C3FF1">
        <w:rPr>
          <w:rFonts w:cstheme="minorHAnsi"/>
        </w:rPr>
        <w:t xml:space="preserve">(coming out this summer) </w:t>
      </w:r>
      <w:r w:rsidRPr="003A2FF8">
        <w:rPr>
          <w:rFonts w:cstheme="minorHAnsi"/>
        </w:rPr>
        <w:t>about important issues</w:t>
      </w:r>
      <w:r w:rsidR="001C3FF1">
        <w:rPr>
          <w:rFonts w:cstheme="minorHAnsi"/>
        </w:rPr>
        <w:t xml:space="preserve"> to your district</w:t>
      </w:r>
      <w:r w:rsidRPr="003A2FF8">
        <w:rPr>
          <w:rFonts w:cstheme="minorHAnsi"/>
        </w:rPr>
        <w:t xml:space="preserve">, keep legislators in the loop (send </w:t>
      </w:r>
      <w:r w:rsidR="001C3FF1">
        <w:rPr>
          <w:rFonts w:cstheme="minorHAnsi"/>
        </w:rPr>
        <w:t xml:space="preserve">a </w:t>
      </w:r>
      <w:r w:rsidRPr="003A2FF8">
        <w:rPr>
          <w:rFonts w:cstheme="minorHAnsi"/>
        </w:rPr>
        <w:t xml:space="preserve">copy of </w:t>
      </w:r>
      <w:r w:rsidR="001C3FF1">
        <w:rPr>
          <w:rFonts w:cstheme="minorHAnsi"/>
        </w:rPr>
        <w:t xml:space="preserve">your </w:t>
      </w:r>
      <w:r w:rsidRPr="003A2FF8">
        <w:rPr>
          <w:rFonts w:cstheme="minorHAnsi"/>
        </w:rPr>
        <w:t>board’s priorities to them, or send a copy to the media and send the newspaper clipping to your legislators)</w:t>
      </w:r>
      <w:r w:rsidR="001C3FF1">
        <w:rPr>
          <w:rFonts w:cstheme="minorHAnsi"/>
        </w:rPr>
        <w:t>.</w:t>
      </w:r>
    </w:p>
    <w:p w14:paraId="7655B8FA" w14:textId="77777777" w:rsidR="00012BB5" w:rsidRPr="003A2FF8" w:rsidRDefault="007725A6" w:rsidP="003A2FF8">
      <w:pPr>
        <w:numPr>
          <w:ilvl w:val="0"/>
          <w:numId w:val="9"/>
        </w:numPr>
        <w:tabs>
          <w:tab w:val="num" w:pos="720"/>
        </w:tabs>
        <w:spacing w:after="0" w:line="240" w:lineRule="auto"/>
        <w:rPr>
          <w:rFonts w:cstheme="minorHAnsi"/>
        </w:rPr>
      </w:pPr>
      <w:r w:rsidRPr="003A2FF8">
        <w:rPr>
          <w:rFonts w:cstheme="minorHAnsi"/>
        </w:rPr>
        <w:t>Keep telling the stories of great things happening in your school district.</w:t>
      </w:r>
    </w:p>
    <w:p w14:paraId="51A63B51" w14:textId="2AE0C5D1" w:rsidR="00012BB5" w:rsidRPr="003A2FF8" w:rsidRDefault="007725A6" w:rsidP="003A2FF8">
      <w:pPr>
        <w:numPr>
          <w:ilvl w:val="0"/>
          <w:numId w:val="9"/>
        </w:numPr>
        <w:tabs>
          <w:tab w:val="num" w:pos="720"/>
        </w:tabs>
        <w:spacing w:after="0" w:line="240" w:lineRule="auto"/>
        <w:rPr>
          <w:rFonts w:cstheme="minorHAnsi"/>
        </w:rPr>
      </w:pPr>
      <w:r w:rsidRPr="003A2FF8">
        <w:rPr>
          <w:rFonts w:cstheme="minorHAnsi"/>
        </w:rPr>
        <w:t xml:space="preserve">Stay tuned for contact information for candidates running for House and Senate. Get an advocacy team organized with a plan for connecting and informing new people about key needs and issues before the election (resources such as </w:t>
      </w:r>
      <w:hyperlink r:id="rId22" w:history="1">
        <w:r w:rsidR="003A2FF8" w:rsidRPr="005D0870">
          <w:rPr>
            <w:rStyle w:val="Hyperlink"/>
            <w:rFonts w:cstheme="minorHAnsi"/>
          </w:rPr>
          <w:t xml:space="preserve">2024 </w:t>
        </w:r>
        <w:r w:rsidR="004A30D0">
          <w:rPr>
            <w:rStyle w:val="Hyperlink"/>
            <w:rFonts w:cstheme="minorHAnsi"/>
          </w:rPr>
          <w:t>RSAI</w:t>
        </w:r>
        <w:r w:rsidR="003A2FF8" w:rsidRPr="005D0870">
          <w:rPr>
            <w:rStyle w:val="Hyperlink"/>
            <w:rFonts w:cstheme="minorHAnsi"/>
          </w:rPr>
          <w:t xml:space="preserve"> Advocacy Handbook</w:t>
        </w:r>
      </w:hyperlink>
      <w:r w:rsidR="003A2FF8">
        <w:rPr>
          <w:rStyle w:val="Hyperlink"/>
          <w:rFonts w:cstheme="minorHAnsi"/>
        </w:rPr>
        <w:t xml:space="preserve"> </w:t>
      </w:r>
      <w:r w:rsidRPr="003A2FF8">
        <w:rPr>
          <w:rFonts w:cstheme="minorHAnsi"/>
        </w:rPr>
        <w:t>have tips and ideas</w:t>
      </w:r>
      <w:r w:rsidR="003A2FF8">
        <w:rPr>
          <w:rFonts w:cstheme="minorHAnsi"/>
        </w:rPr>
        <w:t>)</w:t>
      </w:r>
      <w:r w:rsidR="001C3FF1">
        <w:rPr>
          <w:rFonts w:cstheme="minorHAnsi"/>
        </w:rPr>
        <w:t>.</w:t>
      </w:r>
    </w:p>
    <w:p w14:paraId="75C82CD8" w14:textId="77777777" w:rsidR="003A2FF8" w:rsidRDefault="003A2FF8" w:rsidP="005D0870">
      <w:pPr>
        <w:spacing w:after="0" w:line="240" w:lineRule="auto"/>
        <w:rPr>
          <w:rFonts w:cstheme="minorHAnsi"/>
          <w:b/>
        </w:rPr>
      </w:pPr>
    </w:p>
    <w:p w14:paraId="2A1B6804" w14:textId="468C1008" w:rsidR="005A06F5" w:rsidRPr="005D0870" w:rsidRDefault="00794830" w:rsidP="005D0870">
      <w:pPr>
        <w:spacing w:after="0" w:line="240" w:lineRule="auto"/>
        <w:rPr>
          <w:rFonts w:cstheme="minorHAnsi"/>
        </w:rPr>
      </w:pPr>
      <w:r w:rsidRPr="005D0870">
        <w:rPr>
          <w:rFonts w:cstheme="minorHAnsi"/>
          <w:b/>
        </w:rPr>
        <w:lastRenderedPageBreak/>
        <w:t>Conne</w:t>
      </w:r>
      <w:r w:rsidR="00DA3DC1" w:rsidRPr="005D0870">
        <w:rPr>
          <w:rFonts w:cstheme="minorHAnsi"/>
          <w:b/>
        </w:rPr>
        <w:t xml:space="preserve">cting with Legislators: </w:t>
      </w:r>
      <w:r w:rsidR="005A06F5" w:rsidRPr="005D0870">
        <w:rPr>
          <w:rFonts w:cstheme="minorHAnsi"/>
        </w:rPr>
        <w:t xml:space="preserve">To call and leave a message at the Statehouse during the </w:t>
      </w:r>
      <w:r w:rsidR="003A2FF8">
        <w:rPr>
          <w:rFonts w:cstheme="minorHAnsi"/>
        </w:rPr>
        <w:t>L</w:t>
      </w:r>
      <w:r w:rsidR="005A06F5" w:rsidRPr="005D0870">
        <w:rPr>
          <w:rFonts w:cstheme="minorHAnsi"/>
        </w:rPr>
        <w:t xml:space="preserve">egislative </w:t>
      </w:r>
      <w:r w:rsidR="003A2FF8">
        <w:rPr>
          <w:rFonts w:cstheme="minorHAnsi"/>
        </w:rPr>
        <w:t>S</w:t>
      </w:r>
      <w:r w:rsidR="005A06F5" w:rsidRPr="005D0870">
        <w:rPr>
          <w:rFonts w:cstheme="minorHAnsi"/>
        </w:rPr>
        <w:t>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23"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24"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67D8CECA" w:rsidR="001F483B" w:rsidRPr="005D0870" w:rsidRDefault="00FE36D0" w:rsidP="005D0870">
      <w:pPr>
        <w:spacing w:after="0" w:line="240" w:lineRule="auto"/>
        <w:rPr>
          <w:rFonts w:cstheme="minorHAnsi"/>
          <w:bCs/>
          <w:color w:val="333333"/>
        </w:rPr>
        <w:sectPr w:rsidR="001F483B" w:rsidRPr="005D0870" w:rsidSect="002F6EBD">
          <w:footerReference w:type="default" r:id="rId25"/>
          <w:headerReference w:type="first" r:id="rId26"/>
          <w:footerReference w:type="first" r:id="rId27"/>
          <w:type w:val="continuous"/>
          <w:pgSz w:w="12240" w:h="15840"/>
          <w:pgMar w:top="1440" w:right="1440" w:bottom="1350"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28"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29" w:history="1">
        <w:r>
          <w:rPr>
            <w:rStyle w:val="Hyperlink"/>
          </w:rPr>
          <w:t>2024 RSAI Advocacy Handbook</w:t>
        </w:r>
      </w:hyperlink>
      <w:r w:rsidR="004B1F49" w:rsidRPr="005D0870">
        <w:rPr>
          <w:rFonts w:cstheme="minorHAnsi"/>
        </w:rPr>
        <w:t xml:space="preserve">, which is also available </w:t>
      </w:r>
      <w:r>
        <w:rPr>
          <w:rFonts w:cstheme="minorHAnsi"/>
        </w:rPr>
        <w:t>on</w:t>
      </w:r>
      <w:r w:rsidR="004B1F49" w:rsidRPr="005D0870">
        <w:rPr>
          <w:rFonts w:cstheme="minorHAnsi"/>
        </w:rPr>
        <w:t xml:space="preserve"> the </w:t>
      </w:r>
      <w:r>
        <w:rPr>
          <w:rFonts w:cstheme="minorHAnsi"/>
        </w:rPr>
        <w:t>RSAI</w:t>
      </w:r>
      <w:r w:rsidR="004B1F49" w:rsidRPr="005D0870">
        <w:rPr>
          <w:rFonts w:cstheme="minorHAnsi"/>
        </w:rPr>
        <w:t xml:space="preserve"> website.</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7E0765B3" w14:textId="77777777" w:rsidR="00FE36D0" w:rsidRDefault="00FE36D0" w:rsidP="00FE36D0">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30" w:history="1">
        <w:r>
          <w:rPr>
            <w:rStyle w:val="Hyperlink"/>
          </w:rPr>
          <w:t>margaret@iowaschoolfinance.com</w:t>
        </w:r>
      </w:hyperlink>
      <w:r>
        <w:t xml:space="preserve"> , 515.201.3755 Cell</w:t>
      </w:r>
      <w:r>
        <w:br/>
        <w:t xml:space="preserve">*Dave Daughton, RSAI Grassroots Advocate, </w:t>
      </w:r>
      <w:hyperlink r:id="rId31" w:history="1">
        <w:r>
          <w:rPr>
            <w:rStyle w:val="Hyperlink"/>
          </w:rPr>
          <w:t>dave.daughton@rsaia.org</w:t>
        </w:r>
      </w:hyperlink>
      <w:r>
        <w:t>, 641-344-5205 Cell</w:t>
      </w:r>
    </w:p>
    <w:p w14:paraId="6BF15820" w14:textId="36C71357" w:rsidR="00F1664D" w:rsidRDefault="00F1664D">
      <w:pPr>
        <w:rPr>
          <w:rFonts w:eastAsia="Times New Roman" w:cstheme="minorHAnsi"/>
          <w:b/>
          <w:color w:val="333333"/>
        </w:rPr>
      </w:pPr>
    </w:p>
    <w:p w14:paraId="592B0AFC" w14:textId="77777777" w:rsidR="00FE36D0" w:rsidRDefault="00FE36D0">
      <w:pPr>
        <w:rPr>
          <w:rFonts w:eastAsia="Times New Roman" w:cstheme="minorHAnsi"/>
          <w:b/>
          <w:color w:val="333333"/>
          <w:sz w:val="24"/>
          <w:szCs w:val="24"/>
        </w:rPr>
      </w:pPr>
      <w:r>
        <w:rPr>
          <w:rFonts w:cstheme="minorHAnsi"/>
          <w:b/>
          <w:color w:val="333333"/>
        </w:rPr>
        <w:br w:type="page"/>
      </w:r>
    </w:p>
    <w:p w14:paraId="0B68DF69" w14:textId="00C3233A" w:rsidR="00FE36D0" w:rsidRPr="00990F2C" w:rsidRDefault="00FE36D0" w:rsidP="00FE36D0">
      <w:pPr>
        <w:pStyle w:val="NormalWeb"/>
        <w:shd w:val="clear" w:color="auto" w:fill="FFFFFF"/>
        <w:spacing w:before="0" w:beforeAutospacing="0" w:after="0" w:afterAutospacing="0"/>
        <w:rPr>
          <w:rFonts w:asciiTheme="minorHAnsi" w:hAnsiTheme="minorHAnsi" w:cstheme="minorHAnsi"/>
          <w:b/>
          <w:color w:val="333333"/>
        </w:rPr>
      </w:pPr>
      <w:r w:rsidRPr="00990F2C">
        <w:rPr>
          <w:rFonts w:asciiTheme="minorHAnsi" w:hAnsiTheme="minorHAnsi" w:cstheme="minorHAnsi"/>
          <w:b/>
          <w:color w:val="333333"/>
        </w:rPr>
        <w:lastRenderedPageBreak/>
        <w:t xml:space="preserve">Thanks </w:t>
      </w:r>
      <w:r>
        <w:rPr>
          <w:rFonts w:asciiTheme="minorHAnsi" w:hAnsiTheme="minorHAnsi" w:cstheme="minorHAnsi"/>
          <w:b/>
          <w:color w:val="333333"/>
        </w:rPr>
        <w:t>to our RSAI Corporate Sponsors</w:t>
      </w:r>
    </w:p>
    <w:p w14:paraId="514F6A74" w14:textId="77777777" w:rsidR="00FE36D0" w:rsidRDefault="00FE36D0" w:rsidP="00FE36D0">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32"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FE36D0" w14:paraId="03D58A9C" w14:textId="77777777" w:rsidTr="007C64A8">
        <w:trPr>
          <w:trHeight w:val="1277"/>
        </w:trPr>
        <w:tc>
          <w:tcPr>
            <w:tcW w:w="5448" w:type="dxa"/>
            <w:hideMark/>
          </w:tcPr>
          <w:p w14:paraId="6EB3BD87" w14:textId="77777777" w:rsidR="00FE36D0" w:rsidRDefault="00FE36D0" w:rsidP="007C64A8">
            <w:pPr>
              <w:jc w:val="center"/>
              <w:rPr>
                <w:noProof/>
              </w:rPr>
            </w:pPr>
            <w:r>
              <w:rPr>
                <w:noProof/>
              </w:rPr>
              <w:drawing>
                <wp:anchor distT="0" distB="0" distL="114300" distR="114300" simplePos="0" relativeHeight="251660288" behindDoc="1" locked="0" layoutInCell="1" allowOverlap="1" wp14:anchorId="1760CE97" wp14:editId="77E238DD">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33">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007AD8A3" w14:textId="77777777" w:rsidR="00FE36D0" w:rsidRPr="00931AA3" w:rsidRDefault="00655624" w:rsidP="007C64A8">
            <w:pPr>
              <w:jc w:val="center"/>
              <w:rPr>
                <w:rStyle w:val="Hyperlink"/>
              </w:rPr>
            </w:pPr>
            <w:hyperlink r:id="rId34" w:history="1">
              <w:r w:rsidR="00FE36D0" w:rsidRPr="00931AA3">
                <w:rPr>
                  <w:rStyle w:val="Hyperlink"/>
                </w:rPr>
                <w:t>www.linkedin.com/in/thomas-p-o-brien-03320616/</w:t>
              </w:r>
            </w:hyperlink>
          </w:p>
        </w:tc>
      </w:tr>
      <w:tr w:rsidR="00FE36D0" w14:paraId="0434A715" w14:textId="77777777" w:rsidTr="007C64A8">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3233284A" w14:textId="77777777" w:rsidR="00FE36D0" w:rsidRDefault="00FE36D0" w:rsidP="007C64A8">
            <w:pPr>
              <w:jc w:val="center"/>
              <w:rPr>
                <w:rFonts w:ascii="Calibri" w:hAnsi="Calibri" w:cs="Calibri"/>
                <w:noProof/>
                <w:sz w:val="12"/>
                <w:szCs w:val="12"/>
              </w:rPr>
            </w:pPr>
            <w:r>
              <w:rPr>
                <w:noProof/>
              </w:rPr>
              <w:drawing>
                <wp:inline distT="0" distB="0" distL="0" distR="0" wp14:anchorId="3CAC7776" wp14:editId="3F6FC967">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6F9D64E5" w14:textId="77777777" w:rsidR="00FE36D0" w:rsidRDefault="00655624" w:rsidP="007C64A8">
            <w:pPr>
              <w:jc w:val="center"/>
            </w:pPr>
            <w:hyperlink r:id="rId36" w:tgtFrame="_blank" w:history="1">
              <w:r w:rsidR="00FE36D0">
                <w:rPr>
                  <w:rStyle w:val="Hyperlink"/>
                </w:rPr>
                <w:t>www.classroomclinic.com</w:t>
              </w:r>
            </w:hyperlink>
          </w:p>
        </w:tc>
      </w:tr>
      <w:tr w:rsidR="00FE36D0" w14:paraId="5C02A03B" w14:textId="77777777" w:rsidTr="007C64A8">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2FA927D" w14:textId="77777777" w:rsidR="00FE36D0" w:rsidRDefault="00FE36D0" w:rsidP="007C64A8">
            <w:pPr>
              <w:jc w:val="center"/>
              <w:rPr>
                <w:noProof/>
              </w:rPr>
            </w:pPr>
            <w:r>
              <w:rPr>
                <w:noProof/>
              </w:rPr>
              <w:drawing>
                <wp:inline distT="0" distB="0" distL="0" distR="0" wp14:anchorId="3E8E3E99" wp14:editId="720446AD">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11D2B8A7" w14:textId="77777777" w:rsidR="00FE36D0" w:rsidRDefault="00655624" w:rsidP="007C64A8">
            <w:pPr>
              <w:jc w:val="center"/>
            </w:pPr>
            <w:hyperlink r:id="rId38" w:tgtFrame="_blank" w:history="1">
              <w:r w:rsidR="00FE36D0">
                <w:rPr>
                  <w:rStyle w:val="Hyperlink"/>
                </w:rPr>
                <w:t>www.teamdenovo.com</w:t>
              </w:r>
            </w:hyperlink>
          </w:p>
        </w:tc>
      </w:tr>
      <w:tr w:rsidR="00FE36D0" w14:paraId="40F0E485" w14:textId="77777777" w:rsidTr="007C64A8">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6BC9CECC" w14:textId="77777777" w:rsidR="00FE36D0" w:rsidRDefault="00FE36D0" w:rsidP="007C64A8">
            <w:pPr>
              <w:jc w:val="center"/>
              <w:rPr>
                <w:noProof/>
              </w:rPr>
            </w:pPr>
            <w:r>
              <w:rPr>
                <w:noProof/>
              </w:rPr>
              <w:drawing>
                <wp:inline distT="0" distB="0" distL="0" distR="0" wp14:anchorId="2918458C" wp14:editId="2330D883">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39">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380F605F" w14:textId="77777777" w:rsidR="00FE36D0" w:rsidRDefault="00655624" w:rsidP="007C64A8">
            <w:pPr>
              <w:jc w:val="center"/>
            </w:pPr>
            <w:hyperlink r:id="rId40" w:tgtFrame="_blank" w:history="1">
              <w:r w:rsidR="00FE36D0">
                <w:rPr>
                  <w:rStyle w:val="Hyperlink"/>
                </w:rPr>
                <w:t>www.misiciowa.org</w:t>
              </w:r>
            </w:hyperlink>
          </w:p>
        </w:tc>
      </w:tr>
      <w:tr w:rsidR="00FE36D0" w14:paraId="0E93CB2E" w14:textId="77777777" w:rsidTr="007C64A8">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47B8B25" w14:textId="77777777" w:rsidR="00FE36D0" w:rsidRDefault="00FE36D0" w:rsidP="007C64A8">
            <w:pPr>
              <w:jc w:val="center"/>
              <w:rPr>
                <w:noProof/>
              </w:rPr>
            </w:pPr>
            <w:r>
              <w:rPr>
                <w:noProof/>
              </w:rPr>
              <w:drawing>
                <wp:inline distT="0" distB="0" distL="0" distR="0" wp14:anchorId="23EEEC76" wp14:editId="1FF240AA">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4295F98F" w14:textId="77777777" w:rsidR="00FE36D0" w:rsidRDefault="00655624" w:rsidP="007C64A8">
            <w:pPr>
              <w:jc w:val="center"/>
            </w:pPr>
            <w:hyperlink r:id="rId42" w:history="1">
              <w:r w:rsidR="00FE36D0">
                <w:rPr>
                  <w:rStyle w:val="Hyperlink"/>
                </w:rPr>
                <w:t>thepublicprogress.com</w:t>
              </w:r>
            </w:hyperlink>
          </w:p>
        </w:tc>
      </w:tr>
      <w:tr w:rsidR="00FE36D0" w14:paraId="1647E27B" w14:textId="77777777" w:rsidTr="007C64A8">
        <w:tblPrEx>
          <w:jc w:val="center"/>
        </w:tblPrEx>
        <w:trPr>
          <w:trHeight w:val="1241"/>
          <w:jc w:val="center"/>
        </w:trPr>
        <w:tc>
          <w:tcPr>
            <w:tcW w:w="5448" w:type="dxa"/>
            <w:vAlign w:val="center"/>
          </w:tcPr>
          <w:p w14:paraId="56E64A39" w14:textId="77777777" w:rsidR="00FE36D0" w:rsidRDefault="00FE36D0" w:rsidP="007C64A8">
            <w:pPr>
              <w:jc w:val="center"/>
              <w:rPr>
                <w:noProof/>
              </w:rPr>
            </w:pPr>
            <w:r>
              <w:rPr>
                <w:noProof/>
              </w:rPr>
              <w:drawing>
                <wp:inline distT="0" distB="0" distL="0" distR="0" wp14:anchorId="2BA76C69" wp14:editId="50F6C9E4">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5BBA547B" w14:textId="77777777" w:rsidR="00FE36D0" w:rsidRPr="00026E7D" w:rsidRDefault="00655624" w:rsidP="007C64A8">
            <w:pPr>
              <w:jc w:val="center"/>
              <w:rPr>
                <w:rFonts w:cstheme="minorHAnsi"/>
              </w:rPr>
            </w:pPr>
            <w:hyperlink r:id="rId44" w:history="1">
              <w:r w:rsidR="00FE36D0" w:rsidRPr="00026E7D">
                <w:rPr>
                  <w:rStyle w:val="Hyperlink"/>
                  <w:rFonts w:cstheme="minorHAnsi"/>
                  <w:bCs/>
                </w:rPr>
                <w:t>www.solutiontree.com/st-states/iowa</w:t>
              </w:r>
            </w:hyperlink>
          </w:p>
        </w:tc>
      </w:tr>
      <w:tr w:rsidR="00FE36D0" w14:paraId="7E26B5A0" w14:textId="77777777" w:rsidTr="007C64A8">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5EC83C75" w14:textId="77777777" w:rsidR="00FE36D0" w:rsidRDefault="00FE36D0" w:rsidP="007C64A8">
            <w:pPr>
              <w:jc w:val="center"/>
              <w:rPr>
                <w:noProof/>
              </w:rPr>
            </w:pPr>
            <w:r>
              <w:rPr>
                <w:noProof/>
              </w:rPr>
              <w:drawing>
                <wp:inline distT="0" distB="0" distL="0" distR="0" wp14:anchorId="26AC1030" wp14:editId="31F5CB8B">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42C4420D" w14:textId="77777777" w:rsidR="00FE36D0" w:rsidRDefault="00655624" w:rsidP="007C64A8">
            <w:pPr>
              <w:jc w:val="center"/>
            </w:pPr>
            <w:hyperlink r:id="rId46" w:history="1">
              <w:r w:rsidR="00FE36D0">
                <w:rPr>
                  <w:rStyle w:val="Hyperlink"/>
                </w:rPr>
                <w:t>www.wgu.edu</w:t>
              </w:r>
            </w:hyperlink>
          </w:p>
        </w:tc>
      </w:tr>
    </w:tbl>
    <w:p w14:paraId="2E12B137" w14:textId="77777777" w:rsidR="00FE36D0" w:rsidRPr="00EB01DD" w:rsidRDefault="00FE36D0" w:rsidP="00FE36D0">
      <w:pPr>
        <w:pStyle w:val="NormalWeb"/>
        <w:shd w:val="clear" w:color="auto" w:fill="FFFFFF"/>
        <w:spacing w:before="0" w:beforeAutospacing="0" w:after="0" w:afterAutospacing="0"/>
        <w:rPr>
          <w:rFonts w:cstheme="minorHAnsi"/>
        </w:rPr>
      </w:pPr>
    </w:p>
    <w:p w14:paraId="1E2548A6" w14:textId="77777777" w:rsidR="00FE36D0" w:rsidRPr="00EB01DD" w:rsidRDefault="00FE36D0" w:rsidP="00FE36D0">
      <w:pPr>
        <w:pStyle w:val="NormalWeb"/>
        <w:shd w:val="clear" w:color="auto" w:fill="FFFFFF"/>
        <w:spacing w:before="0" w:beforeAutospacing="0" w:after="0" w:afterAutospacing="0"/>
        <w:rPr>
          <w:rFonts w:cstheme="minorHAnsi"/>
        </w:rPr>
      </w:pPr>
    </w:p>
    <w:p w14:paraId="160ECA74" w14:textId="77777777" w:rsidR="00BE7D9C" w:rsidRPr="00EB01DD" w:rsidRDefault="00BE7D9C" w:rsidP="00FE36D0">
      <w:pPr>
        <w:pStyle w:val="NormalWeb"/>
        <w:shd w:val="clear" w:color="auto" w:fill="FFFFFF"/>
        <w:spacing w:before="0" w:beforeAutospacing="0" w:after="0" w:afterAutospacing="0"/>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0A95C5" w14:textId="77777777" w:rsidR="00655624" w:rsidRDefault="00655624">
      <w:pPr>
        <w:spacing w:after="0" w:line="240" w:lineRule="auto"/>
      </w:pPr>
      <w:r>
        <w:separator/>
      </w:r>
    </w:p>
  </w:endnote>
  <w:endnote w:type="continuationSeparator" w:id="0">
    <w:p w14:paraId="275E394D" w14:textId="77777777" w:rsidR="00655624" w:rsidRDefault="006556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3C1431AF" w:rsidR="00CD3787" w:rsidRPr="00B013BB" w:rsidRDefault="00655624"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id w:val="-421420400"/>
                                                                    <w:docPartObj>
                                                                      <w:docPartGallery w:val="Page Numbers (Bottom of Page)"/>
                                                                      <w:docPartUnique/>
                                                                    </w:docPartObj>
                                                                  </w:sdtPr>
                                                                  <w:sdtEndPr>
                                                                    <w:rPr>
                                                                      <w:noProof/>
                                                                    </w:rPr>
                                                                  </w:sdtEndPr>
                                                                  <w:sdtContent>
                                                                    <w:sdt>
                                                                      <w:sdtPr>
                                                                        <w:rPr>
                                                                          <w:sz w:val="20"/>
                                                                          <w:szCs w:val="20"/>
                                                                        </w:rPr>
                                                                        <w:id w:val="-1089309359"/>
                                                                        <w:docPartObj>
                                                                          <w:docPartGallery w:val="Page Numbers (Bottom of Page)"/>
                                                                          <w:docPartUnique/>
                                                                        </w:docPartObj>
                                                                      </w:sdtPr>
                                                                      <w:sdtEndPr>
                                                                        <w:rPr>
                                                                          <w:noProof/>
                                                                        </w:rPr>
                                                                      </w:sdtEndPr>
                                                                      <w:sdtContent>
                                                                        <w:sdt>
                                                                          <w:sdtPr>
                                                                            <w:rPr>
                                                                              <w:sz w:val="20"/>
                                                                              <w:szCs w:val="20"/>
                                                                            </w:rPr>
                                                                            <w:id w:val="-190534342"/>
                                                                            <w:docPartObj>
                                                                              <w:docPartGallery w:val="Page Numbers (Bottom of Page)"/>
                                                                              <w:docPartUnique/>
                                                                            </w:docPartObj>
                                                                          </w:sdtPr>
                                                                          <w:sdtEndPr>
                                                                            <w:rPr>
                                                                              <w:noProof/>
                                                                            </w:rPr>
                                                                          </w:sdtEndPr>
                                                                          <w:sdtContent>
                                                                            <w:sdt>
                                                                              <w:sdtPr>
                                                                                <w:rPr>
                                                                                  <w:sz w:val="20"/>
                                                                                  <w:szCs w:val="20"/>
                                                                                </w:rPr>
                                                                                <w:id w:val="-48996032"/>
                                                                                <w:docPartObj>
                                                                                  <w:docPartGallery w:val="Page Numbers (Bottom of Page)"/>
                                                                                  <w:docPartUnique/>
                                                                                </w:docPartObj>
                                                                              </w:sdtPr>
                                                                              <w:sdtEndPr>
                                                                                <w:rPr>
                                                                                  <w:noProof/>
                                                                                </w:rPr>
                                                                              </w:sdtEndPr>
                                                                              <w:sdtContent>
                                                                                <w:sdt>
                                                                                  <w:sdtPr>
                                                                                    <w:id w:val="493990654"/>
                                                                                    <w:docPartObj>
                                                                                      <w:docPartGallery w:val="Page Numbers (Bottom of Page)"/>
                                                                                      <w:docPartUnique/>
                                                                                    </w:docPartObj>
                                                                                  </w:sdtPr>
                                                                                  <w:sdtEndPr>
                                                                                    <w:rPr>
                                                                                      <w:noProof/>
                                                                                    </w:rPr>
                                                                                  </w:sdtEndPr>
                                                                                  <w:sdtContent>
                                                                                    <w:sdt>
                                                                                      <w:sdtPr>
                                                                                        <w:rPr>
                                                                                          <w:sz w:val="20"/>
                                                                                          <w:szCs w:val="20"/>
                                                                                        </w:rPr>
                                                                                        <w:id w:val="425767600"/>
                                                                                        <w:docPartObj>
                                                                                          <w:docPartGallery w:val="Page Numbers (Bottom of Page)"/>
                                                                                          <w:docPartUnique/>
                                                                                        </w:docPartObj>
                                                                                      </w:sdtPr>
                                                                                      <w:sdtEndPr>
                                                                                        <w:rPr>
                                                                                          <w:noProof/>
                                                                                        </w:rPr>
                                                                                      </w:sdtEndPr>
                                                                                      <w:sdtContent>
                                                                                        <w:sdt>
                                                                                          <w:sdtPr>
                                                                                            <w:rPr>
                                                                                              <w:sz w:val="20"/>
                                                                                              <w:szCs w:val="20"/>
                                                                                            </w:rPr>
                                                                                            <w:id w:val="2018418873"/>
                                                                                            <w:docPartObj>
                                                                                              <w:docPartGallery w:val="Page Numbers (Bottom of Page)"/>
                                                                                              <w:docPartUnique/>
                                                                                            </w:docPartObj>
                                                                                          </w:sdtPr>
                                                                                          <w:sdtEndPr>
                                                                                            <w:rPr>
                                                                                              <w:noProof/>
                                                                                            </w:rPr>
                                                                                          </w:sdtEndPr>
                                                                                          <w:sdtContent>
                                                                                            <w:sdt>
                                                                                              <w:sdtPr>
                                                                                                <w:rPr>
                                                                                                  <w:sz w:val="20"/>
                                                                                                  <w:szCs w:val="20"/>
                                                                                                </w:rPr>
                                                                                                <w:id w:val="1187797360"/>
                                                                                                <w:docPartObj>
                                                                                                  <w:docPartGallery w:val="Page Numbers (Bottom of Page)"/>
                                                                                                  <w:docPartUnique/>
                                                                                                </w:docPartObj>
                                                                                              </w:sdtPr>
                                                                                              <w:sdtEndPr>
                                                                                                <w:rPr>
                                                                                                  <w:noProof/>
                                                                                                </w:rPr>
                                                                                              </w:sdtEndPr>
                                                                                              <w:sdtContent>
                                                                                                <w:sdt>
                                                                                                  <w:sdtPr>
                                                                                                    <w:id w:val="1648561219"/>
                                                                                                    <w:docPartObj>
                                                                                                      <w:docPartGallery w:val="Page Numbers (Bottom of Page)"/>
                                                                                                      <w:docPartUnique/>
                                                                                                    </w:docPartObj>
                                                                                                  </w:sdtPr>
                                                                                                  <w:sdtEndPr>
                                                                                                    <w:rPr>
                                                                                                      <w:noProof/>
                                                                                                    </w:rPr>
                                                                                                  </w:sdtEndPr>
                                                                                                  <w:sdtContent>
                                                                                                    <w:sdt>
                                                                                                      <w:sdtPr>
                                                                                                        <w:rPr>
                                                                                                          <w:sz w:val="20"/>
                                                                                                          <w:szCs w:val="20"/>
                                                                                                        </w:rPr>
                                                                                                        <w:id w:val="-1559858350"/>
                                                                                                        <w:docPartObj>
                                                                                                          <w:docPartGallery w:val="Page Numbers (Bottom of Page)"/>
                                                                                                          <w:docPartUnique/>
                                                                                                        </w:docPartObj>
                                                                                                      </w:sdtPr>
                                                                                                      <w:sdtEndPr>
                                                                                                        <w:rPr>
                                                                                                          <w:noProof/>
                                                                                                        </w:rPr>
                                                                                                      </w:sdtEndPr>
                                                                                                      <w:sdtContent>
                                                                                                        <w:sdt>
                                                                                                          <w:sdtPr>
                                                                                                            <w:rPr>
                                                                                                              <w:sz w:val="20"/>
                                                                                                              <w:szCs w:val="20"/>
                                                                                                            </w:rPr>
                                                                                                            <w:id w:val="1821384706"/>
                                                                                                            <w:docPartObj>
                                                                                                              <w:docPartGallery w:val="Page Numbers (Bottom of Page)"/>
                                                                                                              <w:docPartUnique/>
                                                                                                            </w:docPartObj>
                                                                                                          </w:sdtPr>
                                                                                                          <w:sdtEndPr>
                                                                                                            <w:rPr>
                                                                                                              <w:noProof/>
                                                                                                            </w:rPr>
                                                                                                          </w:sdtEndPr>
                                                                                                          <w:sdtContent>
                                                                                                            <w:sdt>
                                                                                                              <w:sdtPr>
                                                                                                                <w:id w:val="954606301"/>
                                                                                                                <w:docPartObj>
                                                                                                                  <w:docPartGallery w:val="Page Numbers (Bottom of Page)"/>
                                                                                                                  <w:docPartUnique/>
                                                                                                                </w:docPartObj>
                                                                                                              </w:sdtPr>
                                                                                                              <w:sdtEndPr>
                                                                                                                <w:rPr>
                                                                                                                  <w:noProof/>
                                                                                                                </w:rPr>
                                                                                                              </w:sdtEndPr>
                                                                                                              <w:sdtContent>
                                                                                                                <w:sdt>
                                                                                                                  <w:sdtPr>
                                                                                                                    <w:rPr>
                                                                                                                      <w:sz w:val="20"/>
                                                                                                                      <w:szCs w:val="20"/>
                                                                                                                    </w:rPr>
                                                                                                                    <w:id w:val="-1022937199"/>
                                                                                                                    <w:docPartObj>
                                                                                                                      <w:docPartGallery w:val="Page Numbers (Bottom of Page)"/>
                                                                                                                      <w:docPartUnique/>
                                                                                                                    </w:docPartObj>
                                                                                                                  </w:sdtPr>
                                                                                                                  <w:sdtEndPr>
                                                                                                                    <w:rPr>
                                                                                                                      <w:noProof/>
                                                                                                                    </w:rPr>
                                                                                                                  </w:sdtEndPr>
                                                                                                                  <w:sdtContent>
                                                                                                                    <w:sdt>
                                                                                                                      <w:sdtPr>
                                                                                                                        <w:id w:val="124279564"/>
                                                                                                                        <w:docPartObj>
                                                                                                                          <w:docPartGallery w:val="Page Numbers (Bottom of Page)"/>
                                                                                                                          <w:docPartUnique/>
                                                                                                                        </w:docPartObj>
                                                                                                                      </w:sdtPr>
                                                                                                                      <w:sdtEndPr>
                                                                                                                        <w:rPr>
                                                                                                                          <w:noProof/>
                                                                                                                        </w:rPr>
                                                                                                                      </w:sdtEndPr>
                                                                                                                      <w:sdtContent>
                                                                                                                        <w:sdt>
                                                                                                                          <w:sdtPr>
                                                                                                                            <w:rPr>
                                                                                                                              <w:sz w:val="20"/>
                                                                                                                              <w:szCs w:val="20"/>
                                                                                                                            </w:rPr>
                                                                                                                            <w:id w:val="661983960"/>
                                                                                                                            <w:docPartObj>
                                                                                                                              <w:docPartGallery w:val="Page Numbers (Bottom of Page)"/>
                                                                                                                              <w:docPartUnique/>
                                                                                                                            </w:docPartObj>
                                                                                                                          </w:sdtPr>
                                                                                                                          <w:sdtEndPr>
                                                                                                                            <w:rPr>
                                                                                                                              <w:noProof/>
                                                                                                                            </w:rPr>
                                                                                                                          </w:sdtEndPr>
                                                                                                                          <w:sdtContent>
                                                                                                                            <w:sdt>
                                                                                                                              <w:sdtPr>
                                                                                                                                <w:rPr>
                                                                                                                                  <w:sz w:val="20"/>
                                                                                                                                  <w:szCs w:val="20"/>
                                                                                                                                </w:rPr>
                                                                                                                                <w:id w:val="700050664"/>
                                                                                                                                <w:docPartObj>
                                                                                                                                  <w:docPartGallery w:val="Page Numbers (Bottom of Page)"/>
                                                                                                                                  <w:docPartUnique/>
                                                                                                                                </w:docPartObj>
                                                                                                                              </w:sdtPr>
                                                                                                                              <w:sdtEndPr/>
                                                                                                                              <w:sdtContent>
                                                                                                                                <w:sdt>
                                                                                                                                  <w:sdtPr>
                                                                                                                                    <w:rPr>
                                                                                                                                      <w:sz w:val="20"/>
                                                                                                                                      <w:szCs w:val="20"/>
                                                                                                                                    </w:rPr>
                                                                                                                                    <w:id w:val="-10846208"/>
                                                                                                                                    <w:docPartObj>
                                                                                                                                      <w:docPartGallery w:val="Page Numbers (Bottom of Page)"/>
                                                                                                                                      <w:docPartUnique/>
                                                                                                                                    </w:docPartObj>
                                                                                                                                  </w:sdtPr>
                                                                                                                                  <w:sdtEndPr/>
                                                                                                                                  <w:sdtContent>
                                                                                                                                    <w:sdt>
                                                                                                                                      <w:sdtPr>
                                                                                                                                        <w:rPr>
                                                                                                                                          <w:noProof/>
                                                                                                                                          <w:sz w:val="20"/>
                                                                                                                                          <w:szCs w:val="20"/>
                                                                                                                                        </w:rPr>
                                                                                                                                        <w:id w:val="-766775454"/>
                                                                                                                                        <w:docPartObj>
                                                                                                                                          <w:docPartGallery w:val="Page Numbers (Bottom of Page)"/>
                                                                                                                                          <w:docPartUnique/>
                                                                                                                                        </w:docPartObj>
                                                                                                                                      </w:sdtPr>
                                                                                                                                      <w:sdtEndPr/>
                                                                                                                                      <w:sdtContent>
                                                                                                                                        <w:sdt>
                                                                                                                                          <w:sdtPr>
                                                                                                                                            <w:rPr>
                                                                                                                                              <w:noProof/>
                                                                                                                                            </w:rPr>
                                                                                                                                            <w:id w:val="-252515809"/>
                                                                                                                                            <w:docPartObj>
                                                                                                                                              <w:docPartGallery w:val="Page Numbers (Bottom of Page)"/>
                                                                                                                                              <w:docPartUnique/>
                                                                                                                                            </w:docPartObj>
                                                                                                                                          </w:sdtPr>
                                                                                                                                          <w:sdtEndPr/>
                                                                                                                                          <w:sdtContent>
                                                                                                                                            <w:sdt>
                                                                                                                                              <w:sdtPr>
                                                                                                                                                <w:rPr>
                                                                                                                                                  <w:noProof/>
                                                                                                                                                  <w:sz w:val="20"/>
                                                                                                                                                  <w:szCs w:val="20"/>
                                                                                                                                                </w:rPr>
                                                                                                                                                <w:id w:val="37715470"/>
                                                                                                                                                <w:docPartObj>
                                                                                                                                                  <w:docPartGallery w:val="Page Numbers (Bottom of Page)"/>
                                                                                                                                                  <w:docPartUnique/>
                                                                                                                                                </w:docPartObj>
                                                                                                                                              </w:sdtPr>
                                                                                                                                              <w:sdtEndPr/>
                                                                                                                                              <w:sdtContent>
                                                                                                                                                <w:sdt>
                                                                                                                                                  <w:sdtPr>
                                                                                                                                                    <w:rPr>
                                                                                                                                                      <w:noProof/>
                                                                                                                                                    </w:rPr>
                                                                                                                                                    <w:id w:val="722801180"/>
                                                                                                                                                    <w:docPartObj>
                                                                                                                                                      <w:docPartGallery w:val="Page Numbers (Bottom of Page)"/>
                                                                                                                                                      <w:docPartUnique/>
                                                                                                                                                    </w:docPartObj>
                                                                                                                                                  </w:sdtPr>
                                                                                                                                                  <w:sdtEndPr/>
                                                                                                                                                  <w:sdtContent>
                                                                                                                                                    <w:sdt>
                                                                                                                                                      <w:sdtPr>
                                                                                                                                                        <w:rPr>
                                                                                                                                                          <w:noProof/>
                                                                                                                                                          <w:sz w:val="20"/>
                                                                                                                                                          <w:szCs w:val="20"/>
                                                                                                                                                        </w:rPr>
                                                                                                                                                        <w:id w:val="290796293"/>
                                                                                                                                                        <w:docPartObj>
                                                                                                                                                          <w:docPartGallery w:val="Page Numbers (Bottom of Page)"/>
                                                                                                                                                          <w:docPartUnique/>
                                                                                                                                                        </w:docPartObj>
                                                                                                                                                      </w:sdtPr>
                                                                                                                                                      <w:sdtEndPr/>
                                                                                                                                                      <w:sdtContent>
                                                                                                                                                        <w:sdt>
                                                                                                                                                          <w:sdtPr>
                                                                                                                                                            <w:rPr>
                                                                                                                                                              <w:noProof/>
                                                                                                                                                            </w:rPr>
                                                                                                                                                            <w:id w:val="-1568329825"/>
                                                                                                                                                            <w:docPartObj>
                                                                                                                                                              <w:docPartGallery w:val="Page Numbers (Bottom of Page)"/>
                                                                                                                                                              <w:docPartUnique/>
                                                                                                                                                            </w:docPartObj>
                                                                                                                                                          </w:sdtPr>
                                                                                                                                                          <w:sdtEndPr/>
                                                                                                                                                          <w:sdtContent>
                                                                                                                                                            <w:sdt>
                                                                                                                                                              <w:sdtPr>
                                                                                                                                                                <w:rPr>
                                                                                                                                                                  <w:sz w:val="20"/>
                                                                                                                                                                  <w:szCs w:val="20"/>
                                                                                                                                                                </w:rPr>
                                                                                                                                                                <w:id w:val="1180005151"/>
                                                                                                                                                                <w:docPartObj>
                                                                                                                                                                  <w:docPartGallery w:val="Page Numbers (Bottom of Page)"/>
                                                                                                                                                                  <w:docPartUnique/>
                                                                                                                                                                </w:docPartObj>
                                                                                                                                                              </w:sdtPr>
                                                                                                                                                              <w:sdtEndPr/>
                                                                                                                                                              <w:sdtContent>
                                                                                                                                                                <w:sdt>
                                                                                                                                                                  <w:sdtPr>
                                                                                                                                                                    <w:rPr>
                                                                                                                                                                      <w:sz w:val="20"/>
                                                                                                                                                                      <w:szCs w:val="20"/>
                                                                                                                                                                    </w:rPr>
                                                                                                                                                                    <w:id w:val="-770928176"/>
                                                                                                                                                                    <w:docPartObj>
                                                                                                                                                                      <w:docPartGallery w:val="Page Numbers (Bottom of Page)"/>
                                                                                                                                                                      <w:docPartUnique/>
                                                                                                                                                                    </w:docPartObj>
                                                                                                                                                                  </w:sdtPr>
                                                                                                                                                                  <w:sdtEndPr/>
                                                                                                                                                                  <w:sdtContent>
                                                                                                                                                                    <w:sdt>
                                                                                                                                                                      <w:sdtPr>
                                                                                                                                                                        <w:rPr>
                                                                                                                                                                          <w:noProof/>
                                                                                                                                                                          <w:sz w:val="20"/>
                                                                                                                                                                          <w:szCs w:val="20"/>
                                                                                                                                                                        </w:rPr>
                                                                                                                                                                        <w:id w:val="1134596522"/>
                                                                                                                                                                        <w:docPartObj>
                                                                                                                                                                          <w:docPartGallery w:val="Page Numbers (Bottom of Page)"/>
                                                                                                                                                                          <w:docPartUnique/>
                                                                                                                                                                        </w:docPartObj>
                                                                                                                                                                      </w:sdtPr>
                                                                                                                                                                      <w:sdtEndPr/>
                                                                                                                                                                      <w:sdtContent>
                                                                                                                                                                        <w:r w:rsidR="00BD22B9">
                                                                                                                                                                          <w:rPr>
                                                                                                                                                                            <w:sz w:val="20"/>
                                                                                                                                                                            <w:szCs w:val="20"/>
                                                                                                                                                                          </w:rPr>
                                                                                                                                                                          <w:t>RSAI | 1201 63</w:t>
                                                                                                                                                                        </w:r>
                                                                                                                                                                        <w:r w:rsidR="00BD22B9">
                                                                                                                                                                          <w:rPr>
                                                                                                                                                                            <w:sz w:val="20"/>
                                                                                                                                                                            <w:szCs w:val="20"/>
                                                                                                                                                                            <w:vertAlign w:val="superscript"/>
                                                                                                                                                                          </w:rPr>
                                                                                                                                                                          <w:t>rd</w:t>
                                                                                                                                                                        </w:r>
                                                                                                                                                                        <w:r w:rsidR="00BD22B9">
                                                                                                                                                                          <w:rPr>
                                                                                                                                                                            <w:sz w:val="20"/>
                                                                                                                                                                            <w:szCs w:val="20"/>
                                                                                                                                                                          </w:rPr>
                                                                                                                                                                          <w:t xml:space="preserve"> Street, Des Moines, IA 50311 | (515) 251-5970 | </w:t>
                                                                                                                                                                        </w:r>
                                                                                                                                                                        <w:hyperlink r:id="rId1" w:history="1">
                                                                                                                                                                          <w:r w:rsidR="00BD22B9">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18DFEE3F" w:rsidR="00CD3787" w:rsidRDefault="00CD3787" w:rsidP="004D12B7">
        <w:pPr>
          <w:pStyle w:val="Footer"/>
          <w:jc w:val="right"/>
        </w:pPr>
        <w:r>
          <w:t xml:space="preserve"> </w:t>
        </w:r>
        <w:r>
          <w:fldChar w:fldCharType="begin"/>
        </w:r>
        <w:r>
          <w:instrText xml:space="preserve"> PAGE   \* MERGEFORMAT </w:instrText>
        </w:r>
        <w:r>
          <w:fldChar w:fldCharType="separate"/>
        </w:r>
        <w:r w:rsidR="004B64FB">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63F24D33" w14:textId="1A4209C3" w:rsidR="00CD3787" w:rsidRDefault="00655624" w:rsidP="00BD22B9">
        <w:pPr>
          <w:pStyle w:val="Footer"/>
          <w:jc w:val="center"/>
        </w:pPr>
        <w:sdt>
          <w:sdtPr>
            <w:rPr>
              <w:sz w:val="20"/>
              <w:szCs w:val="20"/>
            </w:rPr>
            <w:id w:val="-1095782569"/>
            <w:docPartObj>
              <w:docPartGallery w:val="Page Numbers (Bottom of Page)"/>
              <w:docPartUnique/>
            </w:docPartObj>
          </w:sdtPr>
          <w:sdtEndPr>
            <w:rPr>
              <w:noProof/>
            </w:rPr>
          </w:sdtEndPr>
          <w:sdtContent>
            <w:sdt>
              <w:sdtPr>
                <w:rPr>
                  <w:sz w:val="20"/>
                  <w:szCs w:val="20"/>
                </w:rPr>
                <w:id w:val="-866292299"/>
                <w:docPartObj>
                  <w:docPartGallery w:val="Page Numbers (Bottom of Page)"/>
                  <w:docPartUnique/>
                </w:docPartObj>
              </w:sdtPr>
              <w:sdtEndPr>
                <w:rPr>
                  <w:noProof/>
                </w:rPr>
              </w:sdtEndPr>
              <w:sdtContent>
                <w:sdt>
                  <w:sdtPr>
                    <w:rPr>
                      <w:sz w:val="20"/>
                      <w:szCs w:val="20"/>
                    </w:rPr>
                    <w:id w:val="-1616356260"/>
                    <w:docPartObj>
                      <w:docPartGallery w:val="Page Numbers (Bottom of Page)"/>
                      <w:docPartUnique/>
                    </w:docPartObj>
                  </w:sdtPr>
                  <w:sdtEndPr>
                    <w:rPr>
                      <w:noProof/>
                    </w:rPr>
                  </w:sdtEndPr>
                  <w:sdtContent>
                    <w:sdt>
                      <w:sdtPr>
                        <w:id w:val="-1193140955"/>
                        <w:docPartObj>
                          <w:docPartGallery w:val="Page Numbers (Bottom of Page)"/>
                          <w:docPartUnique/>
                        </w:docPartObj>
                      </w:sdtPr>
                      <w:sdtEndPr>
                        <w:rPr>
                          <w:noProof/>
                        </w:rPr>
                      </w:sdtEndPr>
                      <w:sdtContent>
                        <w:sdt>
                          <w:sdtPr>
                            <w:rPr>
                              <w:sz w:val="20"/>
                              <w:szCs w:val="20"/>
                            </w:rPr>
                            <w:id w:val="1442267111"/>
                            <w:docPartObj>
                              <w:docPartGallery w:val="Page Numbers (Bottom of Page)"/>
                              <w:docPartUnique/>
                            </w:docPartObj>
                          </w:sdtPr>
                          <w:sdtEndPr>
                            <w:rPr>
                              <w:noProof/>
                            </w:rPr>
                          </w:sdtEndPr>
                          <w:sdtContent>
                            <w:sdt>
                              <w:sdtPr>
                                <w:rPr>
                                  <w:sz w:val="20"/>
                                  <w:szCs w:val="20"/>
                                </w:rPr>
                                <w:id w:val="1953904331"/>
                                <w:docPartObj>
                                  <w:docPartGallery w:val="Page Numbers (Bottom of Page)"/>
                                  <w:docPartUnique/>
                                </w:docPartObj>
                              </w:sdtPr>
                              <w:sdtEndPr>
                                <w:rPr>
                                  <w:noProof/>
                                </w:rPr>
                              </w:sdtEndPr>
                              <w:sdtContent>
                                <w:sdt>
                                  <w:sdtPr>
                                    <w:rPr>
                                      <w:sz w:val="20"/>
                                      <w:szCs w:val="20"/>
                                    </w:rPr>
                                    <w:id w:val="-515316596"/>
                                    <w:docPartObj>
                                      <w:docPartGallery w:val="Page Numbers (Bottom of Page)"/>
                                      <w:docPartUnique/>
                                    </w:docPartObj>
                                  </w:sdtPr>
                                  <w:sdtEndPr>
                                    <w:rPr>
                                      <w:noProof/>
                                    </w:rPr>
                                  </w:sdtEndPr>
                                  <w:sdtContent>
                                    <w:sdt>
                                      <w:sdtPr>
                                        <w:id w:val="210159991"/>
                                        <w:docPartObj>
                                          <w:docPartGallery w:val="Page Numbers (Bottom of Page)"/>
                                          <w:docPartUnique/>
                                        </w:docPartObj>
                                      </w:sdtPr>
                                      <w:sdtEndPr>
                                        <w:rPr>
                                          <w:noProof/>
                                        </w:rPr>
                                      </w:sdtEndPr>
                                      <w:sdtContent>
                                        <w:sdt>
                                          <w:sdtPr>
                                            <w:rPr>
                                              <w:sz w:val="20"/>
                                              <w:szCs w:val="20"/>
                                            </w:rPr>
                                            <w:id w:val="1393922187"/>
                                            <w:docPartObj>
                                              <w:docPartGallery w:val="Page Numbers (Bottom of Page)"/>
                                              <w:docPartUnique/>
                                            </w:docPartObj>
                                          </w:sdtPr>
                                          <w:sdtEndPr>
                                            <w:rPr>
                                              <w:noProof/>
                                            </w:rPr>
                                          </w:sdtEndPr>
                                          <w:sdtContent>
                                            <w:sdt>
                                              <w:sdtPr>
                                                <w:rPr>
                                                  <w:sz w:val="20"/>
                                                  <w:szCs w:val="20"/>
                                                </w:rPr>
                                                <w:id w:val="1956898055"/>
                                                <w:docPartObj>
                                                  <w:docPartGallery w:val="Page Numbers (Bottom of Page)"/>
                                                  <w:docPartUnique/>
                                                </w:docPartObj>
                                              </w:sdtPr>
                                              <w:sdtEndPr>
                                                <w:rPr>
                                                  <w:noProof/>
                                                </w:rPr>
                                              </w:sdtEndPr>
                                              <w:sdtContent>
                                                <w:sdt>
                                                  <w:sdtPr>
                                                    <w:id w:val="-1571342636"/>
                                                    <w:docPartObj>
                                                      <w:docPartGallery w:val="Page Numbers (Bottom of Page)"/>
                                                      <w:docPartUnique/>
                                                    </w:docPartObj>
                                                  </w:sdtPr>
                                                  <w:sdtEndPr>
                                                    <w:rPr>
                                                      <w:noProof/>
                                                    </w:rPr>
                                                  </w:sdtEndPr>
                                                  <w:sdtContent>
                                                    <w:sdt>
                                                      <w:sdtPr>
                                                        <w:rPr>
                                                          <w:sz w:val="20"/>
                                                          <w:szCs w:val="20"/>
                                                        </w:rPr>
                                                        <w:id w:val="-951552617"/>
                                                        <w:docPartObj>
                                                          <w:docPartGallery w:val="Page Numbers (Bottom of Page)"/>
                                                          <w:docPartUnique/>
                                                        </w:docPartObj>
                                                      </w:sdtPr>
                                                      <w:sdtEndPr>
                                                        <w:rPr>
                                                          <w:noProof/>
                                                        </w:rPr>
                                                      </w:sdtEndPr>
                                                      <w:sdtContent>
                                                        <w:sdt>
                                                          <w:sdtPr>
                                                            <w:id w:val="133302271"/>
                                                            <w:docPartObj>
                                                              <w:docPartGallery w:val="Page Numbers (Bottom of Page)"/>
                                                              <w:docPartUnique/>
                                                            </w:docPartObj>
                                                          </w:sdtPr>
                                                          <w:sdtEndPr>
                                                            <w:rPr>
                                                              <w:noProof/>
                                                            </w:rPr>
                                                          </w:sdtEndPr>
                                                          <w:sdtContent>
                                                            <w:sdt>
                                                              <w:sdtPr>
                                                                <w:rPr>
                                                                  <w:sz w:val="20"/>
                                                                  <w:szCs w:val="20"/>
                                                                </w:rPr>
                                                                <w:id w:val="265125058"/>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sdt>
                                                                                                              <w:sdtPr>
                                                                                                                <w:id w:val="1354313161"/>
                                                                                                                <w:docPartObj>
                                                                                                                  <w:docPartGallery w:val="Page Numbers (Bottom of Page)"/>
                                                                                                                  <w:docPartUnique/>
                                                                                                                </w:docPartObj>
                                                                                                              </w:sdtPr>
                                                                                                              <w:sdtEndPr>
                                                                                                                <w:rPr>
                                                                                                                  <w:noProof/>
                                                                                                                </w:rPr>
                                                                                                              </w:sdtEndPr>
                                                                                                              <w:sdtContent>
                                                                                                                <w:sdt>
                                                                                                                  <w:sdtPr>
                                                                                                                    <w:rPr>
                                                                                                                      <w:sz w:val="20"/>
                                                                                                                      <w:szCs w:val="20"/>
                                                                                                                    </w:rPr>
                                                                                                                    <w:id w:val="-1042513289"/>
                                                                                                                    <w:docPartObj>
                                                                                                                      <w:docPartGallery w:val="Page Numbers (Bottom of Page)"/>
                                                                                                                      <w:docPartUnique/>
                                                                                                                    </w:docPartObj>
                                                                                                                  </w:sdtPr>
                                                                                                                  <w:sdtEndPr>
                                                                                                                    <w:rPr>
                                                                                                                      <w:noProof/>
                                                                                                                    </w:rPr>
                                                                                                                  </w:sdtEndPr>
                                                                                                                  <w:sdtContent>
                                                                                                                    <w:sdt>
                                                                                                                      <w:sdtPr>
                                                                                                                        <w:rPr>
                                                                                                                          <w:sz w:val="20"/>
                                                                                                                          <w:szCs w:val="20"/>
                                                                                                                        </w:rPr>
                                                                                                                        <w:id w:val="1502389066"/>
                                                                                                                        <w:docPartObj>
                                                                                                                          <w:docPartGallery w:val="Page Numbers (Bottom of Page)"/>
                                                                                                                          <w:docPartUnique/>
                                                                                                                        </w:docPartObj>
                                                                                                                      </w:sdtPr>
                                                                                                                      <w:sdtEndPr>
                                                                                                                        <w:rPr>
                                                                                                                          <w:noProof/>
                                                                                                                        </w:rPr>
                                                                                                                      </w:sdtEndPr>
                                                                                                                      <w:sdtContent>
                                                                                                                        <w:sdt>
                                                                                                                          <w:sdtPr>
                                                                                                                            <w:rPr>
                                                                                                                              <w:sz w:val="20"/>
                                                                                                                              <w:szCs w:val="20"/>
                                                                                                                            </w:rPr>
                                                                                                                            <w:id w:val="-1031414452"/>
                                                                                                                            <w:docPartObj>
                                                                                                                              <w:docPartGallery w:val="Page Numbers (Bottom of Page)"/>
                                                                                                                              <w:docPartUnique/>
                                                                                                                            </w:docPartObj>
                                                                                                                          </w:sdtPr>
                                                                                                                          <w:sdtEndPr>
                                                                                                                            <w:rPr>
                                                                                                                              <w:noProof/>
                                                                                                                            </w:rPr>
                                                                                                                          </w:sdtEndPr>
                                                                                                                          <w:sdtContent>
                                                                                                                            <w:sdt>
                                                                                                                              <w:sdtPr>
                                                                                                                                <w:id w:val="272984525"/>
                                                                                                                                <w:docPartObj>
                                                                                                                                  <w:docPartGallery w:val="Page Numbers (Bottom of Page)"/>
                                                                                                                                  <w:docPartUnique/>
                                                                                                                                </w:docPartObj>
                                                                                                                              </w:sdtPr>
                                                                                                                              <w:sdtEndPr>
                                                                                                                                <w:rPr>
                                                                                                                                  <w:noProof/>
                                                                                                                                </w:rPr>
                                                                                                                              </w:sdtEndPr>
                                                                                                                              <w:sdtContent>
                                                                                                                                <w:sdt>
                                                                                                                                  <w:sdtPr>
                                                                                                                                    <w:rPr>
                                                                                                                                      <w:sz w:val="20"/>
                                                                                                                                      <w:szCs w:val="20"/>
                                                                                                                                    </w:rPr>
                                                                                                                                    <w:id w:val="1051733002"/>
                                                                                                                                    <w:docPartObj>
                                                                                                                                      <w:docPartGallery w:val="Page Numbers (Bottom of Page)"/>
                                                                                                                                      <w:docPartUnique/>
                                                                                                                                    </w:docPartObj>
                                                                                                                                  </w:sdtPr>
                                                                                                                                  <w:sdtEndPr>
                                                                                                                                    <w:rPr>
                                                                                                                                      <w:noProof/>
                                                                                                                                    </w:rPr>
                                                                                                                                  </w:sdtEndPr>
                                                                                                                                  <w:sdtContent>
                                                                                                                                    <w:sdt>
                                                                                                                                      <w:sdtPr>
                                                                                                                                        <w:rPr>
                                                                                                                                          <w:sz w:val="20"/>
                                                                                                                                          <w:szCs w:val="20"/>
                                                                                                                                        </w:rPr>
                                                                                                                                        <w:id w:val="-704632201"/>
                                                                                                                                        <w:docPartObj>
                                                                                                                                          <w:docPartGallery w:val="Page Numbers (Bottom of Page)"/>
                                                                                                                                          <w:docPartUnique/>
                                                                                                                                        </w:docPartObj>
                                                                                                                                      </w:sdtPr>
                                                                                                                                      <w:sdtEndPr>
                                                                                                                                        <w:rPr>
                                                                                                                                          <w:noProof/>
                                                                                                                                        </w:rPr>
                                                                                                                                      </w:sdtEndPr>
                                                                                                                                      <w:sdtContent>
                                                                                                                                        <w:sdt>
                                                                                                                                          <w:sdtPr>
                                                                                                                                            <w:rPr>
                                                                                                                                              <w:sz w:val="20"/>
                                                                                                                                              <w:szCs w:val="20"/>
                                                                                                                                            </w:rPr>
                                                                                                                                            <w:id w:val="1548022903"/>
                                                                                                                                            <w:docPartObj>
                                                                                                                                              <w:docPartGallery w:val="Page Numbers (Bottom of Page)"/>
                                                                                                                                              <w:docPartUnique/>
                                                                                                                                            </w:docPartObj>
                                                                                                                                          </w:sdtPr>
                                                                                                                                          <w:sdtEndPr>
                                                                                                                                            <w:rPr>
                                                                                                                                              <w:noProof/>
                                                                                                                                            </w:rPr>
                                                                                                                                          </w:sdtEndPr>
                                                                                                                                          <w:sdtContent>
                                                                                                                                            <w:sdt>
                                                                                                                                              <w:sdtPr>
                                                                                                                                                <w:id w:val="-561095863"/>
                                                                                                                                                <w:docPartObj>
                                                                                                                                                  <w:docPartGallery w:val="Page Numbers (Bottom of Page)"/>
                                                                                                                                                  <w:docPartUnique/>
                                                                                                                                                </w:docPartObj>
                                                                                                                                              </w:sdtPr>
                                                                                                                                              <w:sdtEndPr>
                                                                                                                                                <w:rPr>
                                                                                                                                                  <w:noProof/>
                                                                                                                                                </w:rPr>
                                                                                                                                              </w:sdtEndPr>
                                                                                                                                              <w:sdtContent>
                                                                                                                                                <w:sdt>
                                                                                                                                                  <w:sdtPr>
                                                                                                                                                    <w:rPr>
                                                                                                                                                      <w:sz w:val="20"/>
                                                                                                                                                      <w:szCs w:val="20"/>
                                                                                                                                                    </w:rPr>
                                                                                                                                                    <w:id w:val="1329245362"/>
                                                                                                                                                    <w:docPartObj>
                                                                                                                                                      <w:docPartGallery w:val="Page Numbers (Bottom of Page)"/>
                                                                                                                                                      <w:docPartUnique/>
                                                                                                                                                    </w:docPartObj>
                                                                                                                                                  </w:sdtPr>
                                                                                                                                                  <w:sdtEndPr>
                                                                                                                                                    <w:rPr>
                                                                                                                                                      <w:noProof/>
                                                                                                                                                    </w:rPr>
                                                                                                                                                  </w:sdtEndPr>
                                                                                                                                                  <w:sdtContent>
                                                                                                                                                    <w:sdt>
                                                                                                                                                      <w:sdtPr>
                                                                                                                                                        <w:rPr>
                                                                                                                                                          <w:sz w:val="20"/>
                                                                                                                                                          <w:szCs w:val="20"/>
                                                                                                                                                        </w:rPr>
                                                                                                                                                        <w:id w:val="-2066017696"/>
                                                                                                                                                        <w:docPartObj>
                                                                                                                                                          <w:docPartGallery w:val="Page Numbers (Bottom of Page)"/>
                                                                                                                                                          <w:docPartUnique/>
                                                                                                                                                        </w:docPartObj>
                                                                                                                                                      </w:sdtPr>
                                                                                                                                                      <w:sdtEndPr>
                                                                                                                                                        <w:rPr>
                                                                                                                                                          <w:noProof/>
                                                                                                                                                        </w:rPr>
                                                                                                                                                      </w:sdtEndPr>
                                                                                                                                                      <w:sdtContent>
                                                                                                                                                        <w:sdt>
                                                                                                                                                          <w:sdtPr>
                                                                                                                                                            <w:id w:val="1245386673"/>
                                                                                                                                                            <w:docPartObj>
                                                                                                                                                              <w:docPartGallery w:val="Page Numbers (Bottom of Page)"/>
                                                                                                                                                              <w:docPartUnique/>
                                                                                                                                                            </w:docPartObj>
                                                                                                                                                          </w:sdtPr>
                                                                                                                                                          <w:sdtEndPr>
                                                                                                                                                            <w:rPr>
                                                                                                                                                              <w:noProof/>
                                                                                                                                                            </w:rPr>
                                                                                                                                                          </w:sdtEndPr>
                                                                                                                                                          <w:sdtContent>
                                                                                                                                                            <w:sdt>
                                                                                                                                                              <w:sdtPr>
                                                                                                                                                                <w:rPr>
                                                                                                                                                                  <w:sz w:val="20"/>
                                                                                                                                                                  <w:szCs w:val="20"/>
                                                                                                                                                                </w:rPr>
                                                                                                                                                                <w:id w:val="644946967"/>
                                                                                                                                                                <w:docPartObj>
                                                                                                                                                                  <w:docPartGallery w:val="Page Numbers (Bottom of Page)"/>
                                                                                                                                                                  <w:docPartUnique/>
                                                                                                                                                                </w:docPartObj>
                                                                                                                                                              </w:sdtPr>
                                                                                                                                                              <w:sdtEndPr>
                                                                                                                                                                <w:rPr>
                                                                                                                                                                  <w:noProof/>
                                                                                                                                                                </w:rPr>
                                                                                                                                                              </w:sdtEndPr>
                                                                                                                                                              <w:sdtContent>
                                                                                                                                                                <w:sdt>
                                                                                                                                                                  <w:sdtPr>
                                                                                                                                                                    <w:id w:val="-536270381"/>
                                                                                                                                                                    <w:docPartObj>
                                                                                                                                                                      <w:docPartGallery w:val="Page Numbers (Bottom of Page)"/>
                                                                                                                                                                      <w:docPartUnique/>
                                                                                                                                                                    </w:docPartObj>
                                                                                                                                                                  </w:sdtPr>
                                                                                                                                                                  <w:sdtEndPr>
                                                                                                                                                                    <w:rPr>
                                                                                                                                                                      <w:noProof/>
                                                                                                                                                                    </w:rPr>
                                                                                                                                                                  </w:sdtEndPr>
                                                                                                                                                                  <w:sdtContent>
                                                                                                                                                                    <w:sdt>
                                                                                                                                                                      <w:sdtPr>
                                                                                                                                                                        <w:rPr>
                                                                                                                                                                          <w:sz w:val="20"/>
                                                                                                                                                                          <w:szCs w:val="20"/>
                                                                                                                                                                        </w:rPr>
                                                                                                                                                                        <w:id w:val="-1020457247"/>
                                                                                                                                                                        <w:docPartObj>
                                                                                                                                                                          <w:docPartGallery w:val="Page Numbers (Bottom of Page)"/>
                                                                                                                                                                          <w:docPartUnique/>
                                                                                                                                                                        </w:docPartObj>
                                                                                                                                                                      </w:sdtPr>
                                                                                                                                                                      <w:sdtEndPr>
                                                                                                                                                                        <w:rPr>
                                                                                                                                                                          <w:noProof/>
                                                                                                                                                                        </w:rPr>
                                                                                                                                                                      </w:sdtEndPr>
                                                                                                                                                                      <w:sdtContent>
                                                                                                                                                                        <w:sdt>
                                                                                                                                                                          <w:sdtPr>
                                                                                                                                                                            <w:rPr>
                                                                                                                                                                              <w:sz w:val="20"/>
                                                                                                                                                                              <w:szCs w:val="20"/>
                                                                                                                                                                            </w:rPr>
                                                                                                                                                                            <w:id w:val="123271229"/>
                                                                                                                                                                            <w:docPartObj>
                                                                                                                                                                              <w:docPartGallery w:val="Page Numbers (Bottom of Page)"/>
                                                                                                                                                                              <w:docPartUnique/>
                                                                                                                                                                            </w:docPartObj>
                                                                                                                                                                          </w:sdtPr>
                                                                                                                                                                          <w:sdtEndPr/>
                                                                                                                                                                          <w:sdtContent>
                                                                                                                                                                            <w:sdt>
                                                                                                                                                                              <w:sdtPr>
                                                                                                                                                                                <w:rPr>
                                                                                                                                                                                  <w:sz w:val="20"/>
                                                                                                                                                                                  <w:szCs w:val="20"/>
                                                                                                                                                                                </w:rPr>
                                                                                                                                                                                <w:id w:val="-1615127812"/>
                                                                                                                                                                                <w:docPartObj>
                                                                                                                                                                                  <w:docPartGallery w:val="Page Numbers (Bottom of Page)"/>
                                                                                                                                                                                  <w:docPartUnique/>
                                                                                                                                                                                </w:docPartObj>
                                                                                                                                                                              </w:sdtPr>
                                                                                                                                                                              <w:sdtEndPr/>
                                                                                                                                                                              <w:sdtContent>
                                                                                                                                                                                <w:sdt>
                                                                                                                                                                                  <w:sdtPr>
                                                                                                                                                                                    <w:rPr>
                                                                                                                                                                                      <w:noProof/>
                                                                                                                                                                                      <w:sz w:val="20"/>
                                                                                                                                                                                      <w:szCs w:val="20"/>
                                                                                                                                                                                    </w:rPr>
                                                                                                                                                                                    <w:id w:val="2052730304"/>
                                                                                                                                                                                    <w:docPartObj>
                                                                                                                                                                                      <w:docPartGallery w:val="Page Numbers (Bottom of Page)"/>
                                                                                                                                                                                      <w:docPartUnique/>
                                                                                                                                                                                    </w:docPartObj>
                                                                                                                                                                                  </w:sdtPr>
                                                                                                                                                                                  <w:sdtEndPr/>
                                                                                                                                                                                  <w:sdtContent>
                                                                                                                                                                                    <w:sdt>
                                                                                                                                                                                      <w:sdtPr>
                                                                                                                                                                                        <w:rPr>
                                                                                                                                                                                          <w:noProof/>
                                                                                                                                                                                        </w:rPr>
                                                                                                                                                                                        <w:id w:val="2058656736"/>
                                                                                                                                                                                        <w:docPartObj>
                                                                                                                                                                                          <w:docPartGallery w:val="Page Numbers (Bottom of Page)"/>
                                                                                                                                                                                          <w:docPartUnique/>
                                                                                                                                                                                        </w:docPartObj>
                                                                                                                                                                                      </w:sdtPr>
                                                                                                                                                                                      <w:sdtEndPr/>
                                                                                                                                                                                      <w:sdtContent>
                                                                                                                                                                                        <w:sdt>
                                                                                                                                                                                          <w:sdtPr>
                                                                                                                                                                                            <w:rPr>
                                                                                                                                                                                              <w:noProof/>
                                                                                                                                                                                              <w:sz w:val="20"/>
                                                                                                                                                                                              <w:szCs w:val="20"/>
                                                                                                                                                                                            </w:rPr>
                                                                                                                                                                                            <w:id w:val="952518127"/>
                                                                                                                                                                                            <w:docPartObj>
                                                                                                                                                                                              <w:docPartGallery w:val="Page Numbers (Bottom of Page)"/>
                                                                                                                                                                                              <w:docPartUnique/>
                                                                                                                                                                                            </w:docPartObj>
                                                                                                                                                                                          </w:sdtPr>
                                                                                                                                                                                          <w:sdtEndPr/>
                                                                                                                                                                                          <w:sdtContent>
                                                                                                                                                                                            <w:sdt>
                                                                                                                                                                                              <w:sdtPr>
                                                                                                                                                                                                <w:rPr>
                                                                                                                                                                                                  <w:noProof/>
                                                                                                                                                                                                </w:rPr>
                                                                                                                                                                                                <w:id w:val="852767937"/>
                                                                                                                                                                                                <w:docPartObj>
                                                                                                                                                                                                  <w:docPartGallery w:val="Page Numbers (Bottom of Page)"/>
                                                                                                                                                                                                  <w:docPartUnique/>
                                                                                                                                                                                                </w:docPartObj>
                                                                                                                                                                                              </w:sdtPr>
                                                                                                                                                                                              <w:sdtEndPr/>
                                                                                                                                                                                              <w:sdtContent>
                                                                                                                                                                                                <w:sdt>
                                                                                                                                                                                                  <w:sdtPr>
                                                                                                                                                                                                    <w:rPr>
                                                                                                                                                                                                      <w:noProof/>
                                                                                                                                                                                                      <w:sz w:val="20"/>
                                                                                                                                                                                                      <w:szCs w:val="20"/>
                                                                                                                                                                                                    </w:rPr>
                                                                                                                                                                                                    <w:id w:val="324709384"/>
                                                                                                                                                                                                    <w:docPartObj>
                                                                                                                                                                                                      <w:docPartGallery w:val="Page Numbers (Bottom of Page)"/>
                                                                                                                                                                                                      <w:docPartUnique/>
                                                                                                                                                                                                    </w:docPartObj>
                                                                                                                                                                                                  </w:sdtPr>
                                                                                                                                                                                                  <w:sdtEndPr/>
                                                                                                                                                                                                  <w:sdtContent>
                                                                                                                                                                                                    <w:sdt>
                                                                                                                                                                                                      <w:sdtPr>
                                                                                                                                                                                                        <w:rPr>
                                                                                                                                                                                                          <w:noProof/>
                                                                                                                                                                                                        </w:rPr>
                                                                                                                                                                                                        <w:id w:val="276308303"/>
                                                                                                                                                                                                        <w:docPartObj>
                                                                                                                                                                                                          <w:docPartGallery w:val="Page Numbers (Bottom of Page)"/>
                                                                                                                                                                                                          <w:docPartUnique/>
                                                                                                                                                                                                        </w:docPartObj>
                                                                                                                                                                                                      </w:sdtPr>
                                                                                                                                                                                                      <w:sdtEndPr/>
                                                                                                                                                                                                      <w:sdtContent>
                                                                                                                                                                                                        <w:sdt>
                                                                                                                                                                                                          <w:sdtPr>
                                                                                                                                                                                                            <w:rPr>
                                                                                                                                                                                                              <w:sz w:val="20"/>
                                                                                                                                                                                                              <w:szCs w:val="20"/>
                                                                                                                                                                                                            </w:rPr>
                                                                                                                                                                                                            <w:id w:val="891314502"/>
                                                                                                                                                                                                            <w:docPartObj>
                                                                                                                                                                                                              <w:docPartGallery w:val="Page Numbers (Bottom of Page)"/>
                                                                                                                                                                                                              <w:docPartUnique/>
                                                                                                                                                                                                            </w:docPartObj>
                                                                                                                                                                                                          </w:sdtPr>
                                                                                                                                                                                                          <w:sdtEndPr/>
                                                                                                                                                                                                          <w:sdtContent>
                                                                                                                                                                                                            <w:sdt>
                                                                                                                                                                                                              <w:sdtPr>
                                                                                                                                                                                                                <w:id w:val="-527960443"/>
                                                                                                                                                                                                                <w:docPartObj>
                                                                                                                                                                                                                  <w:docPartGallery w:val="Page Numbers (Bottom of Page)"/>
                                                                                                                                                                                                                  <w:docPartUnique/>
                                                                                                                                                                                                                </w:docPartObj>
                                                                                                                                                                                                              </w:sdtPr>
                                                                                                                                                                                                              <w:sdtEndPr>
                                                                                                                                                                                                                <w:rPr>
                                                                                                                                                                                                                  <w:noProof/>
                                                                                                                                                                                                                </w:rPr>
                                                                                                                                                                                                              </w:sdtEndPr>
                                                                                                                                                                                                              <w:sdtContent>
                                                                                                                                                                                                                <w:sdt>
                                                                                                                                                                                                                  <w:sdtPr>
                                                                                                                                                                                                                    <w:rPr>
                                                                                                                                                                                                                      <w:sz w:val="20"/>
                                                                                                                                                                                                                      <w:szCs w:val="20"/>
                                                                                                                                                                                                                    </w:rPr>
                                                                                                                                                                                                                    <w:id w:val="-878088116"/>
                                                                                                                                                                                                                    <w:docPartObj>
                                                                                                                                                                                                                      <w:docPartGallery w:val="Page Numbers (Bottom of Page)"/>
                                                                                                                                                                                                                      <w:docPartUnique/>
                                                                                                                                                                                                                    </w:docPartObj>
                                                                                                                                                                                                                  </w:sdtPr>
                                                                                                                                                                                                                  <w:sdtEndPr>
                                                                                                                                                                                                                    <w:rPr>
                                                                                                                                                                                                                      <w:noProof/>
                                                                                                                                                                                                                    </w:rPr>
                                                                                                                                                                                                                  </w:sdtEndPr>
                                                                                                                                                                                                                  <w:sdtContent>
                                                                                                                                                                                                                    <w:sdt>
                                                                                                                                                                                                                      <w:sdtPr>
                                                                                                                                                                                                                        <w:rPr>
                                                                                                                                                                                                                          <w:sz w:val="20"/>
                                                                                                                                                                                                                          <w:szCs w:val="20"/>
                                                                                                                                                                                                                        </w:rPr>
                                                                                                                                                                                                                        <w:id w:val="1573543334"/>
                                                                                                                                                                                                                        <w:docPartObj>
                                                                                                                                                                                                                          <w:docPartGallery w:val="Page Numbers (Bottom of Page)"/>
                                                                                                                                                                                                                          <w:docPartUnique/>
                                                                                                                                                                                                                        </w:docPartObj>
                                                                                                                                                                                                                      </w:sdtPr>
                                                                                                                                                                                                                      <w:sdtEndPr>
                                                                                                                                                                                                                        <w:rPr>
                                                                                                                                                                                                                          <w:noProof/>
                                                                                                                                                                                                                        </w:rPr>
                                                                                                                                                                                                                      </w:sdtEndPr>
                                                                                                                                                                                                                      <w:sdtContent>
                                                                                                                                                                                                                        <w:sdt>
                                                                                                                                                                                                                          <w:sdtPr>
                                                                                                                                                                                                                            <w:rPr>
                                                                                                                                                                                                                              <w:sz w:val="20"/>
                                                                                                                                                                                                                              <w:szCs w:val="20"/>
                                                                                                                                                                                                                            </w:rPr>
                                                                                                                                                                                                                            <w:id w:val="243228069"/>
                                                                                                                                                                                                                            <w:docPartObj>
                                                                                                                                                                                                                              <w:docPartGallery w:val="Page Numbers (Bottom of Page)"/>
                                                                                                                                                                                                                              <w:docPartUnique/>
                                                                                                                                                                                                                            </w:docPartObj>
                                                                                                                                                                                                                          </w:sdtPr>
                                                                                                                                                                                                                          <w:sdtEndPr>
                                                                                                                                                                                                                            <w:rPr>
                                                                                                                                                                                                                              <w:noProof/>
                                                                                                                                                                                                                            </w:rPr>
                                                                                                                                                                                                                          </w:sdtEndPr>
                                                                                                                                                                                                                          <w:sdtContent>
                                                                                                                                                                                                                            <w:sdt>
                                                                                                                                                                                                                              <w:sdtPr>
                                                                                                                                                                                                                                <w:id w:val="-431814715"/>
                                                                                                                                                                                                                                <w:docPartObj>
                                                                                                                                                                                                                                  <w:docPartGallery w:val="Page Numbers (Bottom of Page)"/>
                                                                                                                                                                                                                                  <w:docPartUnique/>
                                                                                                                                                                                                                                </w:docPartObj>
                                                                                                                                                                                                                              </w:sdtPr>
                                                                                                                                                                                                                              <w:sdtEndPr>
                                                                                                                                                                                                                                <w:rPr>
                                                                                                                                                                                                                                  <w:noProof/>
                                                                                                                                                                                                                                </w:rPr>
                                                                                                                                                                                                                              </w:sdtEndPr>
                                                                                                                                                                                                                              <w:sdtContent>
                                                                                                                                                                                                                                <w:sdt>
                                                                                                                                                                                                                                  <w:sdtPr>
                                                                                                                                                                                                                                    <w:rPr>
                                                                                                                                                                                                                                      <w:sz w:val="20"/>
                                                                                                                                                                                                                                      <w:szCs w:val="20"/>
                                                                                                                                                                                                                                    </w:rPr>
                                                                                                                                                                                                                                    <w:id w:val="1362400787"/>
                                                                                                                                                                                                                                    <w:docPartObj>
                                                                                                                                                                                                                                      <w:docPartGallery w:val="Page Numbers (Bottom of Page)"/>
                                                                                                                                                                                                                                      <w:docPartUnique/>
                                                                                                                                                                                                                                    </w:docPartObj>
                                                                                                                                                                                                                                  </w:sdtPr>
                                                                                                                                                                                                                                  <w:sdtEndPr>
                                                                                                                                                                                                                                    <w:rPr>
                                                                                                                                                                                                                                      <w:noProof/>
                                                                                                                                                                                                                                    </w:rPr>
                                                                                                                                                                                                                                  </w:sdtEndPr>
                                                                                                                                                                                                                                  <w:sdtContent>
                                                                                                                                                                                                                                    <w:sdt>
                                                                                                                                                                                                                                      <w:sdtPr>
                                                                                                                                                                                                                                        <w:rPr>
                                                                                                                                                                                                                                          <w:sz w:val="20"/>
                                                                                                                                                                                                                                          <w:szCs w:val="20"/>
                                                                                                                                                                                                                                        </w:rPr>
                                                                                                                                                                                                                                        <w:id w:val="-1020006662"/>
                                                                                                                                                                                                                                        <w:docPartObj>
                                                                                                                                                                                                                                          <w:docPartGallery w:val="Page Numbers (Bottom of Page)"/>
                                                                                                                                                                                                                                          <w:docPartUnique/>
                                                                                                                                                                                                                                        </w:docPartObj>
                                                                                                                                                                                                                                      </w:sdtPr>
                                                                                                                                                                                                                                      <w:sdtEndPr>
                                                                                                                                                                                                                                        <w:rPr>
                                                                                                                                                                                                                                          <w:noProof/>
                                                                                                                                                                                                                                        </w:rPr>
                                                                                                                                                                                                                                      </w:sdtEndPr>
                                                                                                                                                                                                                                      <w:sdtContent>
                                                                                                                                                                                                                                        <w:sdt>
                                                                                                                                                                                                                                          <w:sdtPr>
                                                                                                                                                                                                                                            <w:rPr>
                                                                                                                                                                                                                                              <w:sz w:val="20"/>
                                                                                                                                                                                                                                              <w:szCs w:val="20"/>
                                                                                                                                                                                                                                            </w:rPr>
                                                                                                                                                                                                                                            <w:id w:val="1555496952"/>
                                                                                                                                                                                                                                            <w:docPartObj>
                                                                                                                                                                                                                                              <w:docPartGallery w:val="Page Numbers (Bottom of Page)"/>
                                                                                                                                                                                                                                              <w:docPartUnique/>
                                                                                                                                                                                                                                            </w:docPartObj>
                                                                                                                                                                                                                                          </w:sdtPr>
                                                                                                                                                                                                                                          <w:sdtEndPr>
                                                                                                                                                                                                                                            <w:rPr>
                                                                                                                                                                                                                                              <w:noProof/>
                                                                                                                                                                                                                                            </w:rPr>
                                                                                                                                                                                                                                          </w:sdtEndPr>
                                                                                                                                                                                                                                          <w:sdtContent>
                                                                                                                                                                                                                                            <w:sdt>
                                                                                                                                                                                                                                              <w:sdtPr>
                                                                                                                                                                                                                                                <w:id w:val="1201055150"/>
                                                                                                                                                                                                                                                <w:docPartObj>
                                                                                                                                                                                                                                                  <w:docPartGallery w:val="Page Numbers (Bottom of Page)"/>
                                                                                                                                                                                                                                                  <w:docPartUnique/>
                                                                                                                                                                                                                                                </w:docPartObj>
                                                                                                                                                                                                                                              </w:sdtPr>
                                                                                                                                                                                                                                              <w:sdtEndPr>
                                                                                                                                                                                                                                                <w:rPr>
                                                                                                                                                                                                                                                  <w:noProof/>
                                                                                                                                                                                                                                                </w:rPr>
                                                                                                                                                                                                                                              </w:sdtEndPr>
                                                                                                                                                                                                                                              <w:sdtContent>
                                                                                                                                                                                                                                                <w:sdt>
                                                                                                                                                                                                                                                  <w:sdtPr>
                                                                                                                                                                                                                                                    <w:rPr>
                                                                                                                                                                                                                                                      <w:sz w:val="20"/>
                                                                                                                                                                                                                                                      <w:szCs w:val="20"/>
                                                                                                                                                                                                                                                    </w:rPr>
                                                                                                                                                                                                                                                    <w:id w:val="1530071833"/>
                                                                                                                                                                                                                                                    <w:docPartObj>
                                                                                                                                                                                                                                                      <w:docPartGallery w:val="Page Numbers (Bottom of Page)"/>
                                                                                                                                                                                                                                                      <w:docPartUnique/>
                                                                                                                                                                                                                                                    </w:docPartObj>
                                                                                                                                                                                                                                                  </w:sdtPr>
                                                                                                                                                                                                                                                  <w:sdtEndPr>
                                                                                                                                                                                                                                                    <w:rPr>
                                                                                                                                                                                                                                                      <w:noProof/>
                                                                                                                                                                                                                                                    </w:rPr>
                                                                                                                                                                                                                                                  </w:sdtEndPr>
                                                                                                                                                                                                                                                  <w:sdtContent>
                                                                                                                                                                                                                                                    <w:sdt>
                                                                                                                                                                                                                                                      <w:sdtPr>
                                                                                                                                                                                                                                                        <w:rPr>
                                                                                                                                                                                                                                                          <w:sz w:val="20"/>
                                                                                                                                                                                                                                                          <w:szCs w:val="20"/>
                                                                                                                                                                                                                                                        </w:rPr>
                                                                                                                                                                                                                                                        <w:id w:val="326486940"/>
                                                                                                                                                                                                                                                        <w:docPartObj>
                                                                                                                                                                                                                                                          <w:docPartGallery w:val="Page Numbers (Bottom of Page)"/>
                                                                                                                                                                                                                                                          <w:docPartUnique/>
                                                                                                                                                                                                                                                        </w:docPartObj>
                                                                                                                                                                                                                                                      </w:sdtPr>
                                                                                                                                                                                                                                                      <w:sdtEndPr>
                                                                                                                                                                                                                                                        <w:rPr>
                                                                                                                                                                                                                                                          <w:noProof/>
                                                                                                                                                                                                                                                        </w:rPr>
                                                                                                                                                                                                                                                      </w:sdtEndPr>
                                                                                                                                                                                                                                                      <w:sdtContent>
                                                                                                                                                                                                                                                        <w:sdt>
                                                                                                                                                                                                                                                          <w:sdtPr>
                                                                                                                                                                                                                                                            <w:id w:val="2048716620"/>
                                                                                                                                                                                                                                                            <w:docPartObj>
                                                                                                                                                                                                                                                              <w:docPartGallery w:val="Page Numbers (Bottom of Page)"/>
                                                                                                                                                                                                                                                              <w:docPartUnique/>
                                                                                                                                                                                                                                                            </w:docPartObj>
                                                                                                                                                                                                                                                          </w:sdtPr>
                                                                                                                                                                                                                                                          <w:sdtEndPr>
                                                                                                                                                                                                                                                            <w:rPr>
                                                                                                                                                                                                                                                              <w:noProof/>
                                                                                                                                                                                                                                                            </w:rPr>
                                                                                                                                                                                                                                                          </w:sdtEndPr>
                                                                                                                                                                                                                                                          <w:sdtContent>
                                                                                                                                                                                                                                                            <w:sdt>
                                                                                                                                                                                                                                                              <w:sdtPr>
                                                                                                                                                                                                                                                                <w:rPr>
                                                                                                                                                                                                                                                                  <w:sz w:val="20"/>
                                                                                                                                                                                                                                                                  <w:szCs w:val="20"/>
                                                                                                                                                                                                                                                                </w:rPr>
                                                                                                                                                                                                                                                                <w:id w:val="-1260143119"/>
                                                                                                                                                                                                                                                                <w:docPartObj>
                                                                                                                                                                                                                                                                  <w:docPartGallery w:val="Page Numbers (Bottom of Page)"/>
                                                                                                                                                                                                                                                                  <w:docPartUnique/>
                                                                                                                                                                                                                                                                </w:docPartObj>
                                                                                                                                                                                                                                                              </w:sdtPr>
                                                                                                                                                                                                                                                              <w:sdtEndPr>
                                                                                                                                                                                                                                                                <w:rPr>
                                                                                                                                                                                                                                                                  <w:noProof/>
                                                                                                                                                                                                                                                                </w:rPr>
                                                                                                                                                                                                                                                              </w:sdtEndPr>
                                                                                                                                                                                                                                                              <w:sdtContent>
                                                                                                                                                                                                                                                                <w:sdt>
                                                                                                                                                                                                                                                                  <w:sdtPr>
                                                                                                                                                                                                                                                                    <w:id w:val="811757748"/>
                                                                                                                                                                                                                                                                    <w:docPartObj>
                                                                                                                                                                                                                                                                      <w:docPartGallery w:val="Page Numbers (Bottom of Page)"/>
                                                                                                                                                                                                                                                                      <w:docPartUnique/>
                                                                                                                                                                                                                                                                    </w:docPartObj>
                                                                                                                                                                                                                                                                  </w:sdtPr>
                                                                                                                                                                                                                                                                  <w:sdtEndPr>
                                                                                                                                                                                                                                                                    <w:rPr>
                                                                                                                                                                                                                                                                      <w:noProof/>
                                                                                                                                                                                                                                                                    </w:rPr>
                                                                                                                                                                                                                                                                  </w:sdtEndPr>
                                                                                                                                                                                                                                                                  <w:sdtContent>
                                                                                                                                                                                                                                                                    <w:sdt>
                                                                                                                                                                                                                                                                      <w:sdtPr>
                                                                                                                                                                                                                                                                        <w:rPr>
                                                                                                                                                                                                                                                                          <w:sz w:val="20"/>
                                                                                                                                                                                                                                                                          <w:szCs w:val="20"/>
                                                                                                                                                                                                                                                                        </w:rPr>
                                                                                                                                                                                                                                                                        <w:id w:val="37086358"/>
                                                                                                                                                                                                                                                                        <w:docPartObj>
                                                                                                                                                                                                                                                                          <w:docPartGallery w:val="Page Numbers (Bottom of Page)"/>
                                                                                                                                                                                                                                                                          <w:docPartUnique/>
                                                                                                                                                                                                                                                                        </w:docPartObj>
                                                                                                                                                                                                                                                                      </w:sdtPr>
                                                                                                                                                                                                                                                                      <w:sdtEndPr>
                                                                                                                                                                                                                                                                        <w:rPr>
                                                                                                                                                                                                                                                                          <w:noProof/>
                                                                                                                                                                                                                                                                        </w:rPr>
                                                                                                                                                                                                                                                                      </w:sdtEndPr>
                                                                                                                                                                                                                                                                      <w:sdtContent>
                                                                                                                                                                                                                                                                        <w:sdt>
                                                                                                                                                                                                                                                                          <w:sdtPr>
                                                                                                                                                                                                                                                                            <w:rPr>
                                                                                                                                                                                                                                                                              <w:sz w:val="20"/>
                                                                                                                                                                                                                                                                              <w:szCs w:val="20"/>
                                                                                                                                                                                                                                                                            </w:rPr>
                                                                                                                                                                                                                                                                            <w:id w:val="-1484842633"/>
                                                                                                                                                                                                                                                                            <w:docPartObj>
                                                                                                                                                                                                                                                                              <w:docPartGallery w:val="Page Numbers (Bottom of Page)"/>
                                                                                                                                                                                                                                                                              <w:docPartUnique/>
                                                                                                                                                                                                                                                                            </w:docPartObj>
                                                                                                                                                                                                                                                                          </w:sdtPr>
                                                                                                                                                                                                                                                                          <w:sdtEndPr/>
                                                                                                                                                                                                                                                                          <w:sdtContent>
                                                                                                                                                                                                                                                                            <w:sdt>
                                                                                                                                                                                                                                                                              <w:sdtPr>
                                                                                                                                                                                                                                                                                <w:rPr>
                                                                                                                                                                                                                                                                                  <w:sz w:val="20"/>
                                                                                                                                                                                                                                                                                  <w:szCs w:val="20"/>
                                                                                                                                                                                                                                                                                </w:rPr>
                                                                                                                                                                                                                                                                                <w:id w:val="946584954"/>
                                                                                                                                                                                                                                                                                <w:docPartObj>
                                                                                                                                                                                                                                                                                  <w:docPartGallery w:val="Page Numbers (Bottom of Page)"/>
                                                                                                                                                                                                                                                                                  <w:docPartUnique/>
                                                                                                                                                                                                                                                                                </w:docPartObj>
                                                                                                                                                                                                                                                                              </w:sdtPr>
                                                                                                                                                                                                                                                                              <w:sdtEndPr/>
                                                                                                                                                                                                                                                                              <w:sdtContent>
                                                                                                                                                                                                                                                                                <w:sdt>
                                                                                                                                                                                                                                                                                  <w:sdtPr>
                                                                                                                                                                                                                                                                                    <w:rPr>
                                                                                                                                                                                                                                                                                      <w:noProof/>
                                                                                                                                                                                                                                                                                      <w:sz w:val="20"/>
                                                                                                                                                                                                                                                                                      <w:szCs w:val="20"/>
                                                                                                                                                                                                                                                                                    </w:rPr>
                                                                                                                                                                                                                                                                                    <w:id w:val="1469858293"/>
                                                                                                                                                                                                                                                                                    <w:docPartObj>
                                                                                                                                                                                                                                                                                      <w:docPartGallery w:val="Page Numbers (Bottom of Page)"/>
                                                                                                                                                                                                                                                                                      <w:docPartUnique/>
                                                                                                                                                                                                                                                                                    </w:docPartObj>
                                                                                                                                                                                                                                                                                  </w:sdtPr>
                                                                                                                                                                                                                                                                                  <w:sdtEndPr/>
                                                                                                                                                                                                                                                                                  <w:sdtContent>
                                                                                                                                                                                                                                                                                    <w:sdt>
                                                                                                                                                                                                                                                                                      <w:sdtPr>
                                                                                                                                                                                                                                                                                        <w:rPr>
                                                                                                                                                                                                                                                                                          <w:noProof/>
                                                                                                                                                                                                                                                                                        </w:rPr>
                                                                                                                                                                                                                                                                                        <w:id w:val="-1740240430"/>
                                                                                                                                                                                                                                                                                        <w:docPartObj>
                                                                                                                                                                                                                                                                                          <w:docPartGallery w:val="Page Numbers (Bottom of Page)"/>
                                                                                                                                                                                                                                                                                          <w:docPartUnique/>
                                                                                                                                                                                                                                                                                        </w:docPartObj>
                                                                                                                                                                                                                                                                                      </w:sdtPr>
                                                                                                                                                                                                                                                                                      <w:sdtEndPr/>
                                                                                                                                                                                                                                                                                      <w:sdtContent>
                                                                                                                                                                                                                                                                                        <w:sdt>
                                                                                                                                                                                                                                                                                          <w:sdtPr>
                                                                                                                                                                                                                                                                                            <w:rPr>
                                                                                                                                                                                                                                                                                              <w:noProof/>
                                                                                                                                                                                                                                                                                              <w:sz w:val="20"/>
                                                                                                                                                                                                                                                                                              <w:szCs w:val="20"/>
                                                                                                                                                                                                                                                                                            </w:rPr>
                                                                                                                                                                                                                                                                                            <w:id w:val="385619116"/>
                                                                                                                                                                                                                                                                                            <w:docPartObj>
                                                                                                                                                                                                                                                                                              <w:docPartGallery w:val="Page Numbers (Bottom of Page)"/>
                                                                                                                                                                                                                                                                                              <w:docPartUnique/>
                                                                                                                                                                                                                                                                                            </w:docPartObj>
                                                                                                                                                                                                                                                                                          </w:sdtPr>
                                                                                                                                                                                                                                                                                          <w:sdtEndPr/>
                                                                                                                                                                                                                                                                                          <w:sdtContent>
                                                                                                                                                                                                                                                                                            <w:sdt>
                                                                                                                                                                                                                                                                                              <w:sdtPr>
                                                                                                                                                                                                                                                                                                <w:rPr>
                                                                                                                                                                                                                                                                                                  <w:noProof/>
                                                                                                                                                                                                                                                                                                </w:rPr>
                                                                                                                                                                                                                                                                                                <w:id w:val="1341425835"/>
                                                                                                                                                                                                                                                                                                <w:docPartObj>
                                                                                                                                                                                                                                                                                                  <w:docPartGallery w:val="Page Numbers (Bottom of Page)"/>
                                                                                                                                                                                                                                                                                                  <w:docPartUnique/>
                                                                                                                                                                                                                                                                                                </w:docPartObj>
                                                                                                                                                                                                                                                                                              </w:sdtPr>
                                                                                                                                                                                                                                                                                              <w:sdtEndPr/>
                                                                                                                                                                                                                                                                                              <w:sdtContent>
                                                                                                                                                                                                                                                                                                <w:sdt>
                                                                                                                                                                                                                                                                                                  <w:sdtPr>
                                                                                                                                                                                                                                                                                                    <w:rPr>
                                                                                                                                                                                                                                                                                                      <w:noProof/>
                                                                                                                                                                                                                                                                                                      <w:sz w:val="20"/>
                                                                                                                                                                                                                                                                                                      <w:szCs w:val="20"/>
                                                                                                                                                                                                                                                                                                    </w:rPr>
                                                                                                                                                                                                                                                                                                    <w:id w:val="1519271913"/>
                                                                                                                                                                                                                                                                                                    <w:docPartObj>
                                                                                                                                                                                                                                                                                                      <w:docPartGallery w:val="Page Numbers (Bottom of Page)"/>
                                                                                                                                                                                                                                                                                                      <w:docPartUnique/>
                                                                                                                                                                                                                                                                                                    </w:docPartObj>
                                                                                                                                                                                                                                                                                                  </w:sdtPr>
                                                                                                                                                                                                                                                                                                  <w:sdtEndPr/>
                                                                                                                                                                                                                                                                                                  <w:sdtContent>
                                                                                                                                                                                                                                                                                                    <w:sdt>
                                                                                                                                                                                                                                                                                                      <w:sdtPr>
                                                                                                                                                                                                                                                                                                        <w:rPr>
                                                                                                                                                                                                                                                                                                          <w:noProof/>
                                                                                                                                                                                                                                                                                                        </w:rPr>
                                                                                                                                                                                                                                                                                                        <w:id w:val="450205801"/>
                                                                                                                                                                                                                                                                                                        <w:docPartObj>
                                                                                                                                                                                                                                                                                                          <w:docPartGallery w:val="Page Numbers (Bottom of Page)"/>
                                                                                                                                                                                                                                                                                                          <w:docPartUnique/>
                                                                                                                                                                                                                                                                                                        </w:docPartObj>
                                                                                                                                                                                                                                                                                                      </w:sdtPr>
                                                                                                                                                                                                                                                                                                      <w:sdtEndPr/>
                                                                                                                                                                                                                                                                                                      <w:sdtContent>
                                                                                                                                                                                                                                                                                                        <w:sdt>
                                                                                                                                                                                                                                                                                                          <w:sdtPr>
                                                                                                                                                                                                                                                                                                            <w:rPr>
                                                                                                                                                                                                                                                                                                              <w:sz w:val="20"/>
                                                                                                                                                                                                                                                                                                              <w:szCs w:val="20"/>
                                                                                                                                                                                                                                                                                                            </w:rPr>
                                                                                                                                                                                                                                                                                                            <w:id w:val="1108849561"/>
                                                                                                                                                                                                                                                                                                            <w:docPartObj>
                                                                                                                                                                                                                                                                                                              <w:docPartGallery w:val="Page Numbers (Bottom of Page)"/>
                                                                                                                                                                                                                                                                                                              <w:docPartUnique/>
                                                                                                                                                                                                                                                                                                            </w:docPartObj>
                                                                                                                                                                                                                                                                                                          </w:sdtPr>
                                                                                                                                                                                                                                                                                                          <w:sdtEndPr/>
                                                                                                                                                                                                                                                                                                          <w:sdtContent>
                                                                                                                                                                                                                                                                                                            <w:sdt>
                                                                                                                                                                                                                                                                                                              <w:sdtPr>
                                                                                                                                                                                                                                                                                                                <w:rPr>
                                                                                                                                                                                                                                                                                                                  <w:sz w:val="20"/>
                                                                                                                                                                                                                                                                                                                  <w:szCs w:val="20"/>
                                                                                                                                                                                                                                                                                                                </w:rPr>
                                                                                                                                                                                                                                                                                                                <w:id w:val="1185396294"/>
                                                                                                                                                                                                                                                                                                                <w:docPartObj>
                                                                                                                                                                                                                                                                                                                  <w:docPartGallery w:val="Page Numbers (Bottom of Page)"/>
                                                                                                                                                                                                                                                                                                                  <w:docPartUnique/>
                                                                                                                                                                                                                                                                                                                </w:docPartObj>
                                                                                                                                                                                                                                                                                                              </w:sdtPr>
                                                                                                                                                                                                                                                                                                              <w:sdtEndPr/>
                                                                                                                                                                                                                                                                                                              <w:sdtContent>
                                                                                                                                                                                                                                                                                                                <w:sdt>
                                                                                                                                                                                                                                                                                                                  <w:sdtPr>
                                                                                                                                                                                                                                                                                                                    <w:rPr>
                                                                                                                                                                                                                                                                                                                      <w:noProof/>
                                                                                                                                                                                                                                                                                                                      <w:sz w:val="20"/>
                                                                                                                                                                                                                                                                                                                      <w:szCs w:val="20"/>
                                                                                                                                                                                                                                                                                                                    </w:rPr>
                                                                                                                                                                                                                                                                                                                    <w:id w:val="-244421016"/>
                                                                                                                                                                                                                                                                                                                    <w:docPartObj>
                                                                                                                                                                                                                                                                                                                      <w:docPartGallery w:val="Page Numbers (Bottom of Page)"/>
                                                                                                                                                                                                                                                                                                                      <w:docPartUnique/>
                                                                                                                                                                                                                                                                                                                    </w:docPartObj>
                                                                                                                                                                                                                                                                                                                  </w:sdtPr>
                                                                                                                                                                                                                                                                                                                  <w:sdtEndPr/>
                                                                                                                                                                                                                                                                                                                  <w:sdtContent>
                                                                                                                                                                                                                                                                                                                    <w:r w:rsidR="00BD22B9">
                                                                                                                                                                                                                                                                                                                      <w:rPr>
                                                                                                                                                                                                                                                                                                                        <w:sz w:val="20"/>
                                                                                                                                                                                                                                                                                                                        <w:szCs w:val="20"/>
                                                                                                                                                                                                                                                                                                                      </w:rPr>
                                                                                                                                                                                                                                                                                                                      <w:t>RSAI | 1201 63</w:t>
                                                                                                                                                                                                                                                                                                                    </w:r>
                                                                                                                                                                                                                                                                                                                    <w:r w:rsidR="00BD22B9">
                                                                                                                                                                                                                                                                                                                      <w:rPr>
                                                                                                                                                                                                                                                                                                                        <w:sz w:val="20"/>
                                                                                                                                                                                                                                                                                                                        <w:szCs w:val="20"/>
                                                                                                                                                                                                                                                                                                                        <w:vertAlign w:val="superscript"/>
                                                                                                                                                                                                                                                                                                                      </w:rPr>
                                                                                                                                                                                                                                                                                                                      <w:t>rd</w:t>
                                                                                                                                                                                                                                                                                                                    </w:r>
                                                                                                                                                                                                                                                                                                                    <w:r w:rsidR="00BD22B9">
                                                                                                                                                                                                                                                                                                                      <w:rPr>
                                                                                                                                                                                                                                                                                                                        <w:sz w:val="20"/>
                                                                                                                                                                                                                                                                                                                        <w:szCs w:val="20"/>
                                                                                                                                                                                                                                                                                                                      </w:rPr>
                                                                                                                                                                                                                                                                                                                      <w:t xml:space="preserve"> Street, Des Moines, IA 50311 | (515) 251-5970 | </w:t>
                                                                                                                                                                                                                                                                                                                    </w:r>
                                                                                                                                                                                                                                                                                                                    <w:hyperlink r:id="rId1" w:history="1">
                                                                                                                                                                                                                                                                                                                      <w:r w:rsidR="00BD22B9">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CA8CEF" w14:textId="77777777" w:rsidR="00655624" w:rsidRDefault="00655624">
      <w:pPr>
        <w:spacing w:after="0" w:line="240" w:lineRule="auto"/>
      </w:pPr>
      <w:r>
        <w:separator/>
      </w:r>
    </w:p>
  </w:footnote>
  <w:footnote w:type="continuationSeparator" w:id="0">
    <w:p w14:paraId="0E9BB518" w14:textId="77777777" w:rsidR="00655624" w:rsidRDefault="006556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2" w:name="_Hlk155968545"/>
  <w:p w14:paraId="5E3FB8DF" w14:textId="77777777" w:rsidR="00BD22B9" w:rsidRDefault="00BD22B9" w:rsidP="00BD22B9">
    <w:pPr>
      <w:pStyle w:val="Header"/>
    </w:pPr>
    <w:r>
      <w:rPr>
        <w:noProof/>
      </w:rPr>
      <mc:AlternateContent>
        <mc:Choice Requires="wpg">
          <w:drawing>
            <wp:anchor distT="0" distB="0" distL="114300" distR="114300" simplePos="0" relativeHeight="251659264" behindDoc="1" locked="0" layoutInCell="1" allowOverlap="1" wp14:anchorId="4DA424CB" wp14:editId="2D245B29">
              <wp:simplePos x="0" y="0"/>
              <wp:positionH relativeFrom="margin">
                <wp:align>center</wp:align>
              </wp:positionH>
              <wp:positionV relativeFrom="page">
                <wp:posOffset>255270</wp:posOffset>
              </wp:positionV>
              <wp:extent cx="5821680" cy="1005840"/>
              <wp:effectExtent l="0" t="0" r="7620" b="3810"/>
              <wp:wrapNone/>
              <wp:docPr id="4" name="Group 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6" name="Rectangle 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73EA112" w14:textId="77777777" w:rsidR="00BD22B9" w:rsidRDefault="00BD22B9" w:rsidP="00BD22B9">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59C1912" w14:textId="77777777" w:rsidR="00BD22B9" w:rsidRDefault="00BD22B9" w:rsidP="00BD22B9">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DA424CB" id="Group 4"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">
                <v:imagedata r:id="rId2" o:title=""/>
              </v:shape>
              <v:rect id="Rectangle 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" fillcolor="#92d050" stroked="f" strokeweight="1pt">
                <v:textbox>
                  <w:txbxContent>
                    <w:p w14:paraId="173EA112" w14:textId="77777777" w:rsidR="00BD22B9" w:rsidRDefault="00BD22B9" w:rsidP="00BD22B9">
                      <w:pPr>
                        <w:jc w:val="center"/>
                        <w:rPr>
                          <w:rFonts w:ascii="Arial" w:hAnsi="Arial" w:cs="Arial"/>
                          <w:sz w:val="28"/>
                          <w:szCs w:val="30"/>
                        </w:rPr>
                      </w:pPr>
                    </w:p>
                  </w:txbxContent>
                </v:textbox>
              </v:rect>
              <v:rect id="Rectangle 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" fillcolor="#c00000" stroked="f" strokeweight="1pt"/>
              <v:rect id="Rectangle 8"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" fillcolor="#00b0f0" stroked="f" strokeweight="1pt"/>
              <v:rect id="Rectangle 9"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" fillcolor="#538135 [2409]" stroked="f" strokeweight="1pt">
                <v:fill opacity="38036f"/>
                <v:textbox>
                  <w:txbxContent>
                    <w:p w14:paraId="559C1912" w14:textId="77777777" w:rsidR="00BD22B9" w:rsidRDefault="00BD22B9" w:rsidP="00BD22B9">
                      <w:pPr>
                        <w:jc w:val="center"/>
                      </w:pPr>
                    </w:p>
                  </w:txbxContent>
                </v:textbox>
              </v:rect>
              <w10:wrap anchorx="margin" anchory="page"/>
            </v:group>
          </w:pict>
        </mc:Fallback>
      </mc:AlternateContent>
    </w:r>
  </w:p>
  <w:bookmarkEnd w:id="2"/>
  <w:p w14:paraId="15DB41B2" w14:textId="493A0C14" w:rsidR="00CD3787" w:rsidRPr="00BD22B9" w:rsidRDefault="00CD3787" w:rsidP="00BD22B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B4932"/>
    <w:multiLevelType w:val="hybridMultilevel"/>
    <w:tmpl w:val="81123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4A2FF4"/>
    <w:multiLevelType w:val="hybridMultilevel"/>
    <w:tmpl w:val="DD46629E"/>
    <w:lvl w:ilvl="0" w:tplc="A002E66E">
      <w:start w:val="1"/>
      <w:numFmt w:val="bullet"/>
      <w:lvlText w:val="•"/>
      <w:lvlJc w:val="left"/>
      <w:pPr>
        <w:tabs>
          <w:tab w:val="num" w:pos="720"/>
        </w:tabs>
        <w:ind w:left="720" w:hanging="360"/>
      </w:pPr>
      <w:rPr>
        <w:rFonts w:ascii="Arial" w:hAnsi="Arial" w:hint="default"/>
      </w:rPr>
    </w:lvl>
    <w:lvl w:ilvl="1" w:tplc="CF92BB10">
      <w:numFmt w:val="bullet"/>
      <w:lvlText w:val="–"/>
      <w:lvlJc w:val="left"/>
      <w:pPr>
        <w:tabs>
          <w:tab w:val="num" w:pos="1440"/>
        </w:tabs>
        <w:ind w:left="1440" w:hanging="360"/>
      </w:pPr>
      <w:rPr>
        <w:rFonts w:ascii="Arial" w:hAnsi="Arial" w:hint="default"/>
      </w:rPr>
    </w:lvl>
    <w:lvl w:ilvl="2" w:tplc="FF2001BA" w:tentative="1">
      <w:start w:val="1"/>
      <w:numFmt w:val="bullet"/>
      <w:lvlText w:val="•"/>
      <w:lvlJc w:val="left"/>
      <w:pPr>
        <w:tabs>
          <w:tab w:val="num" w:pos="2160"/>
        </w:tabs>
        <w:ind w:left="2160" w:hanging="360"/>
      </w:pPr>
      <w:rPr>
        <w:rFonts w:ascii="Arial" w:hAnsi="Arial" w:hint="default"/>
      </w:rPr>
    </w:lvl>
    <w:lvl w:ilvl="3" w:tplc="A98C130A" w:tentative="1">
      <w:start w:val="1"/>
      <w:numFmt w:val="bullet"/>
      <w:lvlText w:val="•"/>
      <w:lvlJc w:val="left"/>
      <w:pPr>
        <w:tabs>
          <w:tab w:val="num" w:pos="2880"/>
        </w:tabs>
        <w:ind w:left="2880" w:hanging="360"/>
      </w:pPr>
      <w:rPr>
        <w:rFonts w:ascii="Arial" w:hAnsi="Arial" w:hint="default"/>
      </w:rPr>
    </w:lvl>
    <w:lvl w:ilvl="4" w:tplc="BC081FEA" w:tentative="1">
      <w:start w:val="1"/>
      <w:numFmt w:val="bullet"/>
      <w:lvlText w:val="•"/>
      <w:lvlJc w:val="left"/>
      <w:pPr>
        <w:tabs>
          <w:tab w:val="num" w:pos="3600"/>
        </w:tabs>
        <w:ind w:left="3600" w:hanging="360"/>
      </w:pPr>
      <w:rPr>
        <w:rFonts w:ascii="Arial" w:hAnsi="Arial" w:hint="default"/>
      </w:rPr>
    </w:lvl>
    <w:lvl w:ilvl="5" w:tplc="B0228A36" w:tentative="1">
      <w:start w:val="1"/>
      <w:numFmt w:val="bullet"/>
      <w:lvlText w:val="•"/>
      <w:lvlJc w:val="left"/>
      <w:pPr>
        <w:tabs>
          <w:tab w:val="num" w:pos="4320"/>
        </w:tabs>
        <w:ind w:left="4320" w:hanging="360"/>
      </w:pPr>
      <w:rPr>
        <w:rFonts w:ascii="Arial" w:hAnsi="Arial" w:hint="default"/>
      </w:rPr>
    </w:lvl>
    <w:lvl w:ilvl="6" w:tplc="B2064474" w:tentative="1">
      <w:start w:val="1"/>
      <w:numFmt w:val="bullet"/>
      <w:lvlText w:val="•"/>
      <w:lvlJc w:val="left"/>
      <w:pPr>
        <w:tabs>
          <w:tab w:val="num" w:pos="5040"/>
        </w:tabs>
        <w:ind w:left="5040" w:hanging="360"/>
      </w:pPr>
      <w:rPr>
        <w:rFonts w:ascii="Arial" w:hAnsi="Arial" w:hint="default"/>
      </w:rPr>
    </w:lvl>
    <w:lvl w:ilvl="7" w:tplc="692EAA40" w:tentative="1">
      <w:start w:val="1"/>
      <w:numFmt w:val="bullet"/>
      <w:lvlText w:val="•"/>
      <w:lvlJc w:val="left"/>
      <w:pPr>
        <w:tabs>
          <w:tab w:val="num" w:pos="5760"/>
        </w:tabs>
        <w:ind w:left="5760" w:hanging="360"/>
      </w:pPr>
      <w:rPr>
        <w:rFonts w:ascii="Arial" w:hAnsi="Arial" w:hint="default"/>
      </w:rPr>
    </w:lvl>
    <w:lvl w:ilvl="8" w:tplc="DC96E2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07E65A4"/>
    <w:multiLevelType w:val="hybridMultilevel"/>
    <w:tmpl w:val="BF74487A"/>
    <w:lvl w:ilvl="0" w:tplc="72F47082">
      <w:start w:val="1"/>
      <w:numFmt w:val="bullet"/>
      <w:lvlText w:val="•"/>
      <w:lvlJc w:val="left"/>
      <w:pPr>
        <w:tabs>
          <w:tab w:val="num" w:pos="720"/>
        </w:tabs>
        <w:ind w:left="720" w:hanging="360"/>
      </w:pPr>
      <w:rPr>
        <w:rFonts w:ascii="Arial" w:hAnsi="Arial" w:hint="default"/>
      </w:rPr>
    </w:lvl>
    <w:lvl w:ilvl="1" w:tplc="ADF03B46">
      <w:numFmt w:val="bullet"/>
      <w:lvlText w:val="–"/>
      <w:lvlJc w:val="left"/>
      <w:pPr>
        <w:tabs>
          <w:tab w:val="num" w:pos="1440"/>
        </w:tabs>
        <w:ind w:left="1440" w:hanging="360"/>
      </w:pPr>
      <w:rPr>
        <w:rFonts w:ascii="Arial" w:hAnsi="Arial" w:hint="default"/>
      </w:rPr>
    </w:lvl>
    <w:lvl w:ilvl="2" w:tplc="60BC735C" w:tentative="1">
      <w:start w:val="1"/>
      <w:numFmt w:val="bullet"/>
      <w:lvlText w:val="•"/>
      <w:lvlJc w:val="left"/>
      <w:pPr>
        <w:tabs>
          <w:tab w:val="num" w:pos="2160"/>
        </w:tabs>
        <w:ind w:left="2160" w:hanging="360"/>
      </w:pPr>
      <w:rPr>
        <w:rFonts w:ascii="Arial" w:hAnsi="Arial" w:hint="default"/>
      </w:rPr>
    </w:lvl>
    <w:lvl w:ilvl="3" w:tplc="30E88004" w:tentative="1">
      <w:start w:val="1"/>
      <w:numFmt w:val="bullet"/>
      <w:lvlText w:val="•"/>
      <w:lvlJc w:val="left"/>
      <w:pPr>
        <w:tabs>
          <w:tab w:val="num" w:pos="2880"/>
        </w:tabs>
        <w:ind w:left="2880" w:hanging="360"/>
      </w:pPr>
      <w:rPr>
        <w:rFonts w:ascii="Arial" w:hAnsi="Arial" w:hint="default"/>
      </w:rPr>
    </w:lvl>
    <w:lvl w:ilvl="4" w:tplc="AF4A1D9A" w:tentative="1">
      <w:start w:val="1"/>
      <w:numFmt w:val="bullet"/>
      <w:lvlText w:val="•"/>
      <w:lvlJc w:val="left"/>
      <w:pPr>
        <w:tabs>
          <w:tab w:val="num" w:pos="3600"/>
        </w:tabs>
        <w:ind w:left="3600" w:hanging="360"/>
      </w:pPr>
      <w:rPr>
        <w:rFonts w:ascii="Arial" w:hAnsi="Arial" w:hint="default"/>
      </w:rPr>
    </w:lvl>
    <w:lvl w:ilvl="5" w:tplc="03624788" w:tentative="1">
      <w:start w:val="1"/>
      <w:numFmt w:val="bullet"/>
      <w:lvlText w:val="•"/>
      <w:lvlJc w:val="left"/>
      <w:pPr>
        <w:tabs>
          <w:tab w:val="num" w:pos="4320"/>
        </w:tabs>
        <w:ind w:left="4320" w:hanging="360"/>
      </w:pPr>
      <w:rPr>
        <w:rFonts w:ascii="Arial" w:hAnsi="Arial" w:hint="default"/>
      </w:rPr>
    </w:lvl>
    <w:lvl w:ilvl="6" w:tplc="97F05160" w:tentative="1">
      <w:start w:val="1"/>
      <w:numFmt w:val="bullet"/>
      <w:lvlText w:val="•"/>
      <w:lvlJc w:val="left"/>
      <w:pPr>
        <w:tabs>
          <w:tab w:val="num" w:pos="5040"/>
        </w:tabs>
        <w:ind w:left="5040" w:hanging="360"/>
      </w:pPr>
      <w:rPr>
        <w:rFonts w:ascii="Arial" w:hAnsi="Arial" w:hint="default"/>
      </w:rPr>
    </w:lvl>
    <w:lvl w:ilvl="7" w:tplc="6412A120" w:tentative="1">
      <w:start w:val="1"/>
      <w:numFmt w:val="bullet"/>
      <w:lvlText w:val="•"/>
      <w:lvlJc w:val="left"/>
      <w:pPr>
        <w:tabs>
          <w:tab w:val="num" w:pos="5760"/>
        </w:tabs>
        <w:ind w:left="5760" w:hanging="360"/>
      </w:pPr>
      <w:rPr>
        <w:rFonts w:ascii="Arial" w:hAnsi="Arial" w:hint="default"/>
      </w:rPr>
    </w:lvl>
    <w:lvl w:ilvl="8" w:tplc="F8AECA3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CB2F4F"/>
    <w:multiLevelType w:val="hybridMultilevel"/>
    <w:tmpl w:val="2D88187E"/>
    <w:lvl w:ilvl="0" w:tplc="20444CA4">
      <w:start w:val="1"/>
      <w:numFmt w:val="bullet"/>
      <w:lvlText w:val="•"/>
      <w:lvlJc w:val="left"/>
      <w:pPr>
        <w:tabs>
          <w:tab w:val="num" w:pos="720"/>
        </w:tabs>
        <w:ind w:left="720" w:hanging="360"/>
      </w:pPr>
      <w:rPr>
        <w:rFonts w:ascii="Arial" w:hAnsi="Arial" w:hint="default"/>
      </w:rPr>
    </w:lvl>
    <w:lvl w:ilvl="1" w:tplc="ACA48674">
      <w:numFmt w:val="bullet"/>
      <w:lvlText w:val="–"/>
      <w:lvlJc w:val="left"/>
      <w:pPr>
        <w:tabs>
          <w:tab w:val="num" w:pos="1440"/>
        </w:tabs>
        <w:ind w:left="1440" w:hanging="360"/>
      </w:pPr>
      <w:rPr>
        <w:rFonts w:ascii="Arial" w:hAnsi="Arial" w:hint="default"/>
      </w:rPr>
    </w:lvl>
    <w:lvl w:ilvl="2" w:tplc="97F62BA4" w:tentative="1">
      <w:start w:val="1"/>
      <w:numFmt w:val="bullet"/>
      <w:lvlText w:val="•"/>
      <w:lvlJc w:val="left"/>
      <w:pPr>
        <w:tabs>
          <w:tab w:val="num" w:pos="2160"/>
        </w:tabs>
        <w:ind w:left="2160" w:hanging="360"/>
      </w:pPr>
      <w:rPr>
        <w:rFonts w:ascii="Arial" w:hAnsi="Arial" w:hint="default"/>
      </w:rPr>
    </w:lvl>
    <w:lvl w:ilvl="3" w:tplc="781404D8" w:tentative="1">
      <w:start w:val="1"/>
      <w:numFmt w:val="bullet"/>
      <w:lvlText w:val="•"/>
      <w:lvlJc w:val="left"/>
      <w:pPr>
        <w:tabs>
          <w:tab w:val="num" w:pos="2880"/>
        </w:tabs>
        <w:ind w:left="2880" w:hanging="360"/>
      </w:pPr>
      <w:rPr>
        <w:rFonts w:ascii="Arial" w:hAnsi="Arial" w:hint="default"/>
      </w:rPr>
    </w:lvl>
    <w:lvl w:ilvl="4" w:tplc="0CA470BE" w:tentative="1">
      <w:start w:val="1"/>
      <w:numFmt w:val="bullet"/>
      <w:lvlText w:val="•"/>
      <w:lvlJc w:val="left"/>
      <w:pPr>
        <w:tabs>
          <w:tab w:val="num" w:pos="3600"/>
        </w:tabs>
        <w:ind w:left="3600" w:hanging="360"/>
      </w:pPr>
      <w:rPr>
        <w:rFonts w:ascii="Arial" w:hAnsi="Arial" w:hint="default"/>
      </w:rPr>
    </w:lvl>
    <w:lvl w:ilvl="5" w:tplc="B01CA65A" w:tentative="1">
      <w:start w:val="1"/>
      <w:numFmt w:val="bullet"/>
      <w:lvlText w:val="•"/>
      <w:lvlJc w:val="left"/>
      <w:pPr>
        <w:tabs>
          <w:tab w:val="num" w:pos="4320"/>
        </w:tabs>
        <w:ind w:left="4320" w:hanging="360"/>
      </w:pPr>
      <w:rPr>
        <w:rFonts w:ascii="Arial" w:hAnsi="Arial" w:hint="default"/>
      </w:rPr>
    </w:lvl>
    <w:lvl w:ilvl="6" w:tplc="79F661D6" w:tentative="1">
      <w:start w:val="1"/>
      <w:numFmt w:val="bullet"/>
      <w:lvlText w:val="•"/>
      <w:lvlJc w:val="left"/>
      <w:pPr>
        <w:tabs>
          <w:tab w:val="num" w:pos="5040"/>
        </w:tabs>
        <w:ind w:left="5040" w:hanging="360"/>
      </w:pPr>
      <w:rPr>
        <w:rFonts w:ascii="Arial" w:hAnsi="Arial" w:hint="default"/>
      </w:rPr>
    </w:lvl>
    <w:lvl w:ilvl="7" w:tplc="DC60005C" w:tentative="1">
      <w:start w:val="1"/>
      <w:numFmt w:val="bullet"/>
      <w:lvlText w:val="•"/>
      <w:lvlJc w:val="left"/>
      <w:pPr>
        <w:tabs>
          <w:tab w:val="num" w:pos="5760"/>
        </w:tabs>
        <w:ind w:left="5760" w:hanging="360"/>
      </w:pPr>
      <w:rPr>
        <w:rFonts w:ascii="Arial" w:hAnsi="Arial" w:hint="default"/>
      </w:rPr>
    </w:lvl>
    <w:lvl w:ilvl="8" w:tplc="28A0D86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0A92FAB"/>
    <w:multiLevelType w:val="hybridMultilevel"/>
    <w:tmpl w:val="DD687EEA"/>
    <w:lvl w:ilvl="0" w:tplc="6E0C1CD4">
      <w:start w:val="1"/>
      <w:numFmt w:val="bullet"/>
      <w:lvlText w:val="•"/>
      <w:lvlJc w:val="left"/>
      <w:pPr>
        <w:tabs>
          <w:tab w:val="num" w:pos="720"/>
        </w:tabs>
        <w:ind w:left="720" w:hanging="360"/>
      </w:pPr>
      <w:rPr>
        <w:rFonts w:ascii="Arial" w:hAnsi="Arial" w:hint="default"/>
      </w:rPr>
    </w:lvl>
    <w:lvl w:ilvl="1" w:tplc="45681A1E" w:tentative="1">
      <w:start w:val="1"/>
      <w:numFmt w:val="bullet"/>
      <w:lvlText w:val="•"/>
      <w:lvlJc w:val="left"/>
      <w:pPr>
        <w:tabs>
          <w:tab w:val="num" w:pos="1440"/>
        </w:tabs>
        <w:ind w:left="1440" w:hanging="360"/>
      </w:pPr>
      <w:rPr>
        <w:rFonts w:ascii="Arial" w:hAnsi="Arial" w:hint="default"/>
      </w:rPr>
    </w:lvl>
    <w:lvl w:ilvl="2" w:tplc="77AA16BC" w:tentative="1">
      <w:start w:val="1"/>
      <w:numFmt w:val="bullet"/>
      <w:lvlText w:val="•"/>
      <w:lvlJc w:val="left"/>
      <w:pPr>
        <w:tabs>
          <w:tab w:val="num" w:pos="2160"/>
        </w:tabs>
        <w:ind w:left="2160" w:hanging="360"/>
      </w:pPr>
      <w:rPr>
        <w:rFonts w:ascii="Arial" w:hAnsi="Arial" w:hint="default"/>
      </w:rPr>
    </w:lvl>
    <w:lvl w:ilvl="3" w:tplc="AB209CC8" w:tentative="1">
      <w:start w:val="1"/>
      <w:numFmt w:val="bullet"/>
      <w:lvlText w:val="•"/>
      <w:lvlJc w:val="left"/>
      <w:pPr>
        <w:tabs>
          <w:tab w:val="num" w:pos="2880"/>
        </w:tabs>
        <w:ind w:left="2880" w:hanging="360"/>
      </w:pPr>
      <w:rPr>
        <w:rFonts w:ascii="Arial" w:hAnsi="Arial" w:hint="default"/>
      </w:rPr>
    </w:lvl>
    <w:lvl w:ilvl="4" w:tplc="0EB0F7FA" w:tentative="1">
      <w:start w:val="1"/>
      <w:numFmt w:val="bullet"/>
      <w:lvlText w:val="•"/>
      <w:lvlJc w:val="left"/>
      <w:pPr>
        <w:tabs>
          <w:tab w:val="num" w:pos="3600"/>
        </w:tabs>
        <w:ind w:left="3600" w:hanging="360"/>
      </w:pPr>
      <w:rPr>
        <w:rFonts w:ascii="Arial" w:hAnsi="Arial" w:hint="default"/>
      </w:rPr>
    </w:lvl>
    <w:lvl w:ilvl="5" w:tplc="FE8E5758" w:tentative="1">
      <w:start w:val="1"/>
      <w:numFmt w:val="bullet"/>
      <w:lvlText w:val="•"/>
      <w:lvlJc w:val="left"/>
      <w:pPr>
        <w:tabs>
          <w:tab w:val="num" w:pos="4320"/>
        </w:tabs>
        <w:ind w:left="4320" w:hanging="360"/>
      </w:pPr>
      <w:rPr>
        <w:rFonts w:ascii="Arial" w:hAnsi="Arial" w:hint="default"/>
      </w:rPr>
    </w:lvl>
    <w:lvl w:ilvl="6" w:tplc="44420AB4" w:tentative="1">
      <w:start w:val="1"/>
      <w:numFmt w:val="bullet"/>
      <w:lvlText w:val="•"/>
      <w:lvlJc w:val="left"/>
      <w:pPr>
        <w:tabs>
          <w:tab w:val="num" w:pos="5040"/>
        </w:tabs>
        <w:ind w:left="5040" w:hanging="360"/>
      </w:pPr>
      <w:rPr>
        <w:rFonts w:ascii="Arial" w:hAnsi="Arial" w:hint="default"/>
      </w:rPr>
    </w:lvl>
    <w:lvl w:ilvl="7" w:tplc="E002644A" w:tentative="1">
      <w:start w:val="1"/>
      <w:numFmt w:val="bullet"/>
      <w:lvlText w:val="•"/>
      <w:lvlJc w:val="left"/>
      <w:pPr>
        <w:tabs>
          <w:tab w:val="num" w:pos="5760"/>
        </w:tabs>
        <w:ind w:left="5760" w:hanging="360"/>
      </w:pPr>
      <w:rPr>
        <w:rFonts w:ascii="Arial" w:hAnsi="Arial" w:hint="default"/>
      </w:rPr>
    </w:lvl>
    <w:lvl w:ilvl="8" w:tplc="F1A019B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58F0565"/>
    <w:multiLevelType w:val="hybridMultilevel"/>
    <w:tmpl w:val="375C2A84"/>
    <w:lvl w:ilvl="0" w:tplc="72D03980">
      <w:start w:val="1"/>
      <w:numFmt w:val="bullet"/>
      <w:lvlText w:val="•"/>
      <w:lvlJc w:val="left"/>
      <w:pPr>
        <w:tabs>
          <w:tab w:val="num" w:pos="720"/>
        </w:tabs>
        <w:ind w:left="720" w:hanging="360"/>
      </w:pPr>
      <w:rPr>
        <w:rFonts w:ascii="Arial" w:hAnsi="Arial" w:hint="default"/>
      </w:rPr>
    </w:lvl>
    <w:lvl w:ilvl="1" w:tplc="51408E30" w:tentative="1">
      <w:start w:val="1"/>
      <w:numFmt w:val="bullet"/>
      <w:lvlText w:val="•"/>
      <w:lvlJc w:val="left"/>
      <w:pPr>
        <w:tabs>
          <w:tab w:val="num" w:pos="1440"/>
        </w:tabs>
        <w:ind w:left="1440" w:hanging="360"/>
      </w:pPr>
      <w:rPr>
        <w:rFonts w:ascii="Arial" w:hAnsi="Arial" w:hint="default"/>
      </w:rPr>
    </w:lvl>
    <w:lvl w:ilvl="2" w:tplc="2A984E2C" w:tentative="1">
      <w:start w:val="1"/>
      <w:numFmt w:val="bullet"/>
      <w:lvlText w:val="•"/>
      <w:lvlJc w:val="left"/>
      <w:pPr>
        <w:tabs>
          <w:tab w:val="num" w:pos="2160"/>
        </w:tabs>
        <w:ind w:left="2160" w:hanging="360"/>
      </w:pPr>
      <w:rPr>
        <w:rFonts w:ascii="Arial" w:hAnsi="Arial" w:hint="default"/>
      </w:rPr>
    </w:lvl>
    <w:lvl w:ilvl="3" w:tplc="3E12B48A" w:tentative="1">
      <w:start w:val="1"/>
      <w:numFmt w:val="bullet"/>
      <w:lvlText w:val="•"/>
      <w:lvlJc w:val="left"/>
      <w:pPr>
        <w:tabs>
          <w:tab w:val="num" w:pos="2880"/>
        </w:tabs>
        <w:ind w:left="2880" w:hanging="360"/>
      </w:pPr>
      <w:rPr>
        <w:rFonts w:ascii="Arial" w:hAnsi="Arial" w:hint="default"/>
      </w:rPr>
    </w:lvl>
    <w:lvl w:ilvl="4" w:tplc="955445B8" w:tentative="1">
      <w:start w:val="1"/>
      <w:numFmt w:val="bullet"/>
      <w:lvlText w:val="•"/>
      <w:lvlJc w:val="left"/>
      <w:pPr>
        <w:tabs>
          <w:tab w:val="num" w:pos="3600"/>
        </w:tabs>
        <w:ind w:left="3600" w:hanging="360"/>
      </w:pPr>
      <w:rPr>
        <w:rFonts w:ascii="Arial" w:hAnsi="Arial" w:hint="default"/>
      </w:rPr>
    </w:lvl>
    <w:lvl w:ilvl="5" w:tplc="1DC6944A" w:tentative="1">
      <w:start w:val="1"/>
      <w:numFmt w:val="bullet"/>
      <w:lvlText w:val="•"/>
      <w:lvlJc w:val="left"/>
      <w:pPr>
        <w:tabs>
          <w:tab w:val="num" w:pos="4320"/>
        </w:tabs>
        <w:ind w:left="4320" w:hanging="360"/>
      </w:pPr>
      <w:rPr>
        <w:rFonts w:ascii="Arial" w:hAnsi="Arial" w:hint="default"/>
      </w:rPr>
    </w:lvl>
    <w:lvl w:ilvl="6" w:tplc="48182810" w:tentative="1">
      <w:start w:val="1"/>
      <w:numFmt w:val="bullet"/>
      <w:lvlText w:val="•"/>
      <w:lvlJc w:val="left"/>
      <w:pPr>
        <w:tabs>
          <w:tab w:val="num" w:pos="5040"/>
        </w:tabs>
        <w:ind w:left="5040" w:hanging="360"/>
      </w:pPr>
      <w:rPr>
        <w:rFonts w:ascii="Arial" w:hAnsi="Arial" w:hint="default"/>
      </w:rPr>
    </w:lvl>
    <w:lvl w:ilvl="7" w:tplc="33F6B1BC" w:tentative="1">
      <w:start w:val="1"/>
      <w:numFmt w:val="bullet"/>
      <w:lvlText w:val="•"/>
      <w:lvlJc w:val="left"/>
      <w:pPr>
        <w:tabs>
          <w:tab w:val="num" w:pos="5760"/>
        </w:tabs>
        <w:ind w:left="5760" w:hanging="360"/>
      </w:pPr>
      <w:rPr>
        <w:rFonts w:ascii="Arial" w:hAnsi="Arial" w:hint="default"/>
      </w:rPr>
    </w:lvl>
    <w:lvl w:ilvl="8" w:tplc="2402CE7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9F854AC"/>
    <w:multiLevelType w:val="hybridMultilevel"/>
    <w:tmpl w:val="2EA25C04"/>
    <w:lvl w:ilvl="0" w:tplc="86B8A440">
      <w:start w:val="1"/>
      <w:numFmt w:val="bullet"/>
      <w:lvlText w:val="•"/>
      <w:lvlJc w:val="left"/>
      <w:pPr>
        <w:tabs>
          <w:tab w:val="num" w:pos="1440"/>
        </w:tabs>
        <w:ind w:left="1440" w:hanging="360"/>
      </w:pPr>
      <w:rPr>
        <w:rFonts w:ascii="Arial" w:hAnsi="Arial" w:hint="default"/>
      </w:rPr>
    </w:lvl>
    <w:lvl w:ilvl="1" w:tplc="A7C00564">
      <w:start w:val="1"/>
      <w:numFmt w:val="bullet"/>
      <w:lvlText w:val="•"/>
      <w:lvlJc w:val="left"/>
      <w:pPr>
        <w:tabs>
          <w:tab w:val="num" w:pos="2160"/>
        </w:tabs>
        <w:ind w:left="2160" w:hanging="360"/>
      </w:pPr>
      <w:rPr>
        <w:rFonts w:ascii="Arial" w:hAnsi="Arial" w:hint="default"/>
      </w:rPr>
    </w:lvl>
    <w:lvl w:ilvl="2" w:tplc="23723254" w:tentative="1">
      <w:start w:val="1"/>
      <w:numFmt w:val="bullet"/>
      <w:lvlText w:val="•"/>
      <w:lvlJc w:val="left"/>
      <w:pPr>
        <w:tabs>
          <w:tab w:val="num" w:pos="2880"/>
        </w:tabs>
        <w:ind w:left="2880" w:hanging="360"/>
      </w:pPr>
      <w:rPr>
        <w:rFonts w:ascii="Arial" w:hAnsi="Arial" w:hint="default"/>
      </w:rPr>
    </w:lvl>
    <w:lvl w:ilvl="3" w:tplc="45E6EAFC" w:tentative="1">
      <w:start w:val="1"/>
      <w:numFmt w:val="bullet"/>
      <w:lvlText w:val="•"/>
      <w:lvlJc w:val="left"/>
      <w:pPr>
        <w:tabs>
          <w:tab w:val="num" w:pos="3600"/>
        </w:tabs>
        <w:ind w:left="3600" w:hanging="360"/>
      </w:pPr>
      <w:rPr>
        <w:rFonts w:ascii="Arial" w:hAnsi="Arial" w:hint="default"/>
      </w:rPr>
    </w:lvl>
    <w:lvl w:ilvl="4" w:tplc="58DEB372" w:tentative="1">
      <w:start w:val="1"/>
      <w:numFmt w:val="bullet"/>
      <w:lvlText w:val="•"/>
      <w:lvlJc w:val="left"/>
      <w:pPr>
        <w:tabs>
          <w:tab w:val="num" w:pos="4320"/>
        </w:tabs>
        <w:ind w:left="4320" w:hanging="360"/>
      </w:pPr>
      <w:rPr>
        <w:rFonts w:ascii="Arial" w:hAnsi="Arial" w:hint="default"/>
      </w:rPr>
    </w:lvl>
    <w:lvl w:ilvl="5" w:tplc="B8AA026E" w:tentative="1">
      <w:start w:val="1"/>
      <w:numFmt w:val="bullet"/>
      <w:lvlText w:val="•"/>
      <w:lvlJc w:val="left"/>
      <w:pPr>
        <w:tabs>
          <w:tab w:val="num" w:pos="5040"/>
        </w:tabs>
        <w:ind w:left="5040" w:hanging="360"/>
      </w:pPr>
      <w:rPr>
        <w:rFonts w:ascii="Arial" w:hAnsi="Arial" w:hint="default"/>
      </w:rPr>
    </w:lvl>
    <w:lvl w:ilvl="6" w:tplc="8648F1F4" w:tentative="1">
      <w:start w:val="1"/>
      <w:numFmt w:val="bullet"/>
      <w:lvlText w:val="•"/>
      <w:lvlJc w:val="left"/>
      <w:pPr>
        <w:tabs>
          <w:tab w:val="num" w:pos="5760"/>
        </w:tabs>
        <w:ind w:left="5760" w:hanging="360"/>
      </w:pPr>
      <w:rPr>
        <w:rFonts w:ascii="Arial" w:hAnsi="Arial" w:hint="default"/>
      </w:rPr>
    </w:lvl>
    <w:lvl w:ilvl="7" w:tplc="B5867BAC" w:tentative="1">
      <w:start w:val="1"/>
      <w:numFmt w:val="bullet"/>
      <w:lvlText w:val="•"/>
      <w:lvlJc w:val="left"/>
      <w:pPr>
        <w:tabs>
          <w:tab w:val="num" w:pos="6480"/>
        </w:tabs>
        <w:ind w:left="6480" w:hanging="360"/>
      </w:pPr>
      <w:rPr>
        <w:rFonts w:ascii="Arial" w:hAnsi="Arial" w:hint="default"/>
      </w:rPr>
    </w:lvl>
    <w:lvl w:ilvl="8" w:tplc="E8162D96" w:tentative="1">
      <w:start w:val="1"/>
      <w:numFmt w:val="bullet"/>
      <w:lvlText w:val="•"/>
      <w:lvlJc w:val="left"/>
      <w:pPr>
        <w:tabs>
          <w:tab w:val="num" w:pos="7200"/>
        </w:tabs>
        <w:ind w:left="7200" w:hanging="360"/>
      </w:pPr>
      <w:rPr>
        <w:rFonts w:ascii="Arial" w:hAnsi="Arial" w:hint="default"/>
      </w:rPr>
    </w:lvl>
  </w:abstractNum>
  <w:abstractNum w:abstractNumId="8" w15:restartNumberingAfterBreak="0">
    <w:nsid w:val="5C615009"/>
    <w:multiLevelType w:val="hybridMultilevel"/>
    <w:tmpl w:val="4BBA94D0"/>
    <w:lvl w:ilvl="0" w:tplc="6C7C3508">
      <w:start w:val="1"/>
      <w:numFmt w:val="bullet"/>
      <w:lvlText w:val="•"/>
      <w:lvlJc w:val="left"/>
      <w:pPr>
        <w:tabs>
          <w:tab w:val="num" w:pos="360"/>
        </w:tabs>
        <w:ind w:left="360" w:hanging="360"/>
      </w:pPr>
      <w:rPr>
        <w:rFonts w:ascii="Arial" w:hAnsi="Arial" w:hint="default"/>
      </w:rPr>
    </w:lvl>
    <w:lvl w:ilvl="1" w:tplc="FB2C849A" w:tentative="1">
      <w:start w:val="1"/>
      <w:numFmt w:val="bullet"/>
      <w:lvlText w:val="•"/>
      <w:lvlJc w:val="left"/>
      <w:pPr>
        <w:tabs>
          <w:tab w:val="num" w:pos="1080"/>
        </w:tabs>
        <w:ind w:left="1080" w:hanging="360"/>
      </w:pPr>
      <w:rPr>
        <w:rFonts w:ascii="Arial" w:hAnsi="Arial" w:hint="default"/>
      </w:rPr>
    </w:lvl>
    <w:lvl w:ilvl="2" w:tplc="6A1404B0" w:tentative="1">
      <w:start w:val="1"/>
      <w:numFmt w:val="bullet"/>
      <w:lvlText w:val="•"/>
      <w:lvlJc w:val="left"/>
      <w:pPr>
        <w:tabs>
          <w:tab w:val="num" w:pos="1800"/>
        </w:tabs>
        <w:ind w:left="1800" w:hanging="360"/>
      </w:pPr>
      <w:rPr>
        <w:rFonts w:ascii="Arial" w:hAnsi="Arial" w:hint="default"/>
      </w:rPr>
    </w:lvl>
    <w:lvl w:ilvl="3" w:tplc="169CD090" w:tentative="1">
      <w:start w:val="1"/>
      <w:numFmt w:val="bullet"/>
      <w:lvlText w:val="•"/>
      <w:lvlJc w:val="left"/>
      <w:pPr>
        <w:tabs>
          <w:tab w:val="num" w:pos="2520"/>
        </w:tabs>
        <w:ind w:left="2520" w:hanging="360"/>
      </w:pPr>
      <w:rPr>
        <w:rFonts w:ascii="Arial" w:hAnsi="Arial" w:hint="default"/>
      </w:rPr>
    </w:lvl>
    <w:lvl w:ilvl="4" w:tplc="9ECA545A" w:tentative="1">
      <w:start w:val="1"/>
      <w:numFmt w:val="bullet"/>
      <w:lvlText w:val="•"/>
      <w:lvlJc w:val="left"/>
      <w:pPr>
        <w:tabs>
          <w:tab w:val="num" w:pos="3240"/>
        </w:tabs>
        <w:ind w:left="3240" w:hanging="360"/>
      </w:pPr>
      <w:rPr>
        <w:rFonts w:ascii="Arial" w:hAnsi="Arial" w:hint="default"/>
      </w:rPr>
    </w:lvl>
    <w:lvl w:ilvl="5" w:tplc="7A904504" w:tentative="1">
      <w:start w:val="1"/>
      <w:numFmt w:val="bullet"/>
      <w:lvlText w:val="•"/>
      <w:lvlJc w:val="left"/>
      <w:pPr>
        <w:tabs>
          <w:tab w:val="num" w:pos="3960"/>
        </w:tabs>
        <w:ind w:left="3960" w:hanging="360"/>
      </w:pPr>
      <w:rPr>
        <w:rFonts w:ascii="Arial" w:hAnsi="Arial" w:hint="default"/>
      </w:rPr>
    </w:lvl>
    <w:lvl w:ilvl="6" w:tplc="1D3E4328" w:tentative="1">
      <w:start w:val="1"/>
      <w:numFmt w:val="bullet"/>
      <w:lvlText w:val="•"/>
      <w:lvlJc w:val="left"/>
      <w:pPr>
        <w:tabs>
          <w:tab w:val="num" w:pos="4680"/>
        </w:tabs>
        <w:ind w:left="4680" w:hanging="360"/>
      </w:pPr>
      <w:rPr>
        <w:rFonts w:ascii="Arial" w:hAnsi="Arial" w:hint="default"/>
      </w:rPr>
    </w:lvl>
    <w:lvl w:ilvl="7" w:tplc="D1983B9A" w:tentative="1">
      <w:start w:val="1"/>
      <w:numFmt w:val="bullet"/>
      <w:lvlText w:val="•"/>
      <w:lvlJc w:val="left"/>
      <w:pPr>
        <w:tabs>
          <w:tab w:val="num" w:pos="5400"/>
        </w:tabs>
        <w:ind w:left="5400" w:hanging="360"/>
      </w:pPr>
      <w:rPr>
        <w:rFonts w:ascii="Arial" w:hAnsi="Arial" w:hint="default"/>
      </w:rPr>
    </w:lvl>
    <w:lvl w:ilvl="8" w:tplc="D5862F7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7B095D29"/>
    <w:multiLevelType w:val="hybridMultilevel"/>
    <w:tmpl w:val="58F2B17C"/>
    <w:lvl w:ilvl="0" w:tplc="52469F9E">
      <w:start w:val="1"/>
      <w:numFmt w:val="bullet"/>
      <w:lvlText w:val="•"/>
      <w:lvlJc w:val="left"/>
      <w:pPr>
        <w:tabs>
          <w:tab w:val="num" w:pos="360"/>
        </w:tabs>
        <w:ind w:left="360" w:hanging="360"/>
      </w:pPr>
      <w:rPr>
        <w:rFonts w:ascii="Arial" w:hAnsi="Arial" w:hint="default"/>
      </w:rPr>
    </w:lvl>
    <w:lvl w:ilvl="1" w:tplc="DB7E2F48" w:tentative="1">
      <w:start w:val="1"/>
      <w:numFmt w:val="bullet"/>
      <w:lvlText w:val="•"/>
      <w:lvlJc w:val="left"/>
      <w:pPr>
        <w:tabs>
          <w:tab w:val="num" w:pos="1080"/>
        </w:tabs>
        <w:ind w:left="1080" w:hanging="360"/>
      </w:pPr>
      <w:rPr>
        <w:rFonts w:ascii="Arial" w:hAnsi="Arial" w:hint="default"/>
      </w:rPr>
    </w:lvl>
    <w:lvl w:ilvl="2" w:tplc="6908AF0A" w:tentative="1">
      <w:start w:val="1"/>
      <w:numFmt w:val="bullet"/>
      <w:lvlText w:val="•"/>
      <w:lvlJc w:val="left"/>
      <w:pPr>
        <w:tabs>
          <w:tab w:val="num" w:pos="1800"/>
        </w:tabs>
        <w:ind w:left="1800" w:hanging="360"/>
      </w:pPr>
      <w:rPr>
        <w:rFonts w:ascii="Arial" w:hAnsi="Arial" w:hint="default"/>
      </w:rPr>
    </w:lvl>
    <w:lvl w:ilvl="3" w:tplc="C8A03FFE" w:tentative="1">
      <w:start w:val="1"/>
      <w:numFmt w:val="bullet"/>
      <w:lvlText w:val="•"/>
      <w:lvlJc w:val="left"/>
      <w:pPr>
        <w:tabs>
          <w:tab w:val="num" w:pos="2520"/>
        </w:tabs>
        <w:ind w:left="2520" w:hanging="360"/>
      </w:pPr>
      <w:rPr>
        <w:rFonts w:ascii="Arial" w:hAnsi="Arial" w:hint="default"/>
      </w:rPr>
    </w:lvl>
    <w:lvl w:ilvl="4" w:tplc="74F44080" w:tentative="1">
      <w:start w:val="1"/>
      <w:numFmt w:val="bullet"/>
      <w:lvlText w:val="•"/>
      <w:lvlJc w:val="left"/>
      <w:pPr>
        <w:tabs>
          <w:tab w:val="num" w:pos="3240"/>
        </w:tabs>
        <w:ind w:left="3240" w:hanging="360"/>
      </w:pPr>
      <w:rPr>
        <w:rFonts w:ascii="Arial" w:hAnsi="Arial" w:hint="default"/>
      </w:rPr>
    </w:lvl>
    <w:lvl w:ilvl="5" w:tplc="C3AAE9B2" w:tentative="1">
      <w:start w:val="1"/>
      <w:numFmt w:val="bullet"/>
      <w:lvlText w:val="•"/>
      <w:lvlJc w:val="left"/>
      <w:pPr>
        <w:tabs>
          <w:tab w:val="num" w:pos="3960"/>
        </w:tabs>
        <w:ind w:left="3960" w:hanging="360"/>
      </w:pPr>
      <w:rPr>
        <w:rFonts w:ascii="Arial" w:hAnsi="Arial" w:hint="default"/>
      </w:rPr>
    </w:lvl>
    <w:lvl w:ilvl="6" w:tplc="0122E072" w:tentative="1">
      <w:start w:val="1"/>
      <w:numFmt w:val="bullet"/>
      <w:lvlText w:val="•"/>
      <w:lvlJc w:val="left"/>
      <w:pPr>
        <w:tabs>
          <w:tab w:val="num" w:pos="4680"/>
        </w:tabs>
        <w:ind w:left="4680" w:hanging="360"/>
      </w:pPr>
      <w:rPr>
        <w:rFonts w:ascii="Arial" w:hAnsi="Arial" w:hint="default"/>
      </w:rPr>
    </w:lvl>
    <w:lvl w:ilvl="7" w:tplc="25046356" w:tentative="1">
      <w:start w:val="1"/>
      <w:numFmt w:val="bullet"/>
      <w:lvlText w:val="•"/>
      <w:lvlJc w:val="left"/>
      <w:pPr>
        <w:tabs>
          <w:tab w:val="num" w:pos="5400"/>
        </w:tabs>
        <w:ind w:left="5400" w:hanging="360"/>
      </w:pPr>
      <w:rPr>
        <w:rFonts w:ascii="Arial" w:hAnsi="Arial" w:hint="default"/>
      </w:rPr>
    </w:lvl>
    <w:lvl w:ilvl="8" w:tplc="4F5A9116" w:tentative="1">
      <w:start w:val="1"/>
      <w:numFmt w:val="bullet"/>
      <w:lvlText w:val="•"/>
      <w:lvlJc w:val="left"/>
      <w:pPr>
        <w:tabs>
          <w:tab w:val="num" w:pos="6120"/>
        </w:tabs>
        <w:ind w:left="6120" w:hanging="360"/>
      </w:pPr>
      <w:rPr>
        <w:rFonts w:ascii="Arial" w:hAnsi="Arial" w:hint="default"/>
      </w:rPr>
    </w:lvl>
  </w:abstractNum>
  <w:num w:numId="1">
    <w:abstractNumId w:val="3"/>
  </w:num>
  <w:num w:numId="2">
    <w:abstractNumId w:val="4"/>
  </w:num>
  <w:num w:numId="3">
    <w:abstractNumId w:val="5"/>
  </w:num>
  <w:num w:numId="4">
    <w:abstractNumId w:val="2"/>
  </w:num>
  <w:num w:numId="5">
    <w:abstractNumId w:val="7"/>
  </w:num>
  <w:num w:numId="6">
    <w:abstractNumId w:val="1"/>
  </w:num>
  <w:num w:numId="7">
    <w:abstractNumId w:val="6"/>
  </w:num>
  <w:num w:numId="8">
    <w:abstractNumId w:val="9"/>
  </w:num>
  <w:num w:numId="9">
    <w:abstractNumId w:val="8"/>
  </w:num>
  <w:num w:numId="1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0FADR9rrQtAAAA"/>
  </w:docVars>
  <w:rsids>
    <w:rsidRoot w:val="00A97632"/>
    <w:rsid w:val="00002C2E"/>
    <w:rsid w:val="00003551"/>
    <w:rsid w:val="00003FA1"/>
    <w:rsid w:val="00005085"/>
    <w:rsid w:val="000055CF"/>
    <w:rsid w:val="0000593A"/>
    <w:rsid w:val="00007E28"/>
    <w:rsid w:val="0001003F"/>
    <w:rsid w:val="00010FF4"/>
    <w:rsid w:val="0001190A"/>
    <w:rsid w:val="000120FB"/>
    <w:rsid w:val="00012BB5"/>
    <w:rsid w:val="0001725B"/>
    <w:rsid w:val="00023F80"/>
    <w:rsid w:val="00025042"/>
    <w:rsid w:val="00026B8E"/>
    <w:rsid w:val="00026E7D"/>
    <w:rsid w:val="0002721D"/>
    <w:rsid w:val="000306D9"/>
    <w:rsid w:val="00031953"/>
    <w:rsid w:val="00034631"/>
    <w:rsid w:val="00036351"/>
    <w:rsid w:val="00040596"/>
    <w:rsid w:val="0004089C"/>
    <w:rsid w:val="000408D4"/>
    <w:rsid w:val="00042E0D"/>
    <w:rsid w:val="0004353D"/>
    <w:rsid w:val="0004572A"/>
    <w:rsid w:val="00050EF2"/>
    <w:rsid w:val="000510D3"/>
    <w:rsid w:val="00052B88"/>
    <w:rsid w:val="00052BB2"/>
    <w:rsid w:val="00060A8C"/>
    <w:rsid w:val="00064E8B"/>
    <w:rsid w:val="00065F65"/>
    <w:rsid w:val="0006717F"/>
    <w:rsid w:val="000741BA"/>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1BB1"/>
    <w:rsid w:val="000C2162"/>
    <w:rsid w:val="000C5BC4"/>
    <w:rsid w:val="000C65C3"/>
    <w:rsid w:val="000D176E"/>
    <w:rsid w:val="000D17AD"/>
    <w:rsid w:val="000D483E"/>
    <w:rsid w:val="000D5BA1"/>
    <w:rsid w:val="000D789B"/>
    <w:rsid w:val="000E165E"/>
    <w:rsid w:val="000E2ACB"/>
    <w:rsid w:val="000E58F1"/>
    <w:rsid w:val="000F01F7"/>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4D0E"/>
    <w:rsid w:val="001856F7"/>
    <w:rsid w:val="00186467"/>
    <w:rsid w:val="001867F9"/>
    <w:rsid w:val="00193D4D"/>
    <w:rsid w:val="00197E86"/>
    <w:rsid w:val="001A0C37"/>
    <w:rsid w:val="001A29E6"/>
    <w:rsid w:val="001A50B5"/>
    <w:rsid w:val="001B10BF"/>
    <w:rsid w:val="001B5BA7"/>
    <w:rsid w:val="001B68CB"/>
    <w:rsid w:val="001B6A13"/>
    <w:rsid w:val="001B6D4A"/>
    <w:rsid w:val="001C0C32"/>
    <w:rsid w:val="001C0E01"/>
    <w:rsid w:val="001C17E2"/>
    <w:rsid w:val="001C35DE"/>
    <w:rsid w:val="001C3BF4"/>
    <w:rsid w:val="001C3FF1"/>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66E"/>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77C"/>
    <w:rsid w:val="00262962"/>
    <w:rsid w:val="002634DE"/>
    <w:rsid w:val="00263B3B"/>
    <w:rsid w:val="00270527"/>
    <w:rsid w:val="002727D2"/>
    <w:rsid w:val="002743A2"/>
    <w:rsid w:val="00274A79"/>
    <w:rsid w:val="00280AC3"/>
    <w:rsid w:val="002811E3"/>
    <w:rsid w:val="002813C7"/>
    <w:rsid w:val="00281636"/>
    <w:rsid w:val="00285A9B"/>
    <w:rsid w:val="00285B96"/>
    <w:rsid w:val="0029074D"/>
    <w:rsid w:val="00290A0E"/>
    <w:rsid w:val="00291268"/>
    <w:rsid w:val="00296A23"/>
    <w:rsid w:val="002975CE"/>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E6E43"/>
    <w:rsid w:val="002E79A8"/>
    <w:rsid w:val="002F190E"/>
    <w:rsid w:val="002F3A03"/>
    <w:rsid w:val="002F6EBD"/>
    <w:rsid w:val="00302080"/>
    <w:rsid w:val="003020EB"/>
    <w:rsid w:val="00302DC3"/>
    <w:rsid w:val="00304088"/>
    <w:rsid w:val="0030497B"/>
    <w:rsid w:val="0031138C"/>
    <w:rsid w:val="003120AB"/>
    <w:rsid w:val="003160B9"/>
    <w:rsid w:val="003162C1"/>
    <w:rsid w:val="00320824"/>
    <w:rsid w:val="00320C0E"/>
    <w:rsid w:val="003212B7"/>
    <w:rsid w:val="00322A35"/>
    <w:rsid w:val="00322D5C"/>
    <w:rsid w:val="00323CC2"/>
    <w:rsid w:val="00324AAD"/>
    <w:rsid w:val="003265E9"/>
    <w:rsid w:val="00327873"/>
    <w:rsid w:val="00332E98"/>
    <w:rsid w:val="0033668D"/>
    <w:rsid w:val="00337433"/>
    <w:rsid w:val="00340597"/>
    <w:rsid w:val="00343BF7"/>
    <w:rsid w:val="00344313"/>
    <w:rsid w:val="00351F43"/>
    <w:rsid w:val="0035204F"/>
    <w:rsid w:val="00352364"/>
    <w:rsid w:val="003542EE"/>
    <w:rsid w:val="00357D7A"/>
    <w:rsid w:val="003606C4"/>
    <w:rsid w:val="00362772"/>
    <w:rsid w:val="00362996"/>
    <w:rsid w:val="0036310C"/>
    <w:rsid w:val="00363576"/>
    <w:rsid w:val="00365D90"/>
    <w:rsid w:val="003672B6"/>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0A57"/>
    <w:rsid w:val="003A28D7"/>
    <w:rsid w:val="003A2FF8"/>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2555"/>
    <w:rsid w:val="003E3422"/>
    <w:rsid w:val="003E5AE4"/>
    <w:rsid w:val="003E60EE"/>
    <w:rsid w:val="003E763C"/>
    <w:rsid w:val="003E7D3D"/>
    <w:rsid w:val="003F1E7C"/>
    <w:rsid w:val="003F3280"/>
    <w:rsid w:val="003F556F"/>
    <w:rsid w:val="003F5CAC"/>
    <w:rsid w:val="003F6276"/>
    <w:rsid w:val="003F7965"/>
    <w:rsid w:val="00401787"/>
    <w:rsid w:val="004034FC"/>
    <w:rsid w:val="00403CC5"/>
    <w:rsid w:val="00403CF5"/>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510E"/>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5DAB"/>
    <w:rsid w:val="00486306"/>
    <w:rsid w:val="004925C9"/>
    <w:rsid w:val="004A0884"/>
    <w:rsid w:val="004A0BE0"/>
    <w:rsid w:val="004A21F7"/>
    <w:rsid w:val="004A2ECF"/>
    <w:rsid w:val="004A30D0"/>
    <w:rsid w:val="004A3D57"/>
    <w:rsid w:val="004A6988"/>
    <w:rsid w:val="004A69E2"/>
    <w:rsid w:val="004A7952"/>
    <w:rsid w:val="004A7E3D"/>
    <w:rsid w:val="004B0A87"/>
    <w:rsid w:val="004B18C3"/>
    <w:rsid w:val="004B1F49"/>
    <w:rsid w:val="004B430B"/>
    <w:rsid w:val="004B43BB"/>
    <w:rsid w:val="004B4C30"/>
    <w:rsid w:val="004B5079"/>
    <w:rsid w:val="004B5656"/>
    <w:rsid w:val="004B5B37"/>
    <w:rsid w:val="004B5C55"/>
    <w:rsid w:val="004B64FB"/>
    <w:rsid w:val="004B7C9C"/>
    <w:rsid w:val="004B7FD0"/>
    <w:rsid w:val="004C0011"/>
    <w:rsid w:val="004C1242"/>
    <w:rsid w:val="004C3A9F"/>
    <w:rsid w:val="004C48E6"/>
    <w:rsid w:val="004C5BF6"/>
    <w:rsid w:val="004C6889"/>
    <w:rsid w:val="004C7155"/>
    <w:rsid w:val="004D12B7"/>
    <w:rsid w:val="004D1754"/>
    <w:rsid w:val="004D2462"/>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5574"/>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3A1A"/>
    <w:rsid w:val="005B445D"/>
    <w:rsid w:val="005B4C0B"/>
    <w:rsid w:val="005B562D"/>
    <w:rsid w:val="005C25F2"/>
    <w:rsid w:val="005C2958"/>
    <w:rsid w:val="005C3164"/>
    <w:rsid w:val="005C37CE"/>
    <w:rsid w:val="005C399E"/>
    <w:rsid w:val="005C45D8"/>
    <w:rsid w:val="005C6A71"/>
    <w:rsid w:val="005D0607"/>
    <w:rsid w:val="005D06AE"/>
    <w:rsid w:val="005D0870"/>
    <w:rsid w:val="005D2BD5"/>
    <w:rsid w:val="005D3B12"/>
    <w:rsid w:val="005D4052"/>
    <w:rsid w:val="005D541F"/>
    <w:rsid w:val="005D5671"/>
    <w:rsid w:val="005D6410"/>
    <w:rsid w:val="005D777D"/>
    <w:rsid w:val="005E0812"/>
    <w:rsid w:val="005E0830"/>
    <w:rsid w:val="005E27BF"/>
    <w:rsid w:val="005E2FCC"/>
    <w:rsid w:val="005E53D1"/>
    <w:rsid w:val="005E5A15"/>
    <w:rsid w:val="005E5E46"/>
    <w:rsid w:val="005E6C20"/>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624"/>
    <w:rsid w:val="00655EE1"/>
    <w:rsid w:val="00657BFC"/>
    <w:rsid w:val="0066102D"/>
    <w:rsid w:val="00661092"/>
    <w:rsid w:val="00661970"/>
    <w:rsid w:val="00662AAD"/>
    <w:rsid w:val="0066431B"/>
    <w:rsid w:val="00672849"/>
    <w:rsid w:val="006729F8"/>
    <w:rsid w:val="00673BAD"/>
    <w:rsid w:val="00676DB4"/>
    <w:rsid w:val="0068187A"/>
    <w:rsid w:val="006837DE"/>
    <w:rsid w:val="00683964"/>
    <w:rsid w:val="00685A28"/>
    <w:rsid w:val="00686979"/>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791"/>
    <w:rsid w:val="006B0AEB"/>
    <w:rsid w:val="006B140B"/>
    <w:rsid w:val="006B2B41"/>
    <w:rsid w:val="006B51C7"/>
    <w:rsid w:val="006B53D3"/>
    <w:rsid w:val="006B5947"/>
    <w:rsid w:val="006B5FD6"/>
    <w:rsid w:val="006B7383"/>
    <w:rsid w:val="006C02D4"/>
    <w:rsid w:val="006C119E"/>
    <w:rsid w:val="006C18C5"/>
    <w:rsid w:val="006C1CE0"/>
    <w:rsid w:val="006C7A56"/>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78E3"/>
    <w:rsid w:val="007041B9"/>
    <w:rsid w:val="0070650C"/>
    <w:rsid w:val="00710A0D"/>
    <w:rsid w:val="00715186"/>
    <w:rsid w:val="00715FA2"/>
    <w:rsid w:val="00716F9D"/>
    <w:rsid w:val="00717036"/>
    <w:rsid w:val="00721CFC"/>
    <w:rsid w:val="00721FA7"/>
    <w:rsid w:val="00722AD2"/>
    <w:rsid w:val="00722D16"/>
    <w:rsid w:val="0072450F"/>
    <w:rsid w:val="00725CD3"/>
    <w:rsid w:val="00726431"/>
    <w:rsid w:val="0072745B"/>
    <w:rsid w:val="00730399"/>
    <w:rsid w:val="00731322"/>
    <w:rsid w:val="007325F5"/>
    <w:rsid w:val="00732A84"/>
    <w:rsid w:val="00735BF4"/>
    <w:rsid w:val="00736A9C"/>
    <w:rsid w:val="00737DF7"/>
    <w:rsid w:val="00741E7F"/>
    <w:rsid w:val="0074215B"/>
    <w:rsid w:val="00742B5D"/>
    <w:rsid w:val="00750DE4"/>
    <w:rsid w:val="00751CDE"/>
    <w:rsid w:val="007574DD"/>
    <w:rsid w:val="00757602"/>
    <w:rsid w:val="00761F8D"/>
    <w:rsid w:val="007625C5"/>
    <w:rsid w:val="00763A72"/>
    <w:rsid w:val="007725A6"/>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3A67"/>
    <w:rsid w:val="007B6D2F"/>
    <w:rsid w:val="007B6DCC"/>
    <w:rsid w:val="007B6FF0"/>
    <w:rsid w:val="007B7919"/>
    <w:rsid w:val="007B7AEC"/>
    <w:rsid w:val="007B7C56"/>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7F7E34"/>
    <w:rsid w:val="0080442D"/>
    <w:rsid w:val="00804435"/>
    <w:rsid w:val="00811686"/>
    <w:rsid w:val="0081232A"/>
    <w:rsid w:val="00812B16"/>
    <w:rsid w:val="00813530"/>
    <w:rsid w:val="00814123"/>
    <w:rsid w:val="0081453F"/>
    <w:rsid w:val="00815A8E"/>
    <w:rsid w:val="00821456"/>
    <w:rsid w:val="008226ED"/>
    <w:rsid w:val="00823BF3"/>
    <w:rsid w:val="00823C60"/>
    <w:rsid w:val="00823FE0"/>
    <w:rsid w:val="008269B0"/>
    <w:rsid w:val="00827889"/>
    <w:rsid w:val="00830069"/>
    <w:rsid w:val="0083046E"/>
    <w:rsid w:val="00831006"/>
    <w:rsid w:val="008311C4"/>
    <w:rsid w:val="00832F2D"/>
    <w:rsid w:val="008343E8"/>
    <w:rsid w:val="00835253"/>
    <w:rsid w:val="00835DD8"/>
    <w:rsid w:val="00835EC6"/>
    <w:rsid w:val="00842F60"/>
    <w:rsid w:val="00843768"/>
    <w:rsid w:val="00847FF1"/>
    <w:rsid w:val="00850E38"/>
    <w:rsid w:val="00851833"/>
    <w:rsid w:val="0085416E"/>
    <w:rsid w:val="008552DE"/>
    <w:rsid w:val="0085676C"/>
    <w:rsid w:val="008641A2"/>
    <w:rsid w:val="0086513F"/>
    <w:rsid w:val="00866F14"/>
    <w:rsid w:val="0086796B"/>
    <w:rsid w:val="008723EC"/>
    <w:rsid w:val="00877758"/>
    <w:rsid w:val="00880199"/>
    <w:rsid w:val="00886598"/>
    <w:rsid w:val="008865D5"/>
    <w:rsid w:val="00886971"/>
    <w:rsid w:val="00887118"/>
    <w:rsid w:val="008872EC"/>
    <w:rsid w:val="0089209D"/>
    <w:rsid w:val="008939B4"/>
    <w:rsid w:val="00893E3B"/>
    <w:rsid w:val="0089434D"/>
    <w:rsid w:val="008A3455"/>
    <w:rsid w:val="008A3554"/>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E499C"/>
    <w:rsid w:val="008F050D"/>
    <w:rsid w:val="008F26B3"/>
    <w:rsid w:val="008F2A3D"/>
    <w:rsid w:val="008F38D5"/>
    <w:rsid w:val="008F44FC"/>
    <w:rsid w:val="008F591B"/>
    <w:rsid w:val="008F6FDB"/>
    <w:rsid w:val="00901B57"/>
    <w:rsid w:val="00903685"/>
    <w:rsid w:val="009057C5"/>
    <w:rsid w:val="0090603A"/>
    <w:rsid w:val="0090608F"/>
    <w:rsid w:val="00907798"/>
    <w:rsid w:val="009103BF"/>
    <w:rsid w:val="0091206C"/>
    <w:rsid w:val="009124D9"/>
    <w:rsid w:val="00915875"/>
    <w:rsid w:val="00915FDE"/>
    <w:rsid w:val="00916727"/>
    <w:rsid w:val="00917431"/>
    <w:rsid w:val="0091759D"/>
    <w:rsid w:val="00921212"/>
    <w:rsid w:val="009219C3"/>
    <w:rsid w:val="00923320"/>
    <w:rsid w:val="00923575"/>
    <w:rsid w:val="00923BA9"/>
    <w:rsid w:val="009255B9"/>
    <w:rsid w:val="00925B24"/>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06CD"/>
    <w:rsid w:val="00951C88"/>
    <w:rsid w:val="009538BB"/>
    <w:rsid w:val="00954780"/>
    <w:rsid w:val="00954984"/>
    <w:rsid w:val="009556D9"/>
    <w:rsid w:val="00955E2E"/>
    <w:rsid w:val="0095654B"/>
    <w:rsid w:val="00960DAE"/>
    <w:rsid w:val="0096125C"/>
    <w:rsid w:val="009629D7"/>
    <w:rsid w:val="00970618"/>
    <w:rsid w:val="0097074C"/>
    <w:rsid w:val="009710D8"/>
    <w:rsid w:val="0097148B"/>
    <w:rsid w:val="00971813"/>
    <w:rsid w:val="00974565"/>
    <w:rsid w:val="0097681C"/>
    <w:rsid w:val="009771B5"/>
    <w:rsid w:val="009818B6"/>
    <w:rsid w:val="009818CE"/>
    <w:rsid w:val="009824D7"/>
    <w:rsid w:val="00982B45"/>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863"/>
    <w:rsid w:val="009A4B93"/>
    <w:rsid w:val="009A7976"/>
    <w:rsid w:val="009B41BE"/>
    <w:rsid w:val="009B493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9F7B9E"/>
    <w:rsid w:val="00A00043"/>
    <w:rsid w:val="00A00F60"/>
    <w:rsid w:val="00A02255"/>
    <w:rsid w:val="00A02E38"/>
    <w:rsid w:val="00A03EFF"/>
    <w:rsid w:val="00A043B1"/>
    <w:rsid w:val="00A05A5F"/>
    <w:rsid w:val="00A0727B"/>
    <w:rsid w:val="00A102B0"/>
    <w:rsid w:val="00A105B6"/>
    <w:rsid w:val="00A10C27"/>
    <w:rsid w:val="00A150A1"/>
    <w:rsid w:val="00A15DA2"/>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37883"/>
    <w:rsid w:val="00A421A6"/>
    <w:rsid w:val="00A437DC"/>
    <w:rsid w:val="00A43E84"/>
    <w:rsid w:val="00A456B7"/>
    <w:rsid w:val="00A46731"/>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4AE8"/>
    <w:rsid w:val="00A96748"/>
    <w:rsid w:val="00A97632"/>
    <w:rsid w:val="00A97C7E"/>
    <w:rsid w:val="00AA0974"/>
    <w:rsid w:val="00AA2F6E"/>
    <w:rsid w:val="00AA4C94"/>
    <w:rsid w:val="00AA5CAD"/>
    <w:rsid w:val="00AB166C"/>
    <w:rsid w:val="00AB2E34"/>
    <w:rsid w:val="00AB3B27"/>
    <w:rsid w:val="00AC00AF"/>
    <w:rsid w:val="00AC0C14"/>
    <w:rsid w:val="00AC0DA2"/>
    <w:rsid w:val="00AC1A77"/>
    <w:rsid w:val="00AC40DB"/>
    <w:rsid w:val="00AD03CF"/>
    <w:rsid w:val="00AD0D2A"/>
    <w:rsid w:val="00AD3224"/>
    <w:rsid w:val="00AD3E84"/>
    <w:rsid w:val="00AD42A9"/>
    <w:rsid w:val="00AD46A7"/>
    <w:rsid w:val="00AD5719"/>
    <w:rsid w:val="00AD64FF"/>
    <w:rsid w:val="00AD65D5"/>
    <w:rsid w:val="00AE0C4A"/>
    <w:rsid w:val="00AE16BB"/>
    <w:rsid w:val="00AE1AD5"/>
    <w:rsid w:val="00AE4D35"/>
    <w:rsid w:val="00AE58A7"/>
    <w:rsid w:val="00AE7A77"/>
    <w:rsid w:val="00AF2A57"/>
    <w:rsid w:val="00AF3528"/>
    <w:rsid w:val="00AF6002"/>
    <w:rsid w:val="00AF6A8D"/>
    <w:rsid w:val="00AF7589"/>
    <w:rsid w:val="00B0196E"/>
    <w:rsid w:val="00B027F1"/>
    <w:rsid w:val="00B03C2F"/>
    <w:rsid w:val="00B06406"/>
    <w:rsid w:val="00B06D43"/>
    <w:rsid w:val="00B075D9"/>
    <w:rsid w:val="00B109DA"/>
    <w:rsid w:val="00B11ED6"/>
    <w:rsid w:val="00B13BE1"/>
    <w:rsid w:val="00B14427"/>
    <w:rsid w:val="00B16072"/>
    <w:rsid w:val="00B20285"/>
    <w:rsid w:val="00B21FD6"/>
    <w:rsid w:val="00B2256C"/>
    <w:rsid w:val="00B23C3E"/>
    <w:rsid w:val="00B2435B"/>
    <w:rsid w:val="00B27B28"/>
    <w:rsid w:val="00B32CA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C764B"/>
    <w:rsid w:val="00BD2064"/>
    <w:rsid w:val="00BD22B9"/>
    <w:rsid w:val="00BD2E45"/>
    <w:rsid w:val="00BD3E44"/>
    <w:rsid w:val="00BD54F2"/>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2D18"/>
    <w:rsid w:val="00C44F26"/>
    <w:rsid w:val="00C45FB1"/>
    <w:rsid w:val="00C46431"/>
    <w:rsid w:val="00C5077E"/>
    <w:rsid w:val="00C51984"/>
    <w:rsid w:val="00C5237C"/>
    <w:rsid w:val="00C54479"/>
    <w:rsid w:val="00C55B05"/>
    <w:rsid w:val="00C56F57"/>
    <w:rsid w:val="00C57E77"/>
    <w:rsid w:val="00C60426"/>
    <w:rsid w:val="00C657A2"/>
    <w:rsid w:val="00C70566"/>
    <w:rsid w:val="00C70655"/>
    <w:rsid w:val="00C71779"/>
    <w:rsid w:val="00C717BC"/>
    <w:rsid w:val="00C7368D"/>
    <w:rsid w:val="00C73C14"/>
    <w:rsid w:val="00C74832"/>
    <w:rsid w:val="00C752F2"/>
    <w:rsid w:val="00C7703E"/>
    <w:rsid w:val="00C81735"/>
    <w:rsid w:val="00C81AC6"/>
    <w:rsid w:val="00C81B5E"/>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1E6"/>
    <w:rsid w:val="00C9754E"/>
    <w:rsid w:val="00C97701"/>
    <w:rsid w:val="00C97E63"/>
    <w:rsid w:val="00CA147D"/>
    <w:rsid w:val="00CA4074"/>
    <w:rsid w:val="00CA5A1A"/>
    <w:rsid w:val="00CA6401"/>
    <w:rsid w:val="00CA747F"/>
    <w:rsid w:val="00CB09BD"/>
    <w:rsid w:val="00CB4AEA"/>
    <w:rsid w:val="00CB5DCD"/>
    <w:rsid w:val="00CB6CAD"/>
    <w:rsid w:val="00CB7FBE"/>
    <w:rsid w:val="00CC0876"/>
    <w:rsid w:val="00CC20F5"/>
    <w:rsid w:val="00CC3751"/>
    <w:rsid w:val="00CC3A20"/>
    <w:rsid w:val="00CC51B9"/>
    <w:rsid w:val="00CC53BD"/>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16959"/>
    <w:rsid w:val="00D20BA2"/>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0E88"/>
    <w:rsid w:val="00D623F4"/>
    <w:rsid w:val="00D626D9"/>
    <w:rsid w:val="00D64533"/>
    <w:rsid w:val="00D65078"/>
    <w:rsid w:val="00D66281"/>
    <w:rsid w:val="00D6699D"/>
    <w:rsid w:val="00D671B0"/>
    <w:rsid w:val="00D70275"/>
    <w:rsid w:val="00D71B94"/>
    <w:rsid w:val="00D77931"/>
    <w:rsid w:val="00D801A3"/>
    <w:rsid w:val="00D84BD3"/>
    <w:rsid w:val="00D85383"/>
    <w:rsid w:val="00D874BC"/>
    <w:rsid w:val="00D92CE9"/>
    <w:rsid w:val="00D93C26"/>
    <w:rsid w:val="00D94757"/>
    <w:rsid w:val="00D94831"/>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689"/>
    <w:rsid w:val="00DD0810"/>
    <w:rsid w:val="00DD0EB3"/>
    <w:rsid w:val="00DD20F8"/>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2B4A"/>
    <w:rsid w:val="00E13AB5"/>
    <w:rsid w:val="00E1484F"/>
    <w:rsid w:val="00E15C81"/>
    <w:rsid w:val="00E20BDE"/>
    <w:rsid w:val="00E21639"/>
    <w:rsid w:val="00E22F63"/>
    <w:rsid w:val="00E23C41"/>
    <w:rsid w:val="00E242FB"/>
    <w:rsid w:val="00E270EB"/>
    <w:rsid w:val="00E30ACD"/>
    <w:rsid w:val="00E325A1"/>
    <w:rsid w:val="00E326A6"/>
    <w:rsid w:val="00E35D04"/>
    <w:rsid w:val="00E37366"/>
    <w:rsid w:val="00E4218B"/>
    <w:rsid w:val="00E42FA7"/>
    <w:rsid w:val="00E45EA1"/>
    <w:rsid w:val="00E50131"/>
    <w:rsid w:val="00E51040"/>
    <w:rsid w:val="00E51FCC"/>
    <w:rsid w:val="00E53C02"/>
    <w:rsid w:val="00E540D6"/>
    <w:rsid w:val="00E551BC"/>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8B1"/>
    <w:rsid w:val="00E91FE5"/>
    <w:rsid w:val="00E93C36"/>
    <w:rsid w:val="00E972C0"/>
    <w:rsid w:val="00E973E3"/>
    <w:rsid w:val="00EA0082"/>
    <w:rsid w:val="00EA0AB8"/>
    <w:rsid w:val="00EA0D7E"/>
    <w:rsid w:val="00EA0FCB"/>
    <w:rsid w:val="00EA19E1"/>
    <w:rsid w:val="00EA20C7"/>
    <w:rsid w:val="00EA33EB"/>
    <w:rsid w:val="00EA4153"/>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06AE9"/>
    <w:rsid w:val="00F10D2C"/>
    <w:rsid w:val="00F13284"/>
    <w:rsid w:val="00F14C92"/>
    <w:rsid w:val="00F14F3A"/>
    <w:rsid w:val="00F1664D"/>
    <w:rsid w:val="00F16A99"/>
    <w:rsid w:val="00F17A05"/>
    <w:rsid w:val="00F20852"/>
    <w:rsid w:val="00F20DDA"/>
    <w:rsid w:val="00F24AC8"/>
    <w:rsid w:val="00F2638B"/>
    <w:rsid w:val="00F26566"/>
    <w:rsid w:val="00F30788"/>
    <w:rsid w:val="00F30AEC"/>
    <w:rsid w:val="00F31041"/>
    <w:rsid w:val="00F31A23"/>
    <w:rsid w:val="00F40539"/>
    <w:rsid w:val="00F412B3"/>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2C2"/>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C7A"/>
    <w:rsid w:val="00FC44D5"/>
    <w:rsid w:val="00FC6E54"/>
    <w:rsid w:val="00FD040D"/>
    <w:rsid w:val="00FD0A0C"/>
    <w:rsid w:val="00FD1992"/>
    <w:rsid w:val="00FD41EB"/>
    <w:rsid w:val="00FD5BE6"/>
    <w:rsid w:val="00FD6A25"/>
    <w:rsid w:val="00FE36D0"/>
    <w:rsid w:val="00FE3B6D"/>
    <w:rsid w:val="00FE3FCA"/>
    <w:rsid w:val="00FE6DD0"/>
    <w:rsid w:val="00FE7990"/>
    <w:rsid w:val="00FF3508"/>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 w:type="character" w:customStyle="1" w:styleId="UnresolvedMention26">
    <w:name w:val="Unresolved Mention26"/>
    <w:basedOn w:val="DefaultParagraphFont"/>
    <w:uiPriority w:val="99"/>
    <w:semiHidden/>
    <w:unhideWhenUsed/>
    <w:rsid w:val="002975CE"/>
    <w:rPr>
      <w:color w:val="605E5C"/>
      <w:shd w:val="clear" w:color="auto" w:fill="E1DFDD"/>
    </w:rPr>
  </w:style>
  <w:style w:type="character" w:customStyle="1" w:styleId="UnresolvedMention27">
    <w:name w:val="Unresolved Mention27"/>
    <w:basedOn w:val="DefaultParagraphFont"/>
    <w:uiPriority w:val="99"/>
    <w:semiHidden/>
    <w:unhideWhenUsed/>
    <w:rsid w:val="00F30AEC"/>
    <w:rPr>
      <w:color w:val="605E5C"/>
      <w:shd w:val="clear" w:color="auto" w:fill="E1DFDD"/>
    </w:rPr>
  </w:style>
  <w:style w:type="character" w:customStyle="1" w:styleId="UnresolvedMention28">
    <w:name w:val="Unresolved Mention28"/>
    <w:basedOn w:val="DefaultParagraphFont"/>
    <w:uiPriority w:val="99"/>
    <w:semiHidden/>
    <w:unhideWhenUsed/>
    <w:rsid w:val="005E6C20"/>
    <w:rPr>
      <w:color w:val="605E5C"/>
      <w:shd w:val="clear" w:color="auto" w:fill="E1DFDD"/>
    </w:rPr>
  </w:style>
  <w:style w:type="character" w:customStyle="1" w:styleId="UnresolvedMention29">
    <w:name w:val="Unresolved Mention29"/>
    <w:basedOn w:val="DefaultParagraphFont"/>
    <w:uiPriority w:val="99"/>
    <w:semiHidden/>
    <w:unhideWhenUsed/>
    <w:rsid w:val="00DD0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1295307">
      <w:bodyDiv w:val="1"/>
      <w:marLeft w:val="0"/>
      <w:marRight w:val="0"/>
      <w:marTop w:val="0"/>
      <w:marBottom w:val="0"/>
      <w:divBdr>
        <w:top w:val="none" w:sz="0" w:space="0" w:color="auto"/>
        <w:left w:val="none" w:sz="0" w:space="0" w:color="auto"/>
        <w:bottom w:val="none" w:sz="0" w:space="0" w:color="auto"/>
        <w:right w:val="none" w:sz="0" w:space="0" w:color="auto"/>
      </w:divBdr>
      <w:divsChild>
        <w:div w:id="1139616161">
          <w:marLeft w:val="547"/>
          <w:marRight w:val="0"/>
          <w:marTop w:val="86"/>
          <w:marBottom w:val="0"/>
          <w:divBdr>
            <w:top w:val="none" w:sz="0" w:space="0" w:color="auto"/>
            <w:left w:val="none" w:sz="0" w:space="0" w:color="auto"/>
            <w:bottom w:val="none" w:sz="0" w:space="0" w:color="auto"/>
            <w:right w:val="none" w:sz="0" w:space="0" w:color="auto"/>
          </w:divBdr>
        </w:div>
        <w:div w:id="1895963726">
          <w:marLeft w:val="547"/>
          <w:marRight w:val="0"/>
          <w:marTop w:val="86"/>
          <w:marBottom w:val="0"/>
          <w:divBdr>
            <w:top w:val="none" w:sz="0" w:space="0" w:color="auto"/>
            <w:left w:val="none" w:sz="0" w:space="0" w:color="auto"/>
            <w:bottom w:val="none" w:sz="0" w:space="0" w:color="auto"/>
            <w:right w:val="none" w:sz="0" w:space="0" w:color="auto"/>
          </w:divBdr>
        </w:div>
        <w:div w:id="639967405">
          <w:marLeft w:val="547"/>
          <w:marRight w:val="0"/>
          <w:marTop w:val="86"/>
          <w:marBottom w:val="0"/>
          <w:divBdr>
            <w:top w:val="none" w:sz="0" w:space="0" w:color="auto"/>
            <w:left w:val="none" w:sz="0" w:space="0" w:color="auto"/>
            <w:bottom w:val="none" w:sz="0" w:space="0" w:color="auto"/>
            <w:right w:val="none" w:sz="0" w:space="0" w:color="auto"/>
          </w:divBdr>
        </w:div>
        <w:div w:id="729234203">
          <w:marLeft w:val="547"/>
          <w:marRight w:val="0"/>
          <w:marTop w:val="86"/>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4882203">
      <w:bodyDiv w:val="1"/>
      <w:marLeft w:val="0"/>
      <w:marRight w:val="0"/>
      <w:marTop w:val="0"/>
      <w:marBottom w:val="0"/>
      <w:divBdr>
        <w:top w:val="none" w:sz="0" w:space="0" w:color="auto"/>
        <w:left w:val="none" w:sz="0" w:space="0" w:color="auto"/>
        <w:bottom w:val="none" w:sz="0" w:space="0" w:color="auto"/>
        <w:right w:val="none" w:sz="0" w:space="0" w:color="auto"/>
      </w:divBdr>
      <w:divsChild>
        <w:div w:id="158231294">
          <w:marLeft w:val="547"/>
          <w:marRight w:val="0"/>
          <w:marTop w:val="110"/>
          <w:marBottom w:val="0"/>
          <w:divBdr>
            <w:top w:val="none" w:sz="0" w:space="0" w:color="auto"/>
            <w:left w:val="none" w:sz="0" w:space="0" w:color="auto"/>
            <w:bottom w:val="none" w:sz="0" w:space="0" w:color="auto"/>
            <w:right w:val="none" w:sz="0" w:space="0" w:color="auto"/>
          </w:divBdr>
        </w:div>
        <w:div w:id="1932470023">
          <w:marLeft w:val="547"/>
          <w:marRight w:val="0"/>
          <w:marTop w:val="110"/>
          <w:marBottom w:val="0"/>
          <w:divBdr>
            <w:top w:val="none" w:sz="0" w:space="0" w:color="auto"/>
            <w:left w:val="none" w:sz="0" w:space="0" w:color="auto"/>
            <w:bottom w:val="none" w:sz="0" w:space="0" w:color="auto"/>
            <w:right w:val="none" w:sz="0" w:space="0" w:color="auto"/>
          </w:divBdr>
        </w:div>
        <w:div w:id="103115568">
          <w:marLeft w:val="547"/>
          <w:marRight w:val="0"/>
          <w:marTop w:val="110"/>
          <w:marBottom w:val="0"/>
          <w:divBdr>
            <w:top w:val="none" w:sz="0" w:space="0" w:color="auto"/>
            <w:left w:val="none" w:sz="0" w:space="0" w:color="auto"/>
            <w:bottom w:val="none" w:sz="0" w:space="0" w:color="auto"/>
            <w:right w:val="none" w:sz="0" w:space="0" w:color="auto"/>
          </w:divBdr>
        </w:div>
        <w:div w:id="256407924">
          <w:marLeft w:val="547"/>
          <w:marRight w:val="0"/>
          <w:marTop w:val="110"/>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0082570">
      <w:bodyDiv w:val="1"/>
      <w:marLeft w:val="0"/>
      <w:marRight w:val="0"/>
      <w:marTop w:val="0"/>
      <w:marBottom w:val="0"/>
      <w:divBdr>
        <w:top w:val="none" w:sz="0" w:space="0" w:color="auto"/>
        <w:left w:val="none" w:sz="0" w:space="0" w:color="auto"/>
        <w:bottom w:val="none" w:sz="0" w:space="0" w:color="auto"/>
        <w:right w:val="none" w:sz="0" w:space="0" w:color="auto"/>
      </w:divBdr>
      <w:divsChild>
        <w:div w:id="863862650">
          <w:marLeft w:val="547"/>
          <w:marRight w:val="0"/>
          <w:marTop w:val="15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68787272">
      <w:bodyDiv w:val="1"/>
      <w:marLeft w:val="0"/>
      <w:marRight w:val="0"/>
      <w:marTop w:val="0"/>
      <w:marBottom w:val="0"/>
      <w:divBdr>
        <w:top w:val="none" w:sz="0" w:space="0" w:color="auto"/>
        <w:left w:val="none" w:sz="0" w:space="0" w:color="auto"/>
        <w:bottom w:val="none" w:sz="0" w:space="0" w:color="auto"/>
        <w:right w:val="none" w:sz="0" w:space="0" w:color="auto"/>
      </w:divBdr>
      <w:divsChild>
        <w:div w:id="686489687">
          <w:marLeft w:val="547"/>
          <w:marRight w:val="0"/>
          <w:marTop w:val="12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0216109">
      <w:bodyDiv w:val="1"/>
      <w:marLeft w:val="0"/>
      <w:marRight w:val="0"/>
      <w:marTop w:val="0"/>
      <w:marBottom w:val="0"/>
      <w:divBdr>
        <w:top w:val="none" w:sz="0" w:space="0" w:color="auto"/>
        <w:left w:val="none" w:sz="0" w:space="0" w:color="auto"/>
        <w:bottom w:val="none" w:sz="0" w:space="0" w:color="auto"/>
        <w:right w:val="none" w:sz="0" w:space="0" w:color="auto"/>
      </w:divBdr>
      <w:divsChild>
        <w:div w:id="1220480901">
          <w:marLeft w:val="547"/>
          <w:marRight w:val="0"/>
          <w:marTop w:val="86"/>
          <w:marBottom w:val="0"/>
          <w:divBdr>
            <w:top w:val="none" w:sz="0" w:space="0" w:color="auto"/>
            <w:left w:val="none" w:sz="0" w:space="0" w:color="auto"/>
            <w:bottom w:val="none" w:sz="0" w:space="0" w:color="auto"/>
            <w:right w:val="none" w:sz="0" w:space="0" w:color="auto"/>
          </w:divBdr>
        </w:div>
        <w:div w:id="1881354316">
          <w:marLeft w:val="547"/>
          <w:marRight w:val="0"/>
          <w:marTop w:val="86"/>
          <w:marBottom w:val="0"/>
          <w:divBdr>
            <w:top w:val="none" w:sz="0" w:space="0" w:color="auto"/>
            <w:left w:val="none" w:sz="0" w:space="0" w:color="auto"/>
            <w:bottom w:val="none" w:sz="0" w:space="0" w:color="auto"/>
            <w:right w:val="none" w:sz="0" w:space="0" w:color="auto"/>
          </w:divBdr>
        </w:div>
        <w:div w:id="1810397050">
          <w:marLeft w:val="547"/>
          <w:marRight w:val="0"/>
          <w:marTop w:val="86"/>
          <w:marBottom w:val="0"/>
          <w:divBdr>
            <w:top w:val="none" w:sz="0" w:space="0" w:color="auto"/>
            <w:left w:val="none" w:sz="0" w:space="0" w:color="auto"/>
            <w:bottom w:val="none" w:sz="0" w:space="0" w:color="auto"/>
            <w:right w:val="none" w:sz="0" w:space="0" w:color="auto"/>
          </w:divBdr>
        </w:div>
        <w:div w:id="1168861427">
          <w:marLeft w:val="547"/>
          <w:marRight w:val="0"/>
          <w:marTop w:val="86"/>
          <w:marBottom w:val="0"/>
          <w:divBdr>
            <w:top w:val="none" w:sz="0" w:space="0" w:color="auto"/>
            <w:left w:val="none" w:sz="0" w:space="0" w:color="auto"/>
            <w:bottom w:val="none" w:sz="0" w:space="0" w:color="auto"/>
            <w:right w:val="none" w:sz="0" w:space="0" w:color="auto"/>
          </w:divBdr>
        </w:div>
        <w:div w:id="662005462">
          <w:marLeft w:val="547"/>
          <w:marRight w:val="0"/>
          <w:marTop w:val="86"/>
          <w:marBottom w:val="0"/>
          <w:divBdr>
            <w:top w:val="none" w:sz="0" w:space="0" w:color="auto"/>
            <w:left w:val="none" w:sz="0" w:space="0" w:color="auto"/>
            <w:bottom w:val="none" w:sz="0" w:space="0" w:color="auto"/>
            <w:right w:val="none" w:sz="0" w:space="0" w:color="auto"/>
          </w:divBdr>
        </w:div>
        <w:div w:id="100298430">
          <w:marLeft w:val="547"/>
          <w:marRight w:val="0"/>
          <w:marTop w:val="8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83103763">
      <w:bodyDiv w:val="1"/>
      <w:marLeft w:val="0"/>
      <w:marRight w:val="0"/>
      <w:marTop w:val="0"/>
      <w:marBottom w:val="0"/>
      <w:divBdr>
        <w:top w:val="none" w:sz="0" w:space="0" w:color="auto"/>
        <w:left w:val="none" w:sz="0" w:space="0" w:color="auto"/>
        <w:bottom w:val="none" w:sz="0" w:space="0" w:color="auto"/>
        <w:right w:val="none" w:sz="0" w:space="0" w:color="auto"/>
      </w:divBdr>
      <w:divsChild>
        <w:div w:id="2118405009">
          <w:marLeft w:val="547"/>
          <w:marRight w:val="0"/>
          <w:marTop w:val="62"/>
          <w:marBottom w:val="0"/>
          <w:divBdr>
            <w:top w:val="none" w:sz="0" w:space="0" w:color="auto"/>
            <w:left w:val="none" w:sz="0" w:space="0" w:color="auto"/>
            <w:bottom w:val="none" w:sz="0" w:space="0" w:color="auto"/>
            <w:right w:val="none" w:sz="0" w:space="0" w:color="auto"/>
          </w:divBdr>
        </w:div>
        <w:div w:id="1064379420">
          <w:marLeft w:val="547"/>
          <w:marRight w:val="0"/>
          <w:marTop w:val="62"/>
          <w:marBottom w:val="0"/>
          <w:divBdr>
            <w:top w:val="none" w:sz="0" w:space="0" w:color="auto"/>
            <w:left w:val="none" w:sz="0" w:space="0" w:color="auto"/>
            <w:bottom w:val="none" w:sz="0" w:space="0" w:color="auto"/>
            <w:right w:val="none" w:sz="0" w:space="0" w:color="auto"/>
          </w:divBdr>
        </w:div>
        <w:div w:id="157500276">
          <w:marLeft w:val="1166"/>
          <w:marRight w:val="0"/>
          <w:marTop w:val="62"/>
          <w:marBottom w:val="0"/>
          <w:divBdr>
            <w:top w:val="none" w:sz="0" w:space="0" w:color="auto"/>
            <w:left w:val="none" w:sz="0" w:space="0" w:color="auto"/>
            <w:bottom w:val="none" w:sz="0" w:space="0" w:color="auto"/>
            <w:right w:val="none" w:sz="0" w:space="0" w:color="auto"/>
          </w:divBdr>
        </w:div>
        <w:div w:id="1698702128">
          <w:marLeft w:val="1166"/>
          <w:marRight w:val="0"/>
          <w:marTop w:val="62"/>
          <w:marBottom w:val="0"/>
          <w:divBdr>
            <w:top w:val="none" w:sz="0" w:space="0" w:color="auto"/>
            <w:left w:val="none" w:sz="0" w:space="0" w:color="auto"/>
            <w:bottom w:val="none" w:sz="0" w:space="0" w:color="auto"/>
            <w:right w:val="none" w:sz="0" w:space="0" w:color="auto"/>
          </w:divBdr>
        </w:div>
        <w:div w:id="1680934731">
          <w:marLeft w:val="1166"/>
          <w:marRight w:val="0"/>
          <w:marTop w:val="62"/>
          <w:marBottom w:val="0"/>
          <w:divBdr>
            <w:top w:val="none" w:sz="0" w:space="0" w:color="auto"/>
            <w:left w:val="none" w:sz="0" w:space="0" w:color="auto"/>
            <w:bottom w:val="none" w:sz="0" w:space="0" w:color="auto"/>
            <w:right w:val="none" w:sz="0" w:space="0" w:color="auto"/>
          </w:divBdr>
        </w:div>
        <w:div w:id="1288121690">
          <w:marLeft w:val="547"/>
          <w:marRight w:val="0"/>
          <w:marTop w:val="62"/>
          <w:marBottom w:val="0"/>
          <w:divBdr>
            <w:top w:val="none" w:sz="0" w:space="0" w:color="auto"/>
            <w:left w:val="none" w:sz="0" w:space="0" w:color="auto"/>
            <w:bottom w:val="none" w:sz="0" w:space="0" w:color="auto"/>
            <w:right w:val="none" w:sz="0" w:space="0" w:color="auto"/>
          </w:divBdr>
        </w:div>
        <w:div w:id="2080402353">
          <w:marLeft w:val="1166"/>
          <w:marRight w:val="0"/>
          <w:marTop w:val="62"/>
          <w:marBottom w:val="0"/>
          <w:divBdr>
            <w:top w:val="none" w:sz="0" w:space="0" w:color="auto"/>
            <w:left w:val="none" w:sz="0" w:space="0" w:color="auto"/>
            <w:bottom w:val="none" w:sz="0" w:space="0" w:color="auto"/>
            <w:right w:val="none" w:sz="0" w:space="0" w:color="auto"/>
          </w:divBdr>
        </w:div>
        <w:div w:id="1161854274">
          <w:marLeft w:val="1166"/>
          <w:marRight w:val="0"/>
          <w:marTop w:val="62"/>
          <w:marBottom w:val="0"/>
          <w:divBdr>
            <w:top w:val="none" w:sz="0" w:space="0" w:color="auto"/>
            <w:left w:val="none" w:sz="0" w:space="0" w:color="auto"/>
            <w:bottom w:val="none" w:sz="0" w:space="0" w:color="auto"/>
            <w:right w:val="none" w:sz="0" w:space="0" w:color="auto"/>
          </w:divBdr>
        </w:div>
        <w:div w:id="1244341226">
          <w:marLeft w:val="547"/>
          <w:marRight w:val="0"/>
          <w:marTop w:val="62"/>
          <w:marBottom w:val="0"/>
          <w:divBdr>
            <w:top w:val="none" w:sz="0" w:space="0" w:color="auto"/>
            <w:left w:val="none" w:sz="0" w:space="0" w:color="auto"/>
            <w:bottom w:val="none" w:sz="0" w:space="0" w:color="auto"/>
            <w:right w:val="none" w:sz="0" w:space="0" w:color="auto"/>
          </w:divBdr>
        </w:div>
        <w:div w:id="2095272922">
          <w:marLeft w:val="1166"/>
          <w:marRight w:val="0"/>
          <w:marTop w:val="62"/>
          <w:marBottom w:val="0"/>
          <w:divBdr>
            <w:top w:val="none" w:sz="0" w:space="0" w:color="auto"/>
            <w:left w:val="none" w:sz="0" w:space="0" w:color="auto"/>
            <w:bottom w:val="none" w:sz="0" w:space="0" w:color="auto"/>
            <w:right w:val="none" w:sz="0" w:space="0" w:color="auto"/>
          </w:divBdr>
        </w:div>
        <w:div w:id="1512985175">
          <w:marLeft w:val="1166"/>
          <w:marRight w:val="0"/>
          <w:marTop w:val="62"/>
          <w:marBottom w:val="0"/>
          <w:divBdr>
            <w:top w:val="none" w:sz="0" w:space="0" w:color="auto"/>
            <w:left w:val="none" w:sz="0" w:space="0" w:color="auto"/>
            <w:bottom w:val="none" w:sz="0" w:space="0" w:color="auto"/>
            <w:right w:val="none" w:sz="0" w:space="0" w:color="auto"/>
          </w:divBdr>
        </w:div>
        <w:div w:id="739249523">
          <w:marLeft w:val="547"/>
          <w:marRight w:val="0"/>
          <w:marTop w:val="62"/>
          <w:marBottom w:val="0"/>
          <w:divBdr>
            <w:top w:val="none" w:sz="0" w:space="0" w:color="auto"/>
            <w:left w:val="none" w:sz="0" w:space="0" w:color="auto"/>
            <w:bottom w:val="none" w:sz="0" w:space="0" w:color="auto"/>
            <w:right w:val="none" w:sz="0" w:space="0" w:color="auto"/>
          </w:divBdr>
        </w:div>
        <w:div w:id="1563131872">
          <w:marLeft w:val="1166"/>
          <w:marRight w:val="0"/>
          <w:marTop w:val="62"/>
          <w:marBottom w:val="0"/>
          <w:divBdr>
            <w:top w:val="none" w:sz="0" w:space="0" w:color="auto"/>
            <w:left w:val="none" w:sz="0" w:space="0" w:color="auto"/>
            <w:bottom w:val="none" w:sz="0" w:space="0" w:color="auto"/>
            <w:right w:val="none" w:sz="0" w:space="0" w:color="auto"/>
          </w:divBdr>
        </w:div>
        <w:div w:id="600181045">
          <w:marLeft w:val="1166"/>
          <w:marRight w:val="0"/>
          <w:marTop w:val="62"/>
          <w:marBottom w:val="0"/>
          <w:divBdr>
            <w:top w:val="none" w:sz="0" w:space="0" w:color="auto"/>
            <w:left w:val="none" w:sz="0" w:space="0" w:color="auto"/>
            <w:bottom w:val="none" w:sz="0" w:space="0" w:color="auto"/>
            <w:right w:val="none" w:sz="0" w:space="0" w:color="auto"/>
          </w:divBdr>
        </w:div>
      </w:divsChild>
    </w:div>
    <w:div w:id="887105251">
      <w:bodyDiv w:val="1"/>
      <w:marLeft w:val="0"/>
      <w:marRight w:val="0"/>
      <w:marTop w:val="0"/>
      <w:marBottom w:val="0"/>
      <w:divBdr>
        <w:top w:val="none" w:sz="0" w:space="0" w:color="auto"/>
        <w:left w:val="none" w:sz="0" w:space="0" w:color="auto"/>
        <w:bottom w:val="none" w:sz="0" w:space="0" w:color="auto"/>
        <w:right w:val="none" w:sz="0" w:space="0" w:color="auto"/>
      </w:divBdr>
      <w:divsChild>
        <w:div w:id="883754542">
          <w:marLeft w:val="547"/>
          <w:marRight w:val="0"/>
          <w:marTop w:val="86"/>
          <w:marBottom w:val="0"/>
          <w:divBdr>
            <w:top w:val="none" w:sz="0" w:space="0" w:color="auto"/>
            <w:left w:val="none" w:sz="0" w:space="0" w:color="auto"/>
            <w:bottom w:val="none" w:sz="0" w:space="0" w:color="auto"/>
            <w:right w:val="none" w:sz="0" w:space="0" w:color="auto"/>
          </w:divBdr>
        </w:div>
        <w:div w:id="703293475">
          <w:marLeft w:val="547"/>
          <w:marRight w:val="0"/>
          <w:marTop w:val="86"/>
          <w:marBottom w:val="0"/>
          <w:divBdr>
            <w:top w:val="none" w:sz="0" w:space="0" w:color="auto"/>
            <w:left w:val="none" w:sz="0" w:space="0" w:color="auto"/>
            <w:bottom w:val="none" w:sz="0" w:space="0" w:color="auto"/>
            <w:right w:val="none" w:sz="0" w:space="0" w:color="auto"/>
          </w:divBdr>
        </w:div>
        <w:div w:id="1089277939">
          <w:marLeft w:val="547"/>
          <w:marRight w:val="0"/>
          <w:marTop w:val="86"/>
          <w:marBottom w:val="0"/>
          <w:divBdr>
            <w:top w:val="none" w:sz="0" w:space="0" w:color="auto"/>
            <w:left w:val="none" w:sz="0" w:space="0" w:color="auto"/>
            <w:bottom w:val="none" w:sz="0" w:space="0" w:color="auto"/>
            <w:right w:val="none" w:sz="0" w:space="0" w:color="auto"/>
          </w:divBdr>
        </w:div>
        <w:div w:id="158927080">
          <w:marLeft w:val="547"/>
          <w:marRight w:val="0"/>
          <w:marTop w:val="86"/>
          <w:marBottom w:val="0"/>
          <w:divBdr>
            <w:top w:val="none" w:sz="0" w:space="0" w:color="auto"/>
            <w:left w:val="none" w:sz="0" w:space="0" w:color="auto"/>
            <w:bottom w:val="none" w:sz="0" w:space="0" w:color="auto"/>
            <w:right w:val="none" w:sz="0" w:space="0" w:color="auto"/>
          </w:divBdr>
        </w:div>
      </w:divsChild>
    </w:div>
    <w:div w:id="889926360">
      <w:bodyDiv w:val="1"/>
      <w:marLeft w:val="0"/>
      <w:marRight w:val="0"/>
      <w:marTop w:val="0"/>
      <w:marBottom w:val="0"/>
      <w:divBdr>
        <w:top w:val="none" w:sz="0" w:space="0" w:color="auto"/>
        <w:left w:val="none" w:sz="0" w:space="0" w:color="auto"/>
        <w:bottom w:val="none" w:sz="0" w:space="0" w:color="auto"/>
        <w:right w:val="none" w:sz="0" w:space="0" w:color="auto"/>
      </w:divBdr>
      <w:divsChild>
        <w:div w:id="1792355962">
          <w:marLeft w:val="547"/>
          <w:marRight w:val="0"/>
          <w:marTop w:val="115"/>
          <w:marBottom w:val="0"/>
          <w:divBdr>
            <w:top w:val="none" w:sz="0" w:space="0" w:color="auto"/>
            <w:left w:val="none" w:sz="0" w:space="0" w:color="auto"/>
            <w:bottom w:val="none" w:sz="0" w:space="0" w:color="auto"/>
            <w:right w:val="none" w:sz="0" w:space="0" w:color="auto"/>
          </w:divBdr>
        </w:div>
        <w:div w:id="416483139">
          <w:marLeft w:val="547"/>
          <w:marRight w:val="0"/>
          <w:marTop w:val="96"/>
          <w:marBottom w:val="0"/>
          <w:divBdr>
            <w:top w:val="none" w:sz="0" w:space="0" w:color="auto"/>
            <w:left w:val="none" w:sz="0" w:space="0" w:color="auto"/>
            <w:bottom w:val="none" w:sz="0" w:space="0" w:color="auto"/>
            <w:right w:val="none" w:sz="0" w:space="0" w:color="auto"/>
          </w:divBdr>
        </w:div>
        <w:div w:id="1271662462">
          <w:marLeft w:val="547"/>
          <w:marRight w:val="0"/>
          <w:marTop w:val="96"/>
          <w:marBottom w:val="0"/>
          <w:divBdr>
            <w:top w:val="none" w:sz="0" w:space="0" w:color="auto"/>
            <w:left w:val="none" w:sz="0" w:space="0" w:color="auto"/>
            <w:bottom w:val="none" w:sz="0" w:space="0" w:color="auto"/>
            <w:right w:val="none" w:sz="0" w:space="0" w:color="auto"/>
          </w:divBdr>
        </w:div>
        <w:div w:id="553202593">
          <w:marLeft w:val="547"/>
          <w:marRight w:val="0"/>
          <w:marTop w:val="9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11113973">
      <w:bodyDiv w:val="1"/>
      <w:marLeft w:val="0"/>
      <w:marRight w:val="0"/>
      <w:marTop w:val="0"/>
      <w:marBottom w:val="0"/>
      <w:divBdr>
        <w:top w:val="none" w:sz="0" w:space="0" w:color="auto"/>
        <w:left w:val="none" w:sz="0" w:space="0" w:color="auto"/>
        <w:bottom w:val="none" w:sz="0" w:space="0" w:color="auto"/>
        <w:right w:val="none" w:sz="0" w:space="0" w:color="auto"/>
      </w:divBdr>
      <w:divsChild>
        <w:div w:id="1096828671">
          <w:marLeft w:val="547"/>
          <w:marRight w:val="0"/>
          <w:marTop w:val="240"/>
          <w:marBottom w:val="0"/>
          <w:divBdr>
            <w:top w:val="none" w:sz="0" w:space="0" w:color="auto"/>
            <w:left w:val="none" w:sz="0" w:space="0" w:color="auto"/>
            <w:bottom w:val="none" w:sz="0" w:space="0" w:color="auto"/>
            <w:right w:val="none" w:sz="0" w:space="0" w:color="auto"/>
          </w:divBdr>
        </w:div>
        <w:div w:id="364403405">
          <w:marLeft w:val="547"/>
          <w:marRight w:val="0"/>
          <w:marTop w:val="240"/>
          <w:marBottom w:val="0"/>
          <w:divBdr>
            <w:top w:val="none" w:sz="0" w:space="0" w:color="auto"/>
            <w:left w:val="none" w:sz="0" w:space="0" w:color="auto"/>
            <w:bottom w:val="none" w:sz="0" w:space="0" w:color="auto"/>
            <w:right w:val="none" w:sz="0" w:space="0" w:color="auto"/>
          </w:divBdr>
        </w:div>
        <w:div w:id="103691652">
          <w:marLeft w:val="547"/>
          <w:marRight w:val="0"/>
          <w:marTop w:val="240"/>
          <w:marBottom w:val="0"/>
          <w:divBdr>
            <w:top w:val="none" w:sz="0" w:space="0" w:color="auto"/>
            <w:left w:val="none" w:sz="0" w:space="0" w:color="auto"/>
            <w:bottom w:val="none" w:sz="0" w:space="0" w:color="auto"/>
            <w:right w:val="none" w:sz="0" w:space="0" w:color="auto"/>
          </w:divBdr>
        </w:div>
        <w:div w:id="2072730792">
          <w:marLeft w:val="547"/>
          <w:marRight w:val="0"/>
          <w:marTop w:val="240"/>
          <w:marBottom w:val="0"/>
          <w:divBdr>
            <w:top w:val="none" w:sz="0" w:space="0" w:color="auto"/>
            <w:left w:val="none" w:sz="0" w:space="0" w:color="auto"/>
            <w:bottom w:val="none" w:sz="0" w:space="0" w:color="auto"/>
            <w:right w:val="none" w:sz="0" w:space="0" w:color="auto"/>
          </w:divBdr>
        </w:div>
      </w:divsChild>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34617687">
      <w:bodyDiv w:val="1"/>
      <w:marLeft w:val="0"/>
      <w:marRight w:val="0"/>
      <w:marTop w:val="0"/>
      <w:marBottom w:val="0"/>
      <w:divBdr>
        <w:top w:val="none" w:sz="0" w:space="0" w:color="auto"/>
        <w:left w:val="none" w:sz="0" w:space="0" w:color="auto"/>
        <w:bottom w:val="none" w:sz="0" w:space="0" w:color="auto"/>
        <w:right w:val="none" w:sz="0" w:space="0" w:color="auto"/>
      </w:divBdr>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57128313">
      <w:bodyDiv w:val="1"/>
      <w:marLeft w:val="0"/>
      <w:marRight w:val="0"/>
      <w:marTop w:val="0"/>
      <w:marBottom w:val="0"/>
      <w:divBdr>
        <w:top w:val="none" w:sz="0" w:space="0" w:color="auto"/>
        <w:left w:val="none" w:sz="0" w:space="0" w:color="auto"/>
        <w:bottom w:val="none" w:sz="0" w:space="0" w:color="auto"/>
        <w:right w:val="none" w:sz="0" w:space="0" w:color="auto"/>
      </w:divBdr>
      <w:divsChild>
        <w:div w:id="369957908">
          <w:marLeft w:val="547"/>
          <w:marRight w:val="0"/>
          <w:marTop w:val="130"/>
          <w:marBottom w:val="0"/>
          <w:divBdr>
            <w:top w:val="none" w:sz="0" w:space="0" w:color="auto"/>
            <w:left w:val="none" w:sz="0" w:space="0" w:color="auto"/>
            <w:bottom w:val="none" w:sz="0" w:space="0" w:color="auto"/>
            <w:right w:val="none" w:sz="0" w:space="0" w:color="auto"/>
          </w:divBdr>
        </w:div>
        <w:div w:id="436371385">
          <w:marLeft w:val="547"/>
          <w:marRight w:val="0"/>
          <w:marTop w:val="130"/>
          <w:marBottom w:val="0"/>
          <w:divBdr>
            <w:top w:val="none" w:sz="0" w:space="0" w:color="auto"/>
            <w:left w:val="none" w:sz="0" w:space="0" w:color="auto"/>
            <w:bottom w:val="none" w:sz="0" w:space="0" w:color="auto"/>
            <w:right w:val="none" w:sz="0" w:space="0" w:color="auto"/>
          </w:divBdr>
        </w:div>
        <w:div w:id="1899120882">
          <w:marLeft w:val="547"/>
          <w:marRight w:val="0"/>
          <w:marTop w:val="130"/>
          <w:marBottom w:val="0"/>
          <w:divBdr>
            <w:top w:val="none" w:sz="0" w:space="0" w:color="auto"/>
            <w:left w:val="none" w:sz="0" w:space="0" w:color="auto"/>
            <w:bottom w:val="none" w:sz="0" w:space="0" w:color="auto"/>
            <w:right w:val="none" w:sz="0" w:space="0" w:color="auto"/>
          </w:divBdr>
        </w:div>
        <w:div w:id="120149066">
          <w:marLeft w:val="547"/>
          <w:marRight w:val="0"/>
          <w:marTop w:val="130"/>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04432982">
      <w:bodyDiv w:val="1"/>
      <w:marLeft w:val="0"/>
      <w:marRight w:val="0"/>
      <w:marTop w:val="0"/>
      <w:marBottom w:val="0"/>
      <w:divBdr>
        <w:top w:val="none" w:sz="0" w:space="0" w:color="auto"/>
        <w:left w:val="none" w:sz="0" w:space="0" w:color="auto"/>
        <w:bottom w:val="none" w:sz="0" w:space="0" w:color="auto"/>
        <w:right w:val="none" w:sz="0" w:space="0" w:color="auto"/>
      </w:divBdr>
      <w:divsChild>
        <w:div w:id="49041197">
          <w:marLeft w:val="547"/>
          <w:marRight w:val="0"/>
          <w:marTop w:val="240"/>
          <w:marBottom w:val="0"/>
          <w:divBdr>
            <w:top w:val="none" w:sz="0" w:space="0" w:color="auto"/>
            <w:left w:val="none" w:sz="0" w:space="0" w:color="auto"/>
            <w:bottom w:val="none" w:sz="0" w:space="0" w:color="auto"/>
            <w:right w:val="none" w:sz="0" w:space="0" w:color="auto"/>
          </w:divBdr>
        </w:div>
        <w:div w:id="2324107">
          <w:marLeft w:val="547"/>
          <w:marRight w:val="0"/>
          <w:marTop w:val="240"/>
          <w:marBottom w:val="0"/>
          <w:divBdr>
            <w:top w:val="none" w:sz="0" w:space="0" w:color="auto"/>
            <w:left w:val="none" w:sz="0" w:space="0" w:color="auto"/>
            <w:bottom w:val="none" w:sz="0" w:space="0" w:color="auto"/>
            <w:right w:val="none" w:sz="0" w:space="0" w:color="auto"/>
          </w:divBdr>
        </w:div>
        <w:div w:id="157813192">
          <w:marLeft w:val="547"/>
          <w:marRight w:val="0"/>
          <w:marTop w:val="240"/>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46253045">
      <w:bodyDiv w:val="1"/>
      <w:marLeft w:val="0"/>
      <w:marRight w:val="0"/>
      <w:marTop w:val="0"/>
      <w:marBottom w:val="0"/>
      <w:divBdr>
        <w:top w:val="none" w:sz="0" w:space="0" w:color="auto"/>
        <w:left w:val="none" w:sz="0" w:space="0" w:color="auto"/>
        <w:bottom w:val="none" w:sz="0" w:space="0" w:color="auto"/>
        <w:right w:val="none" w:sz="0" w:space="0" w:color="auto"/>
      </w:divBdr>
      <w:divsChild>
        <w:div w:id="1839536143">
          <w:marLeft w:val="547"/>
          <w:marRight w:val="0"/>
          <w:marTop w:val="130"/>
          <w:marBottom w:val="0"/>
          <w:divBdr>
            <w:top w:val="none" w:sz="0" w:space="0" w:color="auto"/>
            <w:left w:val="none" w:sz="0" w:space="0" w:color="auto"/>
            <w:bottom w:val="none" w:sz="0" w:space="0" w:color="auto"/>
            <w:right w:val="none" w:sz="0" w:space="0" w:color="auto"/>
          </w:divBdr>
        </w:div>
        <w:div w:id="2104719535">
          <w:marLeft w:val="547"/>
          <w:marRight w:val="0"/>
          <w:marTop w:val="130"/>
          <w:marBottom w:val="0"/>
          <w:divBdr>
            <w:top w:val="none" w:sz="0" w:space="0" w:color="auto"/>
            <w:left w:val="none" w:sz="0" w:space="0" w:color="auto"/>
            <w:bottom w:val="none" w:sz="0" w:space="0" w:color="auto"/>
            <w:right w:val="none" w:sz="0" w:space="0" w:color="auto"/>
          </w:divBdr>
        </w:div>
        <w:div w:id="626660414">
          <w:marLeft w:val="547"/>
          <w:marRight w:val="0"/>
          <w:marTop w:val="130"/>
          <w:marBottom w:val="0"/>
          <w:divBdr>
            <w:top w:val="none" w:sz="0" w:space="0" w:color="auto"/>
            <w:left w:val="none" w:sz="0" w:space="0" w:color="auto"/>
            <w:bottom w:val="none" w:sz="0" w:space="0" w:color="auto"/>
            <w:right w:val="none" w:sz="0" w:space="0" w:color="auto"/>
          </w:divBdr>
        </w:div>
        <w:div w:id="1156340256">
          <w:marLeft w:val="547"/>
          <w:marRight w:val="0"/>
          <w:marTop w:val="130"/>
          <w:marBottom w:val="0"/>
          <w:divBdr>
            <w:top w:val="none" w:sz="0" w:space="0" w:color="auto"/>
            <w:left w:val="none" w:sz="0" w:space="0" w:color="auto"/>
            <w:bottom w:val="none" w:sz="0" w:space="0" w:color="auto"/>
            <w:right w:val="none" w:sz="0" w:space="0" w:color="auto"/>
          </w:divBdr>
        </w:div>
        <w:div w:id="1076441140">
          <w:marLeft w:val="547"/>
          <w:marRight w:val="0"/>
          <w:marTop w:val="13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24772465">
      <w:bodyDiv w:val="1"/>
      <w:marLeft w:val="0"/>
      <w:marRight w:val="0"/>
      <w:marTop w:val="0"/>
      <w:marBottom w:val="0"/>
      <w:divBdr>
        <w:top w:val="none" w:sz="0" w:space="0" w:color="auto"/>
        <w:left w:val="none" w:sz="0" w:space="0" w:color="auto"/>
        <w:bottom w:val="none" w:sz="0" w:space="0" w:color="auto"/>
        <w:right w:val="none" w:sz="0" w:space="0" w:color="auto"/>
      </w:divBdr>
      <w:divsChild>
        <w:div w:id="720901562">
          <w:marLeft w:val="0"/>
          <w:marRight w:val="0"/>
          <w:marTop w:val="0"/>
          <w:marBottom w:val="0"/>
          <w:divBdr>
            <w:top w:val="none" w:sz="0" w:space="0" w:color="auto"/>
            <w:left w:val="none" w:sz="0" w:space="0" w:color="auto"/>
            <w:bottom w:val="none" w:sz="0" w:space="0" w:color="auto"/>
            <w:right w:val="none" w:sz="0" w:space="0" w:color="auto"/>
          </w:divBdr>
        </w:div>
        <w:div w:id="374548802">
          <w:marLeft w:val="0"/>
          <w:marRight w:val="0"/>
          <w:marTop w:val="0"/>
          <w:marBottom w:val="0"/>
          <w:divBdr>
            <w:top w:val="none" w:sz="0" w:space="0" w:color="auto"/>
            <w:left w:val="none" w:sz="0" w:space="0" w:color="auto"/>
            <w:bottom w:val="none" w:sz="0" w:space="0" w:color="auto"/>
            <w:right w:val="none" w:sz="0" w:space="0" w:color="auto"/>
          </w:divBdr>
        </w:div>
        <w:div w:id="1594703508">
          <w:marLeft w:val="0"/>
          <w:marRight w:val="0"/>
          <w:marTop w:val="0"/>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3028532">
      <w:bodyDiv w:val="1"/>
      <w:marLeft w:val="0"/>
      <w:marRight w:val="0"/>
      <w:marTop w:val="0"/>
      <w:marBottom w:val="0"/>
      <w:divBdr>
        <w:top w:val="none" w:sz="0" w:space="0" w:color="auto"/>
        <w:left w:val="none" w:sz="0" w:space="0" w:color="auto"/>
        <w:bottom w:val="none" w:sz="0" w:space="0" w:color="auto"/>
        <w:right w:val="none" w:sz="0" w:space="0" w:color="auto"/>
      </w:divBdr>
      <w:divsChild>
        <w:div w:id="41447056">
          <w:marLeft w:val="547"/>
          <w:marRight w:val="0"/>
          <w:marTop w:val="96"/>
          <w:marBottom w:val="0"/>
          <w:divBdr>
            <w:top w:val="none" w:sz="0" w:space="0" w:color="auto"/>
            <w:left w:val="none" w:sz="0" w:space="0" w:color="auto"/>
            <w:bottom w:val="none" w:sz="0" w:space="0" w:color="auto"/>
            <w:right w:val="none" w:sz="0" w:space="0" w:color="auto"/>
          </w:divBdr>
        </w:div>
        <w:div w:id="1896743320">
          <w:marLeft w:val="547"/>
          <w:marRight w:val="0"/>
          <w:marTop w:val="96"/>
          <w:marBottom w:val="0"/>
          <w:divBdr>
            <w:top w:val="none" w:sz="0" w:space="0" w:color="auto"/>
            <w:left w:val="none" w:sz="0" w:space="0" w:color="auto"/>
            <w:bottom w:val="none" w:sz="0" w:space="0" w:color="auto"/>
            <w:right w:val="none" w:sz="0" w:space="0" w:color="auto"/>
          </w:divBdr>
        </w:div>
        <w:div w:id="1069814100">
          <w:marLeft w:val="547"/>
          <w:marRight w:val="0"/>
          <w:marTop w:val="9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38624322">
      <w:bodyDiv w:val="1"/>
      <w:marLeft w:val="0"/>
      <w:marRight w:val="0"/>
      <w:marTop w:val="0"/>
      <w:marBottom w:val="0"/>
      <w:divBdr>
        <w:top w:val="none" w:sz="0" w:space="0" w:color="auto"/>
        <w:left w:val="none" w:sz="0" w:space="0" w:color="auto"/>
        <w:bottom w:val="none" w:sz="0" w:space="0" w:color="auto"/>
        <w:right w:val="none" w:sz="0" w:space="0" w:color="auto"/>
      </w:divBdr>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8976465">
      <w:bodyDiv w:val="1"/>
      <w:marLeft w:val="0"/>
      <w:marRight w:val="0"/>
      <w:marTop w:val="0"/>
      <w:marBottom w:val="0"/>
      <w:divBdr>
        <w:top w:val="none" w:sz="0" w:space="0" w:color="auto"/>
        <w:left w:val="none" w:sz="0" w:space="0" w:color="auto"/>
        <w:bottom w:val="none" w:sz="0" w:space="0" w:color="auto"/>
        <w:right w:val="none" w:sz="0" w:space="0" w:color="auto"/>
      </w:divBdr>
      <w:divsChild>
        <w:div w:id="485125938">
          <w:marLeft w:val="547"/>
          <w:marRight w:val="0"/>
          <w:marTop w:val="120"/>
          <w:marBottom w:val="0"/>
          <w:divBdr>
            <w:top w:val="none" w:sz="0" w:space="0" w:color="auto"/>
            <w:left w:val="none" w:sz="0" w:space="0" w:color="auto"/>
            <w:bottom w:val="none" w:sz="0" w:space="0" w:color="auto"/>
            <w:right w:val="none" w:sz="0" w:space="0" w:color="auto"/>
          </w:divBdr>
        </w:div>
        <w:div w:id="1359239407">
          <w:marLeft w:val="1166"/>
          <w:marRight w:val="0"/>
          <w:marTop w:val="106"/>
          <w:marBottom w:val="0"/>
          <w:divBdr>
            <w:top w:val="none" w:sz="0" w:space="0" w:color="auto"/>
            <w:left w:val="none" w:sz="0" w:space="0" w:color="auto"/>
            <w:bottom w:val="none" w:sz="0" w:space="0" w:color="auto"/>
            <w:right w:val="none" w:sz="0" w:space="0" w:color="auto"/>
          </w:divBdr>
        </w:div>
        <w:div w:id="206650804">
          <w:marLeft w:val="1166"/>
          <w:marRight w:val="0"/>
          <w:marTop w:val="106"/>
          <w:marBottom w:val="0"/>
          <w:divBdr>
            <w:top w:val="none" w:sz="0" w:space="0" w:color="auto"/>
            <w:left w:val="none" w:sz="0" w:space="0" w:color="auto"/>
            <w:bottom w:val="none" w:sz="0" w:space="0" w:color="auto"/>
            <w:right w:val="none" w:sz="0" w:space="0" w:color="auto"/>
          </w:divBdr>
        </w:div>
        <w:div w:id="1331255156">
          <w:marLeft w:val="1166"/>
          <w:marRight w:val="0"/>
          <w:marTop w:val="106"/>
          <w:marBottom w:val="0"/>
          <w:divBdr>
            <w:top w:val="none" w:sz="0" w:space="0" w:color="auto"/>
            <w:left w:val="none" w:sz="0" w:space="0" w:color="auto"/>
            <w:bottom w:val="none" w:sz="0" w:space="0" w:color="auto"/>
            <w:right w:val="none" w:sz="0" w:space="0" w:color="auto"/>
          </w:divBdr>
        </w:div>
        <w:div w:id="1184250698">
          <w:marLeft w:val="1166"/>
          <w:marRight w:val="0"/>
          <w:marTop w:val="106"/>
          <w:marBottom w:val="0"/>
          <w:divBdr>
            <w:top w:val="none" w:sz="0" w:space="0" w:color="auto"/>
            <w:left w:val="none" w:sz="0" w:space="0" w:color="auto"/>
            <w:bottom w:val="none" w:sz="0" w:space="0" w:color="auto"/>
            <w:right w:val="none" w:sz="0" w:space="0" w:color="auto"/>
          </w:divBdr>
        </w:div>
        <w:div w:id="518542128">
          <w:marLeft w:val="1166"/>
          <w:marRight w:val="0"/>
          <w:marTop w:val="106"/>
          <w:marBottom w:val="0"/>
          <w:divBdr>
            <w:top w:val="none" w:sz="0" w:space="0" w:color="auto"/>
            <w:left w:val="none" w:sz="0" w:space="0" w:color="auto"/>
            <w:bottom w:val="none" w:sz="0" w:space="0" w:color="auto"/>
            <w:right w:val="none" w:sz="0" w:space="0" w:color="auto"/>
          </w:divBdr>
        </w:div>
        <w:div w:id="2133204714">
          <w:marLeft w:val="1166"/>
          <w:marRight w:val="0"/>
          <w:marTop w:val="106"/>
          <w:marBottom w:val="0"/>
          <w:divBdr>
            <w:top w:val="none" w:sz="0" w:space="0" w:color="auto"/>
            <w:left w:val="none" w:sz="0" w:space="0" w:color="auto"/>
            <w:bottom w:val="none" w:sz="0" w:space="0" w:color="auto"/>
            <w:right w:val="none" w:sz="0" w:space="0" w:color="auto"/>
          </w:divBdr>
        </w:div>
        <w:div w:id="1683169430">
          <w:marLeft w:val="1166"/>
          <w:marRight w:val="0"/>
          <w:marTop w:val="106"/>
          <w:marBottom w:val="0"/>
          <w:divBdr>
            <w:top w:val="none" w:sz="0" w:space="0" w:color="auto"/>
            <w:left w:val="none" w:sz="0" w:space="0" w:color="auto"/>
            <w:bottom w:val="none" w:sz="0" w:space="0" w:color="auto"/>
            <w:right w:val="none" w:sz="0" w:space="0" w:color="auto"/>
          </w:divBdr>
        </w:div>
        <w:div w:id="140468225">
          <w:marLeft w:val="1166"/>
          <w:marRight w:val="0"/>
          <w:marTop w:val="106"/>
          <w:marBottom w:val="0"/>
          <w:divBdr>
            <w:top w:val="none" w:sz="0" w:space="0" w:color="auto"/>
            <w:left w:val="none" w:sz="0" w:space="0" w:color="auto"/>
            <w:bottom w:val="none" w:sz="0" w:space="0" w:color="auto"/>
            <w:right w:val="none" w:sz="0" w:space="0" w:color="auto"/>
          </w:divBdr>
        </w:div>
        <w:div w:id="1308051136">
          <w:marLeft w:val="1166"/>
          <w:marRight w:val="0"/>
          <w:marTop w:val="106"/>
          <w:marBottom w:val="0"/>
          <w:divBdr>
            <w:top w:val="none" w:sz="0" w:space="0" w:color="auto"/>
            <w:left w:val="none" w:sz="0" w:space="0" w:color="auto"/>
            <w:bottom w:val="none" w:sz="0" w:space="0" w:color="auto"/>
            <w:right w:val="none" w:sz="0" w:space="0" w:color="auto"/>
          </w:divBdr>
        </w:div>
        <w:div w:id="687759426">
          <w:marLeft w:val="1166"/>
          <w:marRight w:val="0"/>
          <w:marTop w:val="10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5889339">
      <w:bodyDiv w:val="1"/>
      <w:marLeft w:val="0"/>
      <w:marRight w:val="0"/>
      <w:marTop w:val="0"/>
      <w:marBottom w:val="0"/>
      <w:divBdr>
        <w:top w:val="none" w:sz="0" w:space="0" w:color="auto"/>
        <w:left w:val="none" w:sz="0" w:space="0" w:color="auto"/>
        <w:bottom w:val="none" w:sz="0" w:space="0" w:color="auto"/>
        <w:right w:val="none" w:sz="0" w:space="0" w:color="auto"/>
      </w:divBdr>
      <w:divsChild>
        <w:div w:id="1131097341">
          <w:marLeft w:val="547"/>
          <w:marRight w:val="0"/>
          <w:marTop w:val="13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0713800">
      <w:bodyDiv w:val="1"/>
      <w:marLeft w:val="0"/>
      <w:marRight w:val="0"/>
      <w:marTop w:val="0"/>
      <w:marBottom w:val="0"/>
      <w:divBdr>
        <w:top w:val="none" w:sz="0" w:space="0" w:color="auto"/>
        <w:left w:val="none" w:sz="0" w:space="0" w:color="auto"/>
        <w:bottom w:val="none" w:sz="0" w:space="0" w:color="auto"/>
        <w:right w:val="none" w:sz="0" w:space="0" w:color="auto"/>
      </w:divBdr>
      <w:divsChild>
        <w:div w:id="780033335">
          <w:marLeft w:val="547"/>
          <w:marRight w:val="0"/>
          <w:marTop w:val="86"/>
          <w:marBottom w:val="0"/>
          <w:divBdr>
            <w:top w:val="none" w:sz="0" w:space="0" w:color="auto"/>
            <w:left w:val="none" w:sz="0" w:space="0" w:color="auto"/>
            <w:bottom w:val="none" w:sz="0" w:space="0" w:color="auto"/>
            <w:right w:val="none" w:sz="0" w:space="0" w:color="auto"/>
          </w:divBdr>
        </w:div>
        <w:div w:id="2092190684">
          <w:marLeft w:val="1166"/>
          <w:marRight w:val="0"/>
          <w:marTop w:val="72"/>
          <w:marBottom w:val="0"/>
          <w:divBdr>
            <w:top w:val="none" w:sz="0" w:space="0" w:color="auto"/>
            <w:left w:val="none" w:sz="0" w:space="0" w:color="auto"/>
            <w:bottom w:val="none" w:sz="0" w:space="0" w:color="auto"/>
            <w:right w:val="none" w:sz="0" w:space="0" w:color="auto"/>
          </w:divBdr>
        </w:div>
        <w:div w:id="504709676">
          <w:marLeft w:val="1166"/>
          <w:marRight w:val="0"/>
          <w:marTop w:val="72"/>
          <w:marBottom w:val="0"/>
          <w:divBdr>
            <w:top w:val="none" w:sz="0" w:space="0" w:color="auto"/>
            <w:left w:val="none" w:sz="0" w:space="0" w:color="auto"/>
            <w:bottom w:val="none" w:sz="0" w:space="0" w:color="auto"/>
            <w:right w:val="none" w:sz="0" w:space="0" w:color="auto"/>
          </w:divBdr>
        </w:div>
        <w:div w:id="910385903">
          <w:marLeft w:val="1166"/>
          <w:marRight w:val="0"/>
          <w:marTop w:val="72"/>
          <w:marBottom w:val="0"/>
          <w:divBdr>
            <w:top w:val="none" w:sz="0" w:space="0" w:color="auto"/>
            <w:left w:val="none" w:sz="0" w:space="0" w:color="auto"/>
            <w:bottom w:val="none" w:sz="0" w:space="0" w:color="auto"/>
            <w:right w:val="none" w:sz="0" w:space="0" w:color="auto"/>
          </w:divBdr>
        </w:div>
        <w:div w:id="71514236">
          <w:marLeft w:val="1166"/>
          <w:marRight w:val="0"/>
          <w:marTop w:val="72"/>
          <w:marBottom w:val="0"/>
          <w:divBdr>
            <w:top w:val="none" w:sz="0" w:space="0" w:color="auto"/>
            <w:left w:val="none" w:sz="0" w:space="0" w:color="auto"/>
            <w:bottom w:val="none" w:sz="0" w:space="0" w:color="auto"/>
            <w:right w:val="none" w:sz="0" w:space="0" w:color="auto"/>
          </w:divBdr>
        </w:div>
        <w:div w:id="1721663094">
          <w:marLeft w:val="1166"/>
          <w:marRight w:val="0"/>
          <w:marTop w:val="72"/>
          <w:marBottom w:val="0"/>
          <w:divBdr>
            <w:top w:val="none" w:sz="0" w:space="0" w:color="auto"/>
            <w:left w:val="none" w:sz="0" w:space="0" w:color="auto"/>
            <w:bottom w:val="none" w:sz="0" w:space="0" w:color="auto"/>
            <w:right w:val="none" w:sz="0" w:space="0" w:color="auto"/>
          </w:divBdr>
        </w:div>
        <w:div w:id="1628779211">
          <w:marLeft w:val="1166"/>
          <w:marRight w:val="0"/>
          <w:marTop w:val="72"/>
          <w:marBottom w:val="0"/>
          <w:divBdr>
            <w:top w:val="none" w:sz="0" w:space="0" w:color="auto"/>
            <w:left w:val="none" w:sz="0" w:space="0" w:color="auto"/>
            <w:bottom w:val="none" w:sz="0" w:space="0" w:color="auto"/>
            <w:right w:val="none" w:sz="0" w:space="0" w:color="auto"/>
          </w:divBdr>
        </w:div>
        <w:div w:id="388458976">
          <w:marLeft w:val="1166"/>
          <w:marRight w:val="0"/>
          <w:marTop w:val="72"/>
          <w:marBottom w:val="0"/>
          <w:divBdr>
            <w:top w:val="none" w:sz="0" w:space="0" w:color="auto"/>
            <w:left w:val="none" w:sz="0" w:space="0" w:color="auto"/>
            <w:bottom w:val="none" w:sz="0" w:space="0" w:color="auto"/>
            <w:right w:val="none" w:sz="0" w:space="0" w:color="auto"/>
          </w:divBdr>
        </w:div>
        <w:div w:id="1020472187">
          <w:marLeft w:val="1166"/>
          <w:marRight w:val="0"/>
          <w:marTop w:val="72"/>
          <w:marBottom w:val="0"/>
          <w:divBdr>
            <w:top w:val="none" w:sz="0" w:space="0" w:color="auto"/>
            <w:left w:val="none" w:sz="0" w:space="0" w:color="auto"/>
            <w:bottom w:val="none" w:sz="0" w:space="0" w:color="auto"/>
            <w:right w:val="none" w:sz="0" w:space="0" w:color="auto"/>
          </w:divBdr>
        </w:div>
        <w:div w:id="1262178052">
          <w:marLeft w:val="547"/>
          <w:marRight w:val="0"/>
          <w:marTop w:val="86"/>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51562690">
      <w:bodyDiv w:val="1"/>
      <w:marLeft w:val="0"/>
      <w:marRight w:val="0"/>
      <w:marTop w:val="0"/>
      <w:marBottom w:val="0"/>
      <w:divBdr>
        <w:top w:val="none" w:sz="0" w:space="0" w:color="auto"/>
        <w:left w:val="none" w:sz="0" w:space="0" w:color="auto"/>
        <w:bottom w:val="none" w:sz="0" w:space="0" w:color="auto"/>
        <w:right w:val="none" w:sz="0" w:space="0" w:color="auto"/>
      </w:divBdr>
      <w:divsChild>
        <w:div w:id="867647467">
          <w:marLeft w:val="446"/>
          <w:marRight w:val="0"/>
          <w:marTop w:val="0"/>
          <w:marBottom w:val="0"/>
          <w:divBdr>
            <w:top w:val="none" w:sz="0" w:space="0" w:color="auto"/>
            <w:left w:val="none" w:sz="0" w:space="0" w:color="auto"/>
            <w:bottom w:val="none" w:sz="0" w:space="0" w:color="auto"/>
            <w:right w:val="none" w:sz="0" w:space="0" w:color="auto"/>
          </w:divBdr>
        </w:div>
        <w:div w:id="494566458">
          <w:marLeft w:val="446"/>
          <w:marRight w:val="0"/>
          <w:marTop w:val="0"/>
          <w:marBottom w:val="0"/>
          <w:divBdr>
            <w:top w:val="none" w:sz="0" w:space="0" w:color="auto"/>
            <w:left w:val="none" w:sz="0" w:space="0" w:color="auto"/>
            <w:bottom w:val="none" w:sz="0" w:space="0" w:color="auto"/>
            <w:right w:val="none" w:sz="0" w:space="0" w:color="auto"/>
          </w:divBdr>
        </w:div>
        <w:div w:id="718016893">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egis.iowa.gov/legislation/BillBook?ga=90&amp;ba=hjr2006" TargetMode="External"/><Relationship Id="rId18" Type="http://schemas.openxmlformats.org/officeDocument/2006/relationships/hyperlink" Target="https://www.legis.iowa.gov/legislation/BillBook?ga=90&amp;ba=HF%202152" TargetMode="External"/><Relationship Id="rId26" Type="http://schemas.openxmlformats.org/officeDocument/2006/relationships/header" Target="header1.xml"/><Relationship Id="rId39"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legis.iowa.gov/legislation/BillBook?ga=90&amp;ba=HF%202612" TargetMode="External"/><Relationship Id="rId34" Type="http://schemas.openxmlformats.org/officeDocument/2006/relationships/hyperlink" Target="file:///C:\Users\Margaret\Downloads\www.linkedin.com\in\thomas-p-o-brien-03320616\" TargetMode="External"/><Relationship Id="rId42" Type="http://schemas.openxmlformats.org/officeDocument/2006/relationships/hyperlink" Target="https://thepublicprogress.com/"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iowa.gov/legislation/BillBook?ga=90&amp;ba=hf2487" TargetMode="External"/><Relationship Id="rId17" Type="http://schemas.openxmlformats.org/officeDocument/2006/relationships/hyperlink" Target="https://www.legis.iowa.gov/legislation/BillBook?ga=90&amp;ba=HF%202393" TargetMode="External"/><Relationship Id="rId25" Type="http://schemas.openxmlformats.org/officeDocument/2006/relationships/footer" Target="footer1.xml"/><Relationship Id="rId33" Type="http://schemas.openxmlformats.org/officeDocument/2006/relationships/image" Target="media/image4.png"/><Relationship Id="rId38" Type="http://schemas.openxmlformats.org/officeDocument/2006/relationships/hyperlink" Target="http://www.teamdenovo.com" TargetMode="External"/><Relationship Id="rId46" Type="http://schemas.openxmlformats.org/officeDocument/2006/relationships/hyperlink" Target="file:///C:\Users\Margaret\Downloads\www.wgu.edu" TargetMode="External"/><Relationship Id="rId2" Type="http://schemas.openxmlformats.org/officeDocument/2006/relationships/numbering" Target="numbering.xml"/><Relationship Id="rId16" Type="http://schemas.openxmlformats.org/officeDocument/2006/relationships/hyperlink" Target="https://www.legis.iowa.gov/legislation/BillBook?ga=90&amp;ba=SF%202331" TargetMode="External"/><Relationship Id="rId20" Type="http://schemas.openxmlformats.org/officeDocument/2006/relationships/hyperlink" Target="https://www.legis.iowa.gov/legislation/BillBook?ga=90&amp;ba=SF%202096" TargetMode="External"/><Relationship Id="rId29" Type="http://schemas.openxmlformats.org/officeDocument/2006/relationships/hyperlink" Target="https://nebula.wsimg.com/4db9cbaa2277bd686c52a89e1982108e?AccessKeyId=D081CCCCA2DCE3941176&amp;disposition=0&amp;alloworigin=1" TargetMode="Externa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publications/NOBA/1448874.pdf" TargetMode="External"/><Relationship Id="rId24" Type="http://schemas.openxmlformats.org/officeDocument/2006/relationships/hyperlink" Target="https://www.legis.iowa.gov/legislators/find" TargetMode="External"/><Relationship Id="rId32" Type="http://schemas.openxmlformats.org/officeDocument/2006/relationships/hyperlink" Target="http://www.rsaia.org/corporate-sponsors.html" TargetMode="External"/><Relationship Id="rId37" Type="http://schemas.openxmlformats.org/officeDocument/2006/relationships/image" Target="media/image6.png"/><Relationship Id="rId40" Type="http://schemas.openxmlformats.org/officeDocument/2006/relationships/hyperlink" Target="https://misiciowa.org/" TargetMode="External"/><Relationship Id="rId45"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hyperlink" Target="https://www.legis.iowa.gov/legislation/BillBook?ga=90&amp;ba=SF2411" TargetMode="External"/><Relationship Id="rId23" Type="http://schemas.openxmlformats.org/officeDocument/2006/relationships/hyperlink" Target="http://www.iowaschoolfinance.com/legislative_bios" TargetMode="External"/><Relationship Id="rId28" Type="http://schemas.openxmlformats.org/officeDocument/2006/relationships/hyperlink" Target="https://www.rsaia.org/2024-legislative-session.html" TargetMode="External"/><Relationship Id="rId36" Type="http://schemas.openxmlformats.org/officeDocument/2006/relationships/hyperlink" Target="http://www.classroomclinic.com" TargetMode="External"/><Relationship Id="rId10" Type="http://schemas.openxmlformats.org/officeDocument/2006/relationships/hyperlink" Target="https://www.legis.iowa.gov/legislation/BillBook?ga=90&amp;ba=sf2435" TargetMode="External"/><Relationship Id="rId19" Type="http://schemas.openxmlformats.org/officeDocument/2006/relationships/hyperlink" Target="https://www.legis.iowa.gov/legislation/BillBook?ga=90&amp;ba=HF%202653" TargetMode="External"/><Relationship Id="rId31" Type="http://schemas.openxmlformats.org/officeDocument/2006/relationships/hyperlink" Target="mailto:dave.daughton@rsaia.org" TargetMode="External"/><Relationship Id="rId44" Type="http://schemas.openxmlformats.org/officeDocument/2006/relationships/hyperlink" Target="http://www.solutiontree.com/st-states/iowa" TargetMode="External"/><Relationship Id="rId4" Type="http://schemas.openxmlformats.org/officeDocument/2006/relationships/settings" Target="settings.xml"/><Relationship Id="rId9" Type="http://schemas.openxmlformats.org/officeDocument/2006/relationships/hyperlink" Target="https://www.legis.iowa.gov/legislation/BillBook?ga=90&amp;ba=sf2422" TargetMode="External"/><Relationship Id="rId14" Type="http://schemas.openxmlformats.org/officeDocument/2006/relationships/hyperlink" Target="https://www.legis.iowa.gov/legislation/BillBook?ga=90&amp;ba=hf2586" TargetMode="External"/><Relationship Id="rId22" Type="http://schemas.openxmlformats.org/officeDocument/2006/relationships/hyperlink" Target="https://nebula.wsimg.com/4db9cbaa2277bd686c52a89e1982108e?AccessKeyId=D081CCCCA2DCE3941176&amp;disposition=0&amp;alloworigin=1" TargetMode="External"/><Relationship Id="rId27" Type="http://schemas.openxmlformats.org/officeDocument/2006/relationships/footer" Target="footer2.xml"/><Relationship Id="rId30" Type="http://schemas.openxmlformats.org/officeDocument/2006/relationships/hyperlink" Target="mailto:margaret@iowaschoolfinance.com" TargetMode="External"/><Relationship Id="rId35" Type="http://schemas.openxmlformats.org/officeDocument/2006/relationships/image" Target="media/image5.png"/><Relationship Id="rId43" Type="http://schemas.openxmlformats.org/officeDocument/2006/relationships/image" Target="media/image9.png"/><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4FE4E-CE00-46EF-9A99-42FFDAD0D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61</Words>
  <Characters>1175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2</cp:revision>
  <cp:lastPrinted>2024-03-15T18:30:00Z</cp:lastPrinted>
  <dcterms:created xsi:type="dcterms:W3CDTF">2024-04-12T00:17:00Z</dcterms:created>
  <dcterms:modified xsi:type="dcterms:W3CDTF">2024-04-12T00:17:00Z</dcterms:modified>
</cp:coreProperties>
</file>